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072F4" w14:textId="5D448AB8" w:rsidR="00CB0D3D" w:rsidRDefault="00C648CE" w:rsidP="00AD5987">
      <w:pPr>
        <w:pStyle w:val="Heading1"/>
      </w:pPr>
      <w:r w:rsidRPr="007B012E">
        <w:t>Patterns</w:t>
      </w:r>
    </w:p>
    <w:p w14:paraId="298AAD41" w14:textId="48256C7B" w:rsidR="00D25F72" w:rsidRDefault="00D25F72" w:rsidP="00D25F72"/>
    <w:p w14:paraId="6060ED92" w14:textId="136A2C4A" w:rsidR="0060495B" w:rsidRDefault="001064F3" w:rsidP="0060495B">
      <w:pPr>
        <w:pStyle w:val="Heading2"/>
      </w:pPr>
      <w:r>
        <w:t xml:space="preserve">Anticipation </w:t>
      </w:r>
      <w:r w:rsidR="0060495B">
        <w:t xml:space="preserve"> </w:t>
      </w:r>
    </w:p>
    <w:p w14:paraId="6618C6FB" w14:textId="07A3BCAC" w:rsidR="00E13343" w:rsidRPr="00E13343" w:rsidRDefault="00E13343" w:rsidP="00E13343">
      <w:r>
        <w:rPr>
          <w:highlight w:val="yellow"/>
        </w:rPr>
        <w:t>I</w:t>
      </w:r>
      <w:r w:rsidRPr="00B73379">
        <w:rPr>
          <w:highlight w:val="yellow"/>
        </w:rPr>
        <w:t>f it's if it is for an appointment, sometimes there's a little bit of anxiousness or anticipation</w:t>
      </w:r>
      <w:r>
        <w:t>. 2</w:t>
      </w:r>
    </w:p>
    <w:p w14:paraId="39026CAB" w14:textId="546FCBFA" w:rsidR="0060495B" w:rsidRDefault="004C32BA" w:rsidP="001F6F16">
      <w:r w:rsidRPr="00E771A5">
        <w:rPr>
          <w:highlight w:val="yellow"/>
        </w:rPr>
        <w:t>So, if like at Disney, have my kids at Disney, right? And if you're in a long line, and you know it's going to take 20-30 minutes. Then that's fine, right? You're going to you're still going to feel that sort of excitement and that anticipation as you move through but if it goes past your anticipated time, then that's when the other emotions will start.</w:t>
      </w:r>
      <w:r>
        <w:t>2</w:t>
      </w:r>
    </w:p>
    <w:p w14:paraId="393A49FB" w14:textId="77777777" w:rsidR="0059039D" w:rsidRDefault="0059039D" w:rsidP="001F6F16"/>
    <w:p w14:paraId="4C82AA08" w14:textId="234085CA" w:rsidR="0060495B" w:rsidRDefault="004C7B48" w:rsidP="00AC0C39">
      <w:pPr>
        <w:pStyle w:val="Heading2"/>
      </w:pPr>
      <w:r>
        <w:t xml:space="preserve">Uncertainty </w:t>
      </w:r>
    </w:p>
    <w:p w14:paraId="47D076FF" w14:textId="15D43CE3" w:rsidR="00AC0C39" w:rsidRDefault="00C73E88" w:rsidP="0060495B">
      <w:r w:rsidRPr="00764F13">
        <w:rPr>
          <w:highlight w:val="green"/>
        </w:rPr>
        <w:t>Like if for an emerge waiting room, because you could be called in at any time. You don't know. There's no There's no schedule, there's no you have no idea what is happening behind the scenes, so you have no idea.</w:t>
      </w:r>
      <w:r>
        <w:t>2</w:t>
      </w:r>
    </w:p>
    <w:p w14:paraId="6445AB6C" w14:textId="77777777" w:rsidR="0059039D" w:rsidRDefault="0059039D" w:rsidP="0060495B"/>
    <w:p w14:paraId="62EE19FA" w14:textId="283058DB" w:rsidR="00E13343" w:rsidRDefault="004C7B48" w:rsidP="00E13343">
      <w:pPr>
        <w:pStyle w:val="Heading2"/>
      </w:pPr>
      <w:r>
        <w:t xml:space="preserve">Anxiety </w:t>
      </w:r>
    </w:p>
    <w:p w14:paraId="1D033BCA" w14:textId="77777777" w:rsidR="00E13343" w:rsidRPr="00E13343" w:rsidRDefault="00E13343" w:rsidP="00E13343">
      <w:r>
        <w:rPr>
          <w:highlight w:val="yellow"/>
        </w:rPr>
        <w:t>I</w:t>
      </w:r>
      <w:r w:rsidRPr="00B73379">
        <w:rPr>
          <w:highlight w:val="yellow"/>
        </w:rPr>
        <w:t>f it's if it is for an appointment, sometimes there's a little bit of anxiousness or anticipation</w:t>
      </w:r>
      <w:r>
        <w:t>. 2</w:t>
      </w:r>
    </w:p>
    <w:p w14:paraId="24E179F7" w14:textId="77777777" w:rsidR="00EF7847" w:rsidRDefault="00EF7847" w:rsidP="0060495B"/>
    <w:p w14:paraId="2A9E8DA7" w14:textId="4843E58C" w:rsidR="0060495B" w:rsidRDefault="005C4766" w:rsidP="0060495B">
      <w:pPr>
        <w:pStyle w:val="Heading2"/>
      </w:pPr>
      <w:r>
        <w:t>Information</w:t>
      </w:r>
    </w:p>
    <w:p w14:paraId="76EEFCFA" w14:textId="74782BAD" w:rsidR="00E73743" w:rsidRDefault="00E73743" w:rsidP="00E73743">
      <w:r w:rsidRPr="00124220">
        <w:rPr>
          <w:highlight w:val="cyan"/>
        </w:rPr>
        <w:t>Information, information, information, if I understand what's happening that I'm less likely to be upset about.</w:t>
      </w:r>
      <w:r>
        <w:t>2</w:t>
      </w:r>
    </w:p>
    <w:p w14:paraId="10F3B220" w14:textId="77777777" w:rsidR="00920495" w:rsidRDefault="00920495" w:rsidP="00E73743"/>
    <w:p w14:paraId="7904FFCE" w14:textId="0009CE21" w:rsidR="00920495" w:rsidRDefault="00920495" w:rsidP="00920495">
      <w:r w:rsidRPr="0014195E">
        <w:rPr>
          <w:highlight w:val="cyan"/>
        </w:rPr>
        <w:t>I have information. I'm told, you know, like that there will be a delay, or that, you know, somebody's late, or there's been an emergency, or, you know, whatever, okay, then, then it's easier to know or understand why it's taking the time that it's taking.</w:t>
      </w:r>
      <w:r>
        <w:t>2</w:t>
      </w:r>
    </w:p>
    <w:p w14:paraId="24DA70B0" w14:textId="77777777" w:rsidR="004D5D4F" w:rsidRDefault="004D5D4F" w:rsidP="00920495"/>
    <w:p w14:paraId="0D9405AC" w14:textId="02AA3DED" w:rsidR="004D5D4F" w:rsidRDefault="004D5D4F" w:rsidP="00920495">
      <w:r w:rsidRPr="00894A25">
        <w:rPr>
          <w:highlight w:val="cyan"/>
        </w:rPr>
        <w:t>I don't necessarily need control. I just, I just need to know because information in my world, I always say Information is power. Information reduces fear, information reduces anxiety, right</w:t>
      </w:r>
      <w:r w:rsidRPr="00D423B7">
        <w:t>?</w:t>
      </w:r>
    </w:p>
    <w:p w14:paraId="1233CEE4" w14:textId="77777777" w:rsidR="00FD7E11" w:rsidRDefault="00FD7E11" w:rsidP="00BC56E0"/>
    <w:p w14:paraId="2769DA46" w14:textId="266B438A" w:rsidR="00EF7847" w:rsidRDefault="00606D3D" w:rsidP="0051197B">
      <w:pPr>
        <w:pStyle w:val="Heading2"/>
      </w:pPr>
      <w:r>
        <w:t>Heightened Emotion</w:t>
      </w:r>
      <w:r w:rsidR="00AC0C39">
        <w:t xml:space="preserve"> </w:t>
      </w:r>
    </w:p>
    <w:p w14:paraId="2C6965EA" w14:textId="77777777" w:rsidR="00E613BB" w:rsidRDefault="00E613BB" w:rsidP="00E613BB"/>
    <w:p w14:paraId="1C8F5FF6" w14:textId="50EED674" w:rsidR="00E613BB" w:rsidRDefault="00E613BB" w:rsidP="00E613BB">
      <w:r w:rsidRPr="005E18CF">
        <w:rPr>
          <w:highlight w:val="yellow"/>
        </w:rPr>
        <w:t xml:space="preserve">But just like, heightened emotion, I guess, </w:t>
      </w:r>
      <w:proofErr w:type="gramStart"/>
      <w:r w:rsidRPr="005E18CF">
        <w:rPr>
          <w:highlight w:val="yellow"/>
        </w:rPr>
        <w:t>whether,</w:t>
      </w:r>
      <w:proofErr w:type="gramEnd"/>
      <w:r w:rsidRPr="005E18CF">
        <w:rPr>
          <w:highlight w:val="yellow"/>
        </w:rPr>
        <w:t xml:space="preserve"> it's their anxiety, whether it's their anger, whether it's their happiness, it doesn't matter, but it's just okay, heightened.</w:t>
      </w:r>
      <w:r w:rsidRPr="00D423B7">
        <w:t xml:space="preserve"> </w:t>
      </w:r>
      <w:r>
        <w:t>2</w:t>
      </w:r>
    </w:p>
    <w:p w14:paraId="383630E3" w14:textId="77777777" w:rsidR="00C77A72" w:rsidRDefault="00C77A72" w:rsidP="00E613BB"/>
    <w:p w14:paraId="63B2DC25" w14:textId="2A189ED6" w:rsidR="00C77A72" w:rsidRPr="00E613BB" w:rsidRDefault="00C77A72" w:rsidP="00E613BB">
      <w:r w:rsidRPr="005E18CF">
        <w:rPr>
          <w:highlight w:val="yellow"/>
        </w:rPr>
        <w:t>something that's a little bit more toned down</w:t>
      </w:r>
      <w:r w:rsidR="005F7AF8">
        <w:t>,</w:t>
      </w:r>
      <w:r w:rsidR="005F7AF8" w:rsidRPr="005F7AF8">
        <w:rPr>
          <w:highlight w:val="magenta"/>
        </w:rPr>
        <w:t xml:space="preserve"> </w:t>
      </w:r>
      <w:r w:rsidR="005F7AF8" w:rsidRPr="005E18CF">
        <w:rPr>
          <w:highlight w:val="magenta"/>
        </w:rPr>
        <w:t>it's not like you're in a kindergarten class</w:t>
      </w:r>
      <w:r w:rsidR="005F7AF8">
        <w:t>2</w:t>
      </w:r>
    </w:p>
    <w:p w14:paraId="43110211" w14:textId="77777777" w:rsidR="0051197B" w:rsidRDefault="0051197B" w:rsidP="0051197B"/>
    <w:p w14:paraId="07D4F9AD" w14:textId="77777777" w:rsidR="0059039D" w:rsidRPr="0051197B" w:rsidRDefault="0059039D" w:rsidP="0051197B"/>
    <w:p w14:paraId="33E82928" w14:textId="2BFF9938" w:rsidR="009217E8" w:rsidRDefault="004C7B48" w:rsidP="00D129E0">
      <w:pPr>
        <w:pStyle w:val="Heading2"/>
      </w:pPr>
      <w:r>
        <w:lastRenderedPageBreak/>
        <w:t>Trapped</w:t>
      </w:r>
    </w:p>
    <w:p w14:paraId="7F58C71B" w14:textId="77777777" w:rsidR="00D129E0" w:rsidRDefault="00D129E0" w:rsidP="00D129E0"/>
    <w:p w14:paraId="7763EE51" w14:textId="1DF0F19F" w:rsidR="00D129E0" w:rsidRDefault="00D129E0" w:rsidP="00D129E0">
      <w:r w:rsidRPr="005E18CF">
        <w:rPr>
          <w:highlight w:val="magenta"/>
        </w:rPr>
        <w:t xml:space="preserve">They can maybe go to the cafeteria. They can sit outside. Maybe they can go to their car, like if they are </w:t>
      </w:r>
      <w:proofErr w:type="gramStart"/>
      <w:r w:rsidRPr="005E18CF">
        <w:rPr>
          <w:highlight w:val="magenta"/>
        </w:rPr>
        <w:t>feel</w:t>
      </w:r>
      <w:proofErr w:type="gramEnd"/>
      <w:r w:rsidRPr="005E18CF">
        <w:rPr>
          <w:highlight w:val="magenta"/>
        </w:rPr>
        <w:t xml:space="preserve"> because you can't make a space, that's going to be good for everybody.</w:t>
      </w:r>
      <w:r>
        <w:t>2</w:t>
      </w:r>
    </w:p>
    <w:p w14:paraId="16D500BC" w14:textId="77777777" w:rsidR="00FC3D87" w:rsidRDefault="00FC3D87" w:rsidP="00D129E0"/>
    <w:p w14:paraId="34252D53" w14:textId="4FBC411A" w:rsidR="00FC3D87" w:rsidRDefault="00FC3D87" w:rsidP="00FC3D87">
      <w:r w:rsidRPr="00D423B7">
        <w:t>S</w:t>
      </w:r>
      <w:r>
        <w:t>o,</w:t>
      </w:r>
      <w:r w:rsidRPr="00D423B7">
        <w:t xml:space="preserve"> I think that would be my problem to solve. </w:t>
      </w:r>
      <w:r w:rsidRPr="005E18CF">
        <w:rPr>
          <w:highlight w:val="magenta"/>
        </w:rPr>
        <w:t>Would be how to facilitate people not missing their name being called but not forcing them to stay in the same environment.</w:t>
      </w:r>
      <w:r w:rsidRPr="00D423B7">
        <w:t xml:space="preserve"> </w:t>
      </w:r>
      <w:r>
        <w:t>2</w:t>
      </w:r>
    </w:p>
    <w:p w14:paraId="3AAC6903" w14:textId="77777777" w:rsidR="00BB4B8B" w:rsidRDefault="00BB4B8B" w:rsidP="00FC3D87"/>
    <w:p w14:paraId="18843C68" w14:textId="073B86DF" w:rsidR="00BB4B8B" w:rsidRDefault="00BB4B8B" w:rsidP="00FC3D87">
      <w:proofErr w:type="gramStart"/>
      <w:r w:rsidRPr="005E18CF">
        <w:rPr>
          <w:highlight w:val="yellow"/>
        </w:rPr>
        <w:t>so</w:t>
      </w:r>
      <w:proofErr w:type="gramEnd"/>
      <w:r w:rsidRPr="005E18CF">
        <w:rPr>
          <w:highlight w:val="yellow"/>
        </w:rPr>
        <w:t xml:space="preserve"> with the word forcing, that basically means that you feel stuck in a situation</w:t>
      </w:r>
      <w:r>
        <w:t>2</w:t>
      </w:r>
    </w:p>
    <w:p w14:paraId="7D47F1E1" w14:textId="77777777" w:rsidR="00537EB6" w:rsidRDefault="00537EB6" w:rsidP="00FC3D87"/>
    <w:p w14:paraId="3166BE33" w14:textId="1C39FF4E" w:rsidR="00537EB6" w:rsidRDefault="00537EB6" w:rsidP="00FC3D87">
      <w:r>
        <w:rPr>
          <w:highlight w:val="yellow"/>
        </w:rPr>
        <w:t xml:space="preserve">Being stuck in a space I </w:t>
      </w:r>
      <w:r w:rsidRPr="005E18CF">
        <w:rPr>
          <w:highlight w:val="yellow"/>
        </w:rPr>
        <w:t>think it heightens the anxiety. I think you're then you have some fear that if you do run to the bathroom, you're not going to hear your name called just Yeah, I would say more of that anxiety and fear associated with being stuck.</w:t>
      </w:r>
      <w:r>
        <w:t>2</w:t>
      </w:r>
    </w:p>
    <w:p w14:paraId="38F8997D" w14:textId="77777777" w:rsidR="00FC3D87" w:rsidRPr="00D129E0" w:rsidRDefault="00FC3D87" w:rsidP="00D129E0"/>
    <w:p w14:paraId="68D9421D" w14:textId="0C4B7E04" w:rsidR="009217E8" w:rsidRDefault="005C4766" w:rsidP="00FD7E11">
      <w:pPr>
        <w:pStyle w:val="Heading2"/>
      </w:pPr>
      <w:r>
        <w:t>Frustration</w:t>
      </w:r>
    </w:p>
    <w:p w14:paraId="552CB341" w14:textId="2112B760" w:rsidR="0081700A" w:rsidRDefault="0081700A" w:rsidP="0081700A">
      <w:r w:rsidRPr="00D423B7">
        <w:rPr>
          <w:highlight w:val="red"/>
        </w:rPr>
        <w:t>that it is accessible is a good thing, but yes, I would say frustration with the overall wait times for that passing off or that step-by-step process instead of having a, um, type of system where you can get, um, like referrals shouldn't take a year</w:t>
      </w:r>
      <w:r w:rsidRPr="00950BB7">
        <w:rPr>
          <w:highlight w:val="red"/>
        </w:rPr>
        <w:t xml:space="preserve"> t</w:t>
      </w:r>
      <w:r w:rsidRPr="00D423B7">
        <w:rPr>
          <w:highlight w:val="red"/>
        </w:rPr>
        <w:t>o get into something right. Or it shouldn't take a year to get an MRI to diagnose something that's causing, you know, you an issue.</w:t>
      </w:r>
      <w:r>
        <w:t>2</w:t>
      </w:r>
    </w:p>
    <w:p w14:paraId="11B483B0" w14:textId="77777777" w:rsidR="0081700A" w:rsidRPr="0081700A" w:rsidRDefault="0081700A" w:rsidP="0081700A"/>
    <w:p w14:paraId="7C45A091" w14:textId="77777777" w:rsidR="00EF7847" w:rsidRDefault="00EF7847" w:rsidP="009217E8"/>
    <w:p w14:paraId="74E4273C" w14:textId="4F00FA67" w:rsidR="009217E8" w:rsidRDefault="009B6E68" w:rsidP="009217E8">
      <w:pPr>
        <w:pStyle w:val="Heading2"/>
      </w:pPr>
      <w:r>
        <w:t xml:space="preserve">Over Crowding </w:t>
      </w:r>
      <w:r w:rsidR="009217E8">
        <w:t xml:space="preserve"> </w:t>
      </w:r>
    </w:p>
    <w:p w14:paraId="29337E0F" w14:textId="77777777" w:rsidR="00DA2170" w:rsidRDefault="00DA2170" w:rsidP="00DA2170">
      <w:r w:rsidRPr="005E18CF">
        <w:rPr>
          <w:highlight w:val="magenta"/>
        </w:rPr>
        <w:t>But if you have a waiting room and try, like, you know, maybe it's supposed to seat 12, and you have 25 people in there, and they're all moving around, then that becomes sort of visually stimulating.</w:t>
      </w:r>
      <w:r>
        <w:t xml:space="preserve"> 2</w:t>
      </w:r>
    </w:p>
    <w:p w14:paraId="353CECE4" w14:textId="5EC11B24" w:rsidR="00FA3752" w:rsidRDefault="0009599B" w:rsidP="00DA2170">
      <w:r w:rsidRPr="005E18CF">
        <w:rPr>
          <w:highlight w:val="magenta"/>
        </w:rPr>
        <w:t>And there any too many people for the space.</w:t>
      </w:r>
      <w:r>
        <w:t xml:space="preserve"> </w:t>
      </w:r>
      <w:r w:rsidRPr="00D423B7">
        <w:t xml:space="preserve"> </w:t>
      </w:r>
      <w:r>
        <w:t>2</w:t>
      </w:r>
    </w:p>
    <w:p w14:paraId="4CFBDECC" w14:textId="7CCC7EAC" w:rsidR="00FA3752" w:rsidRDefault="00FA3752" w:rsidP="00DA2170">
      <w:r w:rsidRPr="005E18CF">
        <w:rPr>
          <w:highlight w:val="magenta"/>
        </w:rPr>
        <w:t>If there's a lot of people doing things, it can be distracting.</w:t>
      </w:r>
      <w:r>
        <w:t>2</w:t>
      </w:r>
    </w:p>
    <w:p w14:paraId="3839418E" w14:textId="77777777" w:rsidR="004D3572" w:rsidRDefault="004D3572" w:rsidP="00DA2170"/>
    <w:p w14:paraId="6C9458B8" w14:textId="367989E4" w:rsidR="004D3572" w:rsidRDefault="004D3572" w:rsidP="00DA2170">
      <w:r w:rsidRPr="005E18CF">
        <w:rPr>
          <w:highlight w:val="magenta"/>
        </w:rPr>
        <w:t xml:space="preserve">the whole reason for the waiting room is so that people are available when you call them in.  </w:t>
      </w:r>
      <w:proofErr w:type="gramStart"/>
      <w:r w:rsidRPr="005E18CF">
        <w:rPr>
          <w:highlight w:val="magenta"/>
        </w:rPr>
        <w:t>So</w:t>
      </w:r>
      <w:proofErr w:type="gramEnd"/>
      <w:r w:rsidRPr="005E18CF">
        <w:rPr>
          <w:highlight w:val="magenta"/>
        </w:rPr>
        <w:t xml:space="preserve"> I think that if it gets to the point of being overwhelming, I think maybe you need a different you need to not force people to stay in that one space, but still not miss being called into the room.</w:t>
      </w:r>
      <w:r>
        <w:t>2</w:t>
      </w:r>
    </w:p>
    <w:p w14:paraId="7E50921D" w14:textId="77777777" w:rsidR="009A756A" w:rsidRDefault="009A756A" w:rsidP="00DA2170"/>
    <w:p w14:paraId="1C8CA7A6" w14:textId="5CA465DD" w:rsidR="009A756A" w:rsidRDefault="009A756A" w:rsidP="00DA2170">
      <w:r w:rsidRPr="005E18CF">
        <w:rPr>
          <w:highlight w:val="magenta"/>
        </w:rPr>
        <w:t>whether you know, you give them the little restaurant, things I don't know like that light up when it's time to go in. Like they can leave the area if they need to</w:t>
      </w:r>
      <w:r>
        <w:t>2</w:t>
      </w:r>
    </w:p>
    <w:p w14:paraId="3DA96C3C" w14:textId="77777777" w:rsidR="00FC3D87" w:rsidRDefault="00FC3D87" w:rsidP="00DA2170"/>
    <w:p w14:paraId="43559F29" w14:textId="534C4B11" w:rsidR="00FC3D87" w:rsidRPr="00E613BB" w:rsidRDefault="00FC3D87" w:rsidP="00DA2170">
      <w:r w:rsidRPr="005E18CF">
        <w:rPr>
          <w:highlight w:val="magenta"/>
        </w:rPr>
        <w:t xml:space="preserve">They can maybe go to the cafeteria. They can sit outside. Maybe they can go to their car, like if they are </w:t>
      </w:r>
      <w:proofErr w:type="gramStart"/>
      <w:r w:rsidRPr="005E18CF">
        <w:rPr>
          <w:highlight w:val="magenta"/>
        </w:rPr>
        <w:t>feel</w:t>
      </w:r>
      <w:proofErr w:type="gramEnd"/>
      <w:r w:rsidRPr="005E18CF">
        <w:rPr>
          <w:highlight w:val="magenta"/>
        </w:rPr>
        <w:t xml:space="preserve"> because you can't make a space, that's going to be good for everybody.</w:t>
      </w:r>
      <w:r>
        <w:t>2</w:t>
      </w:r>
    </w:p>
    <w:p w14:paraId="233E5444" w14:textId="77777777" w:rsidR="00DA2170" w:rsidRPr="00DA2170" w:rsidRDefault="00DA2170" w:rsidP="00DA2170"/>
    <w:p w14:paraId="5E1A2629" w14:textId="77777777" w:rsidR="0051197B" w:rsidRPr="0051197B" w:rsidRDefault="0051197B" w:rsidP="0051197B"/>
    <w:p w14:paraId="5DF92072" w14:textId="0AF227B2" w:rsidR="009217E8" w:rsidRDefault="009B6E68" w:rsidP="009217E8">
      <w:pPr>
        <w:pStyle w:val="Heading2"/>
      </w:pPr>
      <w:r>
        <w:t xml:space="preserve">Over Simulation </w:t>
      </w:r>
    </w:p>
    <w:p w14:paraId="6E6C85FF" w14:textId="77777777" w:rsidR="00DA2170" w:rsidRPr="00E613BB" w:rsidRDefault="00DA2170" w:rsidP="00DA2170">
      <w:r w:rsidRPr="005E18CF">
        <w:rPr>
          <w:highlight w:val="magenta"/>
        </w:rPr>
        <w:t>But if you have a waiting room and try, like, you know, maybe it's supposed to seat 12, and you have 25 people in there, and they're all moving around, then that becomes sort of visually stimulating.</w:t>
      </w:r>
      <w:r>
        <w:t xml:space="preserve"> 2</w:t>
      </w:r>
    </w:p>
    <w:p w14:paraId="180B0F41" w14:textId="77777777" w:rsidR="009217E8" w:rsidRDefault="009217E8" w:rsidP="009217E8"/>
    <w:p w14:paraId="051ABCDF" w14:textId="067E72E7" w:rsidR="009217E8" w:rsidRDefault="00463B74" w:rsidP="009217E8">
      <w:pPr>
        <w:pStyle w:val="Heading2"/>
      </w:pPr>
      <w:r>
        <w:t xml:space="preserve">Communication </w:t>
      </w:r>
      <w:r w:rsidR="009217E8">
        <w:t xml:space="preserve"> </w:t>
      </w:r>
    </w:p>
    <w:p w14:paraId="0A883896" w14:textId="77777777" w:rsidR="00443F93" w:rsidRDefault="00443F93" w:rsidP="00443F93"/>
    <w:p w14:paraId="6886C6A6" w14:textId="14A87629" w:rsidR="00443F93" w:rsidRDefault="00443F93" w:rsidP="00443F93">
      <w:r w:rsidRPr="0014195E">
        <w:rPr>
          <w:highlight w:val="green"/>
        </w:rPr>
        <w:t>So if I have an appointment time, then I think that within, if we're approaching that appointment time, or we've met that appointment time, and I haven't been called in, then, you know, with within probably another five or 10 minutes, I would expect an update if it's not going to happen in that period of time.</w:t>
      </w:r>
      <w:r>
        <w:t>2</w:t>
      </w:r>
    </w:p>
    <w:p w14:paraId="416224CE" w14:textId="77777777" w:rsidR="007918D2" w:rsidRDefault="007918D2" w:rsidP="00443F93"/>
    <w:p w14:paraId="4CEAD8AA" w14:textId="0D4EAC53" w:rsidR="00443F93" w:rsidRDefault="007918D2" w:rsidP="00443F93">
      <w:r w:rsidRPr="0014195E">
        <w:rPr>
          <w:highlight w:val="yellow"/>
        </w:rPr>
        <w:t>I don't expect hospital staff to give you a tutorial and how things work all the time. But I do. I would expect them to say, look, I know when it comes to that point, okay, it's taking a little bit longer than normal. We've had a couple emergencies come in or whatever, and just that explanation, okay, would make lead me to not think that okay?</w:t>
      </w:r>
      <w:r>
        <w:t>2</w:t>
      </w:r>
    </w:p>
    <w:p w14:paraId="137976E0" w14:textId="77777777" w:rsidR="00382E5A" w:rsidRPr="00443F93" w:rsidRDefault="00382E5A" w:rsidP="00443F93"/>
    <w:p w14:paraId="3C2E1DF2" w14:textId="7F8EB43E" w:rsidR="009217E8" w:rsidRPr="009217E8" w:rsidRDefault="00463B74" w:rsidP="009217E8">
      <w:pPr>
        <w:pStyle w:val="Heading2"/>
      </w:pPr>
      <w:r>
        <w:t xml:space="preserve">Time as Organization </w:t>
      </w:r>
    </w:p>
    <w:p w14:paraId="06B97B6B" w14:textId="0D11E240" w:rsidR="009217E8" w:rsidRDefault="00A710A9" w:rsidP="009217E8">
      <w:r w:rsidRPr="0014195E">
        <w:rPr>
          <w:highlight w:val="green"/>
        </w:rPr>
        <w:t xml:space="preserve">I think everything is reflective of time. So, it's a clock, and you tend to watch the clock to </w:t>
      </w:r>
      <w:r w:rsidR="0051197B">
        <w:rPr>
          <w:highlight w:val="green"/>
        </w:rPr>
        <w:t xml:space="preserve">see </w:t>
      </w:r>
      <w:r w:rsidRPr="0014195E">
        <w:rPr>
          <w:highlight w:val="green"/>
        </w:rPr>
        <w:t>if you're early, right? So, it's like, how much until my appointment time are they going to be on time?</w:t>
      </w:r>
      <w:r w:rsidR="0051197B">
        <w:rPr>
          <w:highlight w:val="green"/>
        </w:rPr>
        <w:t xml:space="preserve"> T</w:t>
      </w:r>
      <w:r w:rsidRPr="0014195E">
        <w:rPr>
          <w:highlight w:val="green"/>
        </w:rPr>
        <w:t>here's kind of figuring out how things are going to go for the next little bit.</w:t>
      </w:r>
      <w:r>
        <w:t xml:space="preserve"> 2</w:t>
      </w:r>
    </w:p>
    <w:p w14:paraId="6E1723B7" w14:textId="77777777" w:rsidR="004E788E" w:rsidRDefault="004E788E" w:rsidP="009217E8"/>
    <w:p w14:paraId="1B52BD27" w14:textId="5C1FE5DE" w:rsidR="004E788E" w:rsidRDefault="004E788E" w:rsidP="009217E8">
      <w:r w:rsidRPr="0014195E">
        <w:rPr>
          <w:highlight w:val="green"/>
        </w:rPr>
        <w:t>I look at the clock, you're waiting for your time to come up, and then as it passes, you're waiting to see how far past our time are we going to get.</w:t>
      </w:r>
      <w:r w:rsidR="00E0667A">
        <w:t>2</w:t>
      </w:r>
    </w:p>
    <w:p w14:paraId="25366A81" w14:textId="77777777" w:rsidR="00087B35" w:rsidRDefault="00087B35" w:rsidP="009217E8"/>
    <w:p w14:paraId="752111F6" w14:textId="030FDC20" w:rsidR="00240CEF" w:rsidRDefault="00902E15" w:rsidP="009217E8">
      <w:r w:rsidRPr="005F5EED">
        <w:rPr>
          <w:highlight w:val="green"/>
        </w:rPr>
        <w:t xml:space="preserve">If I </w:t>
      </w:r>
      <w:r w:rsidR="00087B35" w:rsidRPr="005F5EED">
        <w:rPr>
          <w:highlight w:val="green"/>
        </w:rPr>
        <w:t xml:space="preserve">have an appointment time, like, if it's a medical appointment and I have a time, then, you know, I expect it to be within, you know, </w:t>
      </w:r>
      <w:proofErr w:type="gramStart"/>
      <w:r w:rsidR="00087B35" w:rsidRPr="005F5EED">
        <w:rPr>
          <w:highlight w:val="green"/>
        </w:rPr>
        <w:t>a close proximity</w:t>
      </w:r>
      <w:proofErr w:type="gramEnd"/>
      <w:r w:rsidR="00087B35" w:rsidRPr="005F5EED">
        <w:rPr>
          <w:highlight w:val="green"/>
        </w:rPr>
        <w:t xml:space="preserve"> of that time.</w:t>
      </w:r>
      <w:r w:rsidR="005F5EED" w:rsidRPr="005F5EED">
        <w:rPr>
          <w:highlight w:val="green"/>
        </w:rPr>
        <w:t xml:space="preserve"> But if it is just sort of, you know, if this is the emerge, and you're, you don't, you don't have a time, then you know it's, you start to use environmental cues, I guess, right, just like how long you've been there, how many other people are coming in, okay, yeah, so you'd say you use both environmental cues and knowledge of the situation based on what you're told so information as well.</w:t>
      </w:r>
      <w:r w:rsidR="005F5EED">
        <w:t>2</w:t>
      </w:r>
    </w:p>
    <w:p w14:paraId="11C86F34" w14:textId="77777777" w:rsidR="00240CEF" w:rsidRDefault="00240CEF" w:rsidP="00240CEF"/>
    <w:p w14:paraId="515EE0F3" w14:textId="77777777" w:rsidR="00240CEF" w:rsidRDefault="00240CEF" w:rsidP="00240CEF">
      <w:r w:rsidRPr="0014195E">
        <w:rPr>
          <w:highlight w:val="green"/>
        </w:rPr>
        <w:t xml:space="preserve">Like to be being able to track, you know. My world is generally very scheduled. Okay, so it's important for me to kind of be able to if I know I'm going to be stuck somewhere, that's where the information comes in. If my appointments not on time, then I may have to </w:t>
      </w:r>
      <w:proofErr w:type="gramStart"/>
      <w:r w:rsidRPr="0014195E">
        <w:rPr>
          <w:highlight w:val="green"/>
        </w:rPr>
        <w:t>make arrangements</w:t>
      </w:r>
      <w:proofErr w:type="gramEnd"/>
      <w:r w:rsidRPr="0014195E">
        <w:rPr>
          <w:highlight w:val="green"/>
        </w:rPr>
        <w:t xml:space="preserve"> for other things that happen </w:t>
      </w:r>
      <w:proofErr w:type="gramStart"/>
      <w:r w:rsidRPr="0014195E">
        <w:rPr>
          <w:highlight w:val="green"/>
        </w:rPr>
        <w:t>later on</w:t>
      </w:r>
      <w:proofErr w:type="gramEnd"/>
      <w:r w:rsidRPr="0014195E">
        <w:rPr>
          <w:highlight w:val="green"/>
        </w:rPr>
        <w:t>, right? So, if, but if I don't know if I'm just left, then I can't structure the rest of my da</w:t>
      </w:r>
      <w:r w:rsidRPr="008C0273">
        <w:rPr>
          <w:highlight w:val="green"/>
        </w:rPr>
        <w:t>y, like if I need to pick my kids up, or if I have another appointment or whatever.</w:t>
      </w:r>
      <w:r w:rsidRPr="00240CEF">
        <w:t>2</w:t>
      </w:r>
    </w:p>
    <w:p w14:paraId="1344A4E4" w14:textId="77777777" w:rsidR="00D825F0" w:rsidRDefault="00D825F0" w:rsidP="00240CEF"/>
    <w:p w14:paraId="20A18E41" w14:textId="4592FBB8" w:rsidR="00D825F0" w:rsidRDefault="00D825F0" w:rsidP="00D825F0">
      <w:r w:rsidRPr="0014195E">
        <w:rPr>
          <w:highlight w:val="green"/>
        </w:rPr>
        <w:t xml:space="preserve">I think I can't track the time if I don't have the </w:t>
      </w:r>
      <w:r w:rsidRPr="0059039D">
        <w:rPr>
          <w:highlight w:val="green"/>
        </w:rPr>
        <w:t>information, right? So</w:t>
      </w:r>
      <w:r w:rsidRPr="0014195E">
        <w:rPr>
          <w:highlight w:val="green"/>
        </w:rPr>
        <w:t>, like I said, if I have an appointment time and that time is not going to be met, then I need to know that so that potentially I can plan for the rest of my day.</w:t>
      </w:r>
      <w:r>
        <w:t>2</w:t>
      </w:r>
    </w:p>
    <w:p w14:paraId="47EF0D04" w14:textId="77777777" w:rsidR="00E242F2" w:rsidRDefault="00E242F2" w:rsidP="00D825F0"/>
    <w:p w14:paraId="19AFFB67" w14:textId="792F1A36" w:rsidR="00E242F2" w:rsidRDefault="00E242F2" w:rsidP="00D825F0">
      <w:r w:rsidRPr="00D423B7">
        <w:rPr>
          <w:highlight w:val="green"/>
        </w:rPr>
        <w:t>I might do another clock again, just to say now that that time has passed, where are we now?</w:t>
      </w:r>
      <w:r>
        <w:t>2</w:t>
      </w:r>
    </w:p>
    <w:p w14:paraId="6BAABB22" w14:textId="77777777" w:rsidR="0037105F" w:rsidRDefault="0037105F" w:rsidP="00D825F0"/>
    <w:p w14:paraId="35981B6D" w14:textId="712C2B08" w:rsidR="0037105F" w:rsidRDefault="0037105F" w:rsidP="00D825F0">
      <w:r w:rsidRPr="003C33F8">
        <w:rPr>
          <w:highlight w:val="green"/>
        </w:rPr>
        <w:t>So, no one ever really knows what someone else's schedule is like or what they have going on in their life, right? So, for me, if it's a day where I literally have nothing else going on and it takes an extra hour. Okay, well, whatever. I'll just play Candy Crush for an hour. I mean, it would be nice to know that I'm going to sit there for another hour, but there are days where, yeah, I might have another appointment, I might have some I might have work to get back to. I might have to get my kids. I might have to and when people don't communicate outside of the expectation. It's frustrating. It means they devalue your time.</w:t>
      </w:r>
      <w:r w:rsidR="0059039D">
        <w:t>2</w:t>
      </w:r>
    </w:p>
    <w:p w14:paraId="693DF857" w14:textId="77777777" w:rsidR="008356A6" w:rsidRDefault="004103D4" w:rsidP="004103D4">
      <w:pPr>
        <w:pStyle w:val="Heading2"/>
      </w:pPr>
      <w:r>
        <w:t>Slow Intervention</w:t>
      </w:r>
    </w:p>
    <w:p w14:paraId="096D2123" w14:textId="4EEA4E5C" w:rsidR="008356A6" w:rsidRDefault="008356A6" w:rsidP="008356A6">
      <w:proofErr w:type="gramStart"/>
      <w:r w:rsidRPr="008356A6">
        <w:rPr>
          <w:highlight w:val="red"/>
        </w:rPr>
        <w:t>S</w:t>
      </w:r>
      <w:r w:rsidRPr="00D423B7">
        <w:rPr>
          <w:highlight w:val="red"/>
        </w:rPr>
        <w:t>o</w:t>
      </w:r>
      <w:proofErr w:type="gramEnd"/>
      <w:r w:rsidRPr="00D423B7">
        <w:rPr>
          <w:highlight w:val="red"/>
        </w:rPr>
        <w:t xml:space="preserve"> whatever the outcome was, I'm happy that the appointment is over, but now I might not be having to wait for more appointments or different things.</w:t>
      </w:r>
      <w:r w:rsidRPr="00D423B7">
        <w:t xml:space="preserve"> </w:t>
      </w:r>
      <w:r w:rsidR="0081700A">
        <w:t>2</w:t>
      </w:r>
    </w:p>
    <w:p w14:paraId="18533085" w14:textId="77777777" w:rsidR="0081700A" w:rsidRDefault="0081700A" w:rsidP="008356A6"/>
    <w:p w14:paraId="56AFCAA3" w14:textId="6611AB6C" w:rsidR="0081700A" w:rsidRDefault="0081700A" w:rsidP="0081700A">
      <w:r w:rsidRPr="00D423B7">
        <w:rPr>
          <w:highlight w:val="red"/>
        </w:rPr>
        <w:t>that it is accessible is a good thing, but yes, I would say frustration with the overall wait times for that passing off or that step-by-step process instead of having a, um, type of system where you can get, um, like referrals shouldn't take a year</w:t>
      </w:r>
      <w:r w:rsidRPr="00950BB7">
        <w:rPr>
          <w:highlight w:val="red"/>
        </w:rPr>
        <w:t xml:space="preserve"> t</w:t>
      </w:r>
      <w:r w:rsidRPr="00D423B7">
        <w:rPr>
          <w:highlight w:val="red"/>
        </w:rPr>
        <w:t>o get into something right. Or it shouldn't take a year to get an MRI to diagnose something that's causing, you know, you an issue.</w:t>
      </w:r>
      <w:r>
        <w:t>2</w:t>
      </w:r>
    </w:p>
    <w:p w14:paraId="12AD03E3" w14:textId="77777777" w:rsidR="00E90E47" w:rsidRDefault="00E90E47" w:rsidP="0081700A"/>
    <w:p w14:paraId="4AC8F60B" w14:textId="77777777" w:rsidR="00F6656E" w:rsidRDefault="00E90E47" w:rsidP="0081700A">
      <w:pPr>
        <w:rPr>
          <w:highlight w:val="red"/>
        </w:rPr>
      </w:pPr>
      <w:r w:rsidRPr="00D423B7">
        <w:rPr>
          <w:highlight w:val="red"/>
        </w:rPr>
        <w:t xml:space="preserve">they just, they don't have enough, um, knowledge about any of the conditions that they do </w:t>
      </w:r>
      <w:proofErr w:type="gramStart"/>
      <w:r w:rsidRPr="00D423B7">
        <w:rPr>
          <w:highlight w:val="red"/>
        </w:rPr>
        <w:t>wait</w:t>
      </w:r>
      <w:proofErr w:type="gramEnd"/>
      <w:r w:rsidRPr="00D423B7">
        <w:rPr>
          <w:highlight w:val="red"/>
        </w:rPr>
        <w:t xml:space="preserve"> and it can make it worse.</w:t>
      </w:r>
      <w:r>
        <w:t>2</w:t>
      </w:r>
      <w:r w:rsidR="00F6656E" w:rsidRPr="00F6656E">
        <w:rPr>
          <w:highlight w:val="red"/>
        </w:rPr>
        <w:t xml:space="preserve"> </w:t>
      </w:r>
    </w:p>
    <w:p w14:paraId="0D02BDFC" w14:textId="2C6DC44E" w:rsidR="00E90E47" w:rsidRDefault="00F6656E" w:rsidP="0081700A">
      <w:r w:rsidRPr="00D423B7">
        <w:rPr>
          <w:highlight w:val="red"/>
        </w:rPr>
        <w:t>So do you think because AI and the internet is so accessible to people nowadays, do you think more people are turning to getting medical advice from the internet now because of referral times</w:t>
      </w:r>
      <w:r w:rsidRPr="00F6656E">
        <w:rPr>
          <w:highlight w:val="red"/>
        </w:rPr>
        <w:t xml:space="preserve">, YES! </w:t>
      </w:r>
      <w:r w:rsidRPr="00F6656E">
        <w:t>2</w:t>
      </w:r>
    </w:p>
    <w:p w14:paraId="184A52B2" w14:textId="5F0C1335" w:rsidR="00900839" w:rsidRDefault="001B1CAA" w:rsidP="0081700A">
      <w:r w:rsidRPr="00D423B7">
        <w:rPr>
          <w:highlight w:val="red"/>
        </w:rPr>
        <w:t xml:space="preserve">Yeah, because I think it's unnecessary and I think it </w:t>
      </w:r>
      <w:proofErr w:type="gramStart"/>
      <w:r w:rsidRPr="00D423B7">
        <w:rPr>
          <w:highlight w:val="red"/>
        </w:rPr>
        <w:t>creates further,</w:t>
      </w:r>
      <w:proofErr w:type="gramEnd"/>
      <w:r w:rsidRPr="00D423B7">
        <w:rPr>
          <w:highlight w:val="red"/>
        </w:rPr>
        <w:t xml:space="preserve"> further problems and further strain on the healthcare system, right? The longer people wait, the sicker they get. Or the longer they wait for diagnostics, the more damage they could do, which then leads to, you know, maybe before where it could have been a therapy, it's now a surgery, right? Like, so, uh, so yeah, so it's, it's </w:t>
      </w:r>
      <w:proofErr w:type="gramStart"/>
      <w:r w:rsidRPr="00D423B7">
        <w:rPr>
          <w:highlight w:val="red"/>
        </w:rPr>
        <w:t>really systemic</w:t>
      </w:r>
      <w:proofErr w:type="gramEnd"/>
      <w:r w:rsidRPr="00D423B7">
        <w:rPr>
          <w:highlight w:val="red"/>
        </w:rPr>
        <w:t>.</w:t>
      </w:r>
      <w:r>
        <w:t>2</w:t>
      </w:r>
    </w:p>
    <w:p w14:paraId="2C7FD58B" w14:textId="1BAF88FC" w:rsidR="00900839" w:rsidRDefault="00900839" w:rsidP="00900839">
      <w:r w:rsidRPr="00D423B7">
        <w:rPr>
          <w:highlight w:val="red"/>
        </w:rPr>
        <w:t xml:space="preserve">Uh, because oftentimes the internet and AI </w:t>
      </w:r>
      <w:proofErr w:type="gramStart"/>
      <w:r w:rsidRPr="00D423B7">
        <w:rPr>
          <w:highlight w:val="red"/>
        </w:rPr>
        <w:t>does</w:t>
      </w:r>
      <w:proofErr w:type="gramEnd"/>
      <w:r w:rsidRPr="00D423B7">
        <w:rPr>
          <w:highlight w:val="red"/>
        </w:rPr>
        <w:t xml:space="preserve"> not have the, uh, ability to do a proper assessment and to get the proper information. Yes. So based on a lay person's input, um, like I said, having worked in the field, I don't know how many times they went even, even to like things like telehealth or phone stuff without the proper information, they, they will jump to worst case scenario. Which then creates a whole </w:t>
      </w:r>
      <w:r w:rsidRPr="00950BB7">
        <w:rPr>
          <w:highlight w:val="red"/>
        </w:rPr>
        <w:t xml:space="preserve">another </w:t>
      </w:r>
      <w:r w:rsidRPr="00D423B7">
        <w:rPr>
          <w:highlight w:val="red"/>
        </w:rPr>
        <w:t>issue of anxiety and panic and fear in a person</w:t>
      </w:r>
      <w:r w:rsidRPr="00950BB7">
        <w:rPr>
          <w:highlight w:val="red"/>
        </w:rPr>
        <w:t>.</w:t>
      </w:r>
      <w:r>
        <w:t>2</w:t>
      </w:r>
    </w:p>
    <w:p w14:paraId="68B3F1E2" w14:textId="77777777" w:rsidR="005D0AB4" w:rsidRDefault="005D0AB4" w:rsidP="00900839"/>
    <w:p w14:paraId="4BFAF002" w14:textId="312571B5" w:rsidR="005D0AB4" w:rsidRDefault="005D0AB4" w:rsidP="00900839">
      <w:proofErr w:type="gramStart"/>
      <w:r w:rsidRPr="00D423B7">
        <w:rPr>
          <w:highlight w:val="red"/>
        </w:rPr>
        <w:t>So</w:t>
      </w:r>
      <w:proofErr w:type="gramEnd"/>
      <w:r w:rsidRPr="00D423B7">
        <w:rPr>
          <w:highlight w:val="red"/>
        </w:rPr>
        <w:t xml:space="preserve"> </w:t>
      </w:r>
      <w:proofErr w:type="gramStart"/>
      <w:r w:rsidRPr="00D423B7">
        <w:rPr>
          <w:highlight w:val="red"/>
        </w:rPr>
        <w:t>whether or not</w:t>
      </w:r>
      <w:proofErr w:type="gramEnd"/>
      <w:r w:rsidRPr="00D423B7">
        <w:rPr>
          <w:highlight w:val="red"/>
        </w:rPr>
        <w:t xml:space="preserve"> they can access private care and pay for it, um, which I don't think anybody should have to do, but it's an option for some people,</w:t>
      </w:r>
      <w:r>
        <w:t>2</w:t>
      </w:r>
    </w:p>
    <w:p w14:paraId="64C2F917" w14:textId="77777777" w:rsidR="00B979B5" w:rsidRDefault="00B979B5" w:rsidP="00900839"/>
    <w:p w14:paraId="25247186" w14:textId="620A2AE8" w:rsidR="00B979B5" w:rsidRDefault="00B979B5" w:rsidP="00B979B5">
      <w:r w:rsidRPr="00D423B7">
        <w:rPr>
          <w:highlight w:val="yellow"/>
        </w:rPr>
        <w:t>The longer somebody waits, yes, the more intervention or the more, um, soft skills are going to be needed because they're going to have to explain things to people and potentially talk them down.</w:t>
      </w:r>
      <w:r>
        <w:t>2</w:t>
      </w:r>
    </w:p>
    <w:p w14:paraId="2AD54F0E" w14:textId="77A30F70" w:rsidR="004103D4" w:rsidRDefault="00BE0BE9" w:rsidP="0051197B">
      <w:pPr>
        <w:pStyle w:val="Heading2"/>
      </w:pPr>
      <w:r>
        <w:t>Soft Skills (Bedside Manner)</w:t>
      </w:r>
      <w:r w:rsidR="00EB489D">
        <w:br/>
      </w:r>
    </w:p>
    <w:p w14:paraId="3B8EB3F3" w14:textId="0F72C0F2" w:rsidR="00AA2E52" w:rsidRDefault="00AA2E52" w:rsidP="00EB489D">
      <w:pPr>
        <w:rPr>
          <w:highlight w:val="yellow"/>
        </w:rPr>
      </w:pPr>
      <w:r w:rsidRPr="00D423B7">
        <w:rPr>
          <w:highlight w:val="yellow"/>
        </w:rPr>
        <w:t>It depends on the practitioner, but I do think that, um, you know, the practitioners trained not to panic, right?</w:t>
      </w:r>
      <w:r w:rsidRPr="00B979B5">
        <w:t>2</w:t>
      </w:r>
    </w:p>
    <w:p w14:paraId="3990697C" w14:textId="77777777" w:rsidR="00B979B5" w:rsidRDefault="00B979B5" w:rsidP="00EB489D">
      <w:pPr>
        <w:rPr>
          <w:highlight w:val="yellow"/>
        </w:rPr>
      </w:pPr>
    </w:p>
    <w:p w14:paraId="24F752A2" w14:textId="23169777" w:rsidR="00B979B5" w:rsidRDefault="00B979B5" w:rsidP="00B979B5">
      <w:r w:rsidRPr="00D423B7">
        <w:rPr>
          <w:highlight w:val="yellow"/>
        </w:rPr>
        <w:t>The longer somebody waits, yes, the more intervention or the more, um, soft skills are going to be needed because they're going to have to explain things to people and potentially talk them down.</w:t>
      </w:r>
      <w:r>
        <w:t>2</w:t>
      </w:r>
    </w:p>
    <w:p w14:paraId="46E39C7D" w14:textId="77777777" w:rsidR="00B979B5" w:rsidRDefault="00B979B5" w:rsidP="00EB489D">
      <w:pPr>
        <w:rPr>
          <w:highlight w:val="yellow"/>
        </w:rPr>
      </w:pPr>
    </w:p>
    <w:p w14:paraId="677AD1BB" w14:textId="04AB52A8" w:rsidR="00EB489D" w:rsidRDefault="00EB489D" w:rsidP="00EB489D">
      <w:r w:rsidRPr="00D423B7">
        <w:rPr>
          <w:highlight w:val="yellow"/>
        </w:rPr>
        <w:t xml:space="preserve">not more attention, just more acknowledgement of, um, or I guess it's not even acknowledgement, it's really, um, providing that communication, giving people their, you know, um, acknowledging what they're there for, right. As opposed to like, you might be the smartest doctor in the world and I'm glad I have you as far as my condition goes, but </w:t>
      </w:r>
      <w:proofErr w:type="gramStart"/>
      <w:r w:rsidRPr="00D423B7">
        <w:rPr>
          <w:highlight w:val="yellow"/>
        </w:rPr>
        <w:t>in order to</w:t>
      </w:r>
      <w:proofErr w:type="gramEnd"/>
      <w:r w:rsidRPr="00D423B7">
        <w:rPr>
          <w:highlight w:val="yellow"/>
        </w:rPr>
        <w:t xml:space="preserve"> have maybe understand better, the communication needs to be there.</w:t>
      </w:r>
      <w:r w:rsidRPr="006F24FB">
        <w:rPr>
          <w:highlight w:val="yellow"/>
        </w:rPr>
        <w:t xml:space="preserve"> </w:t>
      </w:r>
      <w:proofErr w:type="gramStart"/>
      <w:r w:rsidRPr="00D423B7">
        <w:rPr>
          <w:highlight w:val="yellow"/>
        </w:rPr>
        <w:t>So</w:t>
      </w:r>
      <w:proofErr w:type="gramEnd"/>
      <w:r w:rsidRPr="00D423B7">
        <w:rPr>
          <w:highlight w:val="yellow"/>
        </w:rPr>
        <w:t xml:space="preserve"> if they have good communication, then the person is likely to feel more positive about the interaction.</w:t>
      </w:r>
      <w:r>
        <w:t>2</w:t>
      </w:r>
    </w:p>
    <w:p w14:paraId="609FA49C" w14:textId="77777777" w:rsidR="00EB489D" w:rsidRPr="00EB489D" w:rsidRDefault="00EB489D" w:rsidP="00EB489D"/>
    <w:p w14:paraId="55D2AB53" w14:textId="07DC69F0" w:rsidR="003A027E" w:rsidRDefault="003A027E" w:rsidP="003A027E">
      <w:r w:rsidRPr="00D423B7">
        <w:rPr>
          <w:highlight w:val="yellow"/>
        </w:rPr>
        <w:t>the better their bedside manner, the better the overall experience.</w:t>
      </w:r>
      <w:r w:rsidRPr="006F24FB">
        <w:rPr>
          <w:highlight w:val="yellow"/>
        </w:rPr>
        <w:t xml:space="preserve"> </w:t>
      </w:r>
      <w:r w:rsidRPr="00D423B7">
        <w:rPr>
          <w:highlight w:val="yellow"/>
        </w:rPr>
        <w:t>Definitely. Um, I think people, if, if, uh, the professionals are too clinical, um, then people feel like they've been dismissed and after they've waited so long, they feel like they want that attention. Um, so you, if you have a good practitioner that has a good bedside manner and has those communication skills, uh, then people overall feel much more positive about their experience.</w:t>
      </w:r>
      <w:r>
        <w:t>2</w:t>
      </w:r>
    </w:p>
    <w:p w14:paraId="11F96CA7" w14:textId="77777777" w:rsidR="0051197B" w:rsidRPr="0051197B" w:rsidRDefault="0051197B" w:rsidP="0051197B"/>
    <w:p w14:paraId="544688DA" w14:textId="5A03CCF4" w:rsidR="004103D4" w:rsidRDefault="00BE0BE9" w:rsidP="004103D4">
      <w:pPr>
        <w:pStyle w:val="Heading2"/>
      </w:pPr>
      <w:r>
        <w:t xml:space="preserve">Relief </w:t>
      </w:r>
    </w:p>
    <w:p w14:paraId="71381265" w14:textId="77777777" w:rsidR="005935F3" w:rsidRDefault="005935F3" w:rsidP="005935F3"/>
    <w:p w14:paraId="5628E887" w14:textId="2E6555AC" w:rsidR="005935F3" w:rsidRPr="005935F3" w:rsidRDefault="0059039D" w:rsidP="005935F3">
      <w:r>
        <w:t>A</w:t>
      </w:r>
      <w:r w:rsidR="005935F3" w:rsidRPr="00D423B7">
        <w:t xml:space="preserve">fter I'm leaving, I think maybe, </w:t>
      </w:r>
      <w:r w:rsidR="005935F3" w:rsidRPr="00D423B7">
        <w:rPr>
          <w:highlight w:val="yellow"/>
        </w:rPr>
        <w:t>I would say probably a bit of relief.</w:t>
      </w:r>
      <w:r w:rsidR="004A5235">
        <w:t>2</w:t>
      </w:r>
    </w:p>
    <w:p w14:paraId="054444E9" w14:textId="77777777" w:rsidR="0037105F" w:rsidRDefault="0037105F" w:rsidP="0037105F"/>
    <w:p w14:paraId="5B8C0177" w14:textId="5603BD13" w:rsidR="0037105F" w:rsidRPr="009217E8" w:rsidRDefault="0037105F" w:rsidP="0037105F">
      <w:pPr>
        <w:pStyle w:val="Heading2"/>
      </w:pPr>
      <w:r>
        <w:t>Devaluing My Time</w:t>
      </w:r>
    </w:p>
    <w:p w14:paraId="52853696" w14:textId="4EE17586" w:rsidR="0037105F" w:rsidRDefault="00905803" w:rsidP="0037105F">
      <w:r w:rsidRPr="003C33F8">
        <w:rPr>
          <w:highlight w:val="green"/>
        </w:rPr>
        <w:t xml:space="preserve">I might have another </w:t>
      </w:r>
      <w:proofErr w:type="gramStart"/>
      <w:r w:rsidRPr="003C33F8">
        <w:rPr>
          <w:highlight w:val="green"/>
        </w:rPr>
        <w:t>appointment,</w:t>
      </w:r>
      <w:proofErr w:type="gramEnd"/>
      <w:r w:rsidRPr="003C33F8">
        <w:rPr>
          <w:highlight w:val="green"/>
        </w:rPr>
        <w:t xml:space="preserve"> I might have some I might have work to get back to. I might have to get my kids. I might have to and when people don't communicate outside of the expectation. It's frustrating. It means they devalue your time.</w:t>
      </w:r>
      <w:r>
        <w:t>2</w:t>
      </w:r>
    </w:p>
    <w:p w14:paraId="7662A527" w14:textId="77777777" w:rsidR="00C7096C" w:rsidRDefault="00C7096C" w:rsidP="0037105F"/>
    <w:p w14:paraId="1FC68D92" w14:textId="541CEF63" w:rsidR="00C7096C" w:rsidRPr="0037105F" w:rsidRDefault="00C7096C" w:rsidP="0037105F">
      <w:r w:rsidRPr="0014195E">
        <w:rPr>
          <w:highlight w:val="yellow"/>
        </w:rPr>
        <w:t xml:space="preserve">So, if I have, if I go to the doctors, I have an appointment for, let's say, nine o'clock, and </w:t>
      </w:r>
      <w:proofErr w:type="gramStart"/>
      <w:r w:rsidRPr="0014195E">
        <w:rPr>
          <w:highlight w:val="yellow"/>
        </w:rPr>
        <w:t>all of a sudden</w:t>
      </w:r>
      <w:proofErr w:type="gramEnd"/>
      <w:r w:rsidRPr="0014195E">
        <w:rPr>
          <w:highlight w:val="yellow"/>
        </w:rPr>
        <w:t xml:space="preserve">, it's 10 o'clock before I get in there. And this is just an average day, like there was no emergency, there was </w:t>
      </w:r>
      <w:proofErr w:type="gramStart"/>
      <w:r w:rsidRPr="0014195E">
        <w:rPr>
          <w:highlight w:val="yellow"/>
        </w:rPr>
        <w:t>no</w:t>
      </w:r>
      <w:proofErr w:type="gramEnd"/>
      <w:r w:rsidRPr="0014195E">
        <w:rPr>
          <w:highlight w:val="yellow"/>
        </w:rPr>
        <w:t xml:space="preserve"> the person is just not managing their time? Well, then, yes, they're devaluing my time. They're saying that their time is more important than mine, so I should sit and wait as long as it takes them to get to me. Okay, even though they made an appointment and I </w:t>
      </w:r>
      <w:proofErr w:type="gramStart"/>
      <w:r w:rsidRPr="0014195E">
        <w:rPr>
          <w:highlight w:val="yellow"/>
        </w:rPr>
        <w:t>have to</w:t>
      </w:r>
      <w:proofErr w:type="gramEnd"/>
      <w:r w:rsidRPr="0014195E">
        <w:rPr>
          <w:highlight w:val="yellow"/>
        </w:rPr>
        <w:t xml:space="preserve"> be there at that time, </w:t>
      </w:r>
      <w:proofErr w:type="gramStart"/>
      <w:r w:rsidRPr="0014195E">
        <w:rPr>
          <w:highlight w:val="yellow"/>
        </w:rPr>
        <w:t>but yet</w:t>
      </w:r>
      <w:proofErr w:type="gramEnd"/>
      <w:r w:rsidRPr="0014195E">
        <w:rPr>
          <w:highlight w:val="yellow"/>
        </w:rPr>
        <w:t xml:space="preserve"> they don't have to provide service at that time.</w:t>
      </w:r>
      <w:r w:rsidRPr="00D423B7">
        <w:t xml:space="preserve"> </w:t>
      </w:r>
      <w:r>
        <w:t>2</w:t>
      </w:r>
    </w:p>
    <w:p w14:paraId="238790D7" w14:textId="77777777" w:rsidR="00E13343" w:rsidRDefault="00E13343" w:rsidP="004103D4"/>
    <w:p w14:paraId="22CC4B51" w14:textId="77777777" w:rsidR="00E13343" w:rsidRDefault="00E13343" w:rsidP="00E13343">
      <w:pPr>
        <w:pStyle w:val="Heading2"/>
      </w:pPr>
      <w:r>
        <w:t>Context</w:t>
      </w:r>
    </w:p>
    <w:p w14:paraId="74F75F3B" w14:textId="77777777" w:rsidR="00E0667A" w:rsidRDefault="00E13343" w:rsidP="004103D4">
      <w:r w:rsidRPr="00B73379">
        <w:rPr>
          <w:highlight w:val="yellow"/>
        </w:rPr>
        <w:t>I guess it depends on what it is, right, like, I know it was waiting at any time, like, if it's if it is for an appointment, sometimes there's a little bit of anxiousness or anticipation, maybe, and, you know, or excitement, like, if I think the one thing she said, it could be staying in line at Disney so excited about something, right? Like, yeah. So, it really depends on what it what it is, yeah.</w:t>
      </w:r>
      <w:r w:rsidRPr="00D423B7">
        <w:t xml:space="preserve"> </w:t>
      </w:r>
      <w:r>
        <w:t>2</w:t>
      </w:r>
    </w:p>
    <w:p w14:paraId="098BA342" w14:textId="77777777" w:rsidR="00E0667A" w:rsidRDefault="00E0667A" w:rsidP="004103D4"/>
    <w:p w14:paraId="14D16FB5" w14:textId="41B71E23" w:rsidR="00653671" w:rsidRDefault="00E0667A" w:rsidP="002D3C12">
      <w:r w:rsidRPr="0014195E">
        <w:rPr>
          <w:highlight w:val="green"/>
        </w:rPr>
        <w:t>Yes, like, if there was a time associated with it, it's all, it all has to do with the expectation of whatever you're waiting for.</w:t>
      </w:r>
      <w:r>
        <w:t xml:space="preserve"> </w:t>
      </w:r>
      <w:r w:rsidR="00653671">
        <w:t>2</w:t>
      </w:r>
    </w:p>
    <w:p w14:paraId="2998E383" w14:textId="50438F17" w:rsidR="002D3C12" w:rsidRDefault="00653671" w:rsidP="002D3C12">
      <w:r w:rsidRPr="0014195E">
        <w:rPr>
          <w:highlight w:val="green"/>
        </w:rPr>
        <w:lastRenderedPageBreak/>
        <w:t>So if I have an appointment time, then I think that within, if we're approaching that appointment time, or we've met that appointment time, and I haven't been called in, then, you know, with within probably another five or 10 minutes, I would expect an update if it's not going to happen in that period of time.</w:t>
      </w:r>
      <w:r w:rsidRPr="002D3C12">
        <w:rPr>
          <w:highlight w:val="green"/>
        </w:rPr>
        <w:t xml:space="preserve"> </w:t>
      </w:r>
      <w:r w:rsidR="002D3C12" w:rsidRPr="0014195E">
        <w:rPr>
          <w:highlight w:val="green"/>
        </w:rPr>
        <w:t>But if, it was an open-ended thing, like I'm sitting in the emerge waiting. Then I think, you know, the expectation of it's going to be, you know, initially, when you check in, you know, it's going to be at least this amount of time after that, it will depend, right? On various factors s it's very situational.</w:t>
      </w:r>
      <w:r w:rsidR="002D3C12" w:rsidRPr="00D423B7">
        <w:t xml:space="preserve"> </w:t>
      </w:r>
      <w:r>
        <w:t>2</w:t>
      </w:r>
    </w:p>
    <w:p w14:paraId="5C24BB9B" w14:textId="77777777" w:rsidR="0037105F" w:rsidRDefault="0037105F" w:rsidP="002D3C12"/>
    <w:p w14:paraId="4DF49B83" w14:textId="3BFEC496" w:rsidR="0037105F" w:rsidRDefault="0037105F" w:rsidP="002D3C12">
      <w:r w:rsidRPr="003C33F8">
        <w:rPr>
          <w:highlight w:val="green"/>
        </w:rPr>
        <w:t>So, no one ever really knows what someone else's schedule is like or what they have going on in their life, right? So, for me, if it's a day where I literally have nothing else going on and it takes an extra hour. Okay, well, whatever. I'll just play Candy Crush for an hour. I mean, it would be nice to know that I'm going to sit there for another hour, but there are days where, yeah, I might have another appointment, I might have some I might have work to get back to. I might have to get my kids. I might have to and when people don't communicate outside of the expectation. It's frustrating. It means they devalue your time.</w:t>
      </w:r>
    </w:p>
    <w:p w14:paraId="48DA84F2" w14:textId="77777777" w:rsidR="00C7096C" w:rsidRDefault="00C7096C" w:rsidP="002D3C12"/>
    <w:p w14:paraId="320291A3" w14:textId="77777777" w:rsidR="00C7096C" w:rsidRDefault="00C7096C" w:rsidP="00C7096C">
      <w:r w:rsidRPr="0014195E">
        <w:rPr>
          <w:highlight w:val="yellow"/>
        </w:rPr>
        <w:t xml:space="preserve">So, if I have, if I go to the doctors, I have an appointment for, let's say, nine o'clock, and </w:t>
      </w:r>
      <w:proofErr w:type="gramStart"/>
      <w:r w:rsidRPr="0014195E">
        <w:rPr>
          <w:highlight w:val="yellow"/>
        </w:rPr>
        <w:t>all of a sudden</w:t>
      </w:r>
      <w:proofErr w:type="gramEnd"/>
      <w:r w:rsidRPr="0014195E">
        <w:rPr>
          <w:highlight w:val="yellow"/>
        </w:rPr>
        <w:t xml:space="preserve">, it's 10 o'clock before I get in there. And this is just an average day, like there was no emergency, there was </w:t>
      </w:r>
      <w:proofErr w:type="gramStart"/>
      <w:r w:rsidRPr="0014195E">
        <w:rPr>
          <w:highlight w:val="yellow"/>
        </w:rPr>
        <w:t>no</w:t>
      </w:r>
      <w:proofErr w:type="gramEnd"/>
      <w:r w:rsidRPr="0014195E">
        <w:rPr>
          <w:highlight w:val="yellow"/>
        </w:rPr>
        <w:t xml:space="preserve"> the person is just not managing their time? Well, then, yes, they're devaluing my time. They're saying that their time is more important than mine, so I should sit and wait as long as it takes them to get to me. Okay, even though they made an appointment and I </w:t>
      </w:r>
      <w:proofErr w:type="gramStart"/>
      <w:r w:rsidRPr="0014195E">
        <w:rPr>
          <w:highlight w:val="yellow"/>
        </w:rPr>
        <w:t>have to</w:t>
      </w:r>
      <w:proofErr w:type="gramEnd"/>
      <w:r w:rsidRPr="0014195E">
        <w:rPr>
          <w:highlight w:val="yellow"/>
        </w:rPr>
        <w:t xml:space="preserve"> be there at that time, </w:t>
      </w:r>
      <w:proofErr w:type="gramStart"/>
      <w:r w:rsidRPr="0014195E">
        <w:rPr>
          <w:highlight w:val="yellow"/>
        </w:rPr>
        <w:t>but yet</w:t>
      </w:r>
      <w:proofErr w:type="gramEnd"/>
      <w:r w:rsidRPr="0014195E">
        <w:rPr>
          <w:highlight w:val="yellow"/>
        </w:rPr>
        <w:t xml:space="preserve"> they don't have to provide service at that time.</w:t>
      </w:r>
      <w:r w:rsidRPr="00D423B7">
        <w:t xml:space="preserve"> </w:t>
      </w:r>
    </w:p>
    <w:p w14:paraId="73E74F60" w14:textId="1E35B4C3" w:rsidR="004103D4" w:rsidRPr="00E13343" w:rsidRDefault="004103D4" w:rsidP="004103D4"/>
    <w:p w14:paraId="390EF9BC" w14:textId="3DE5C33E" w:rsidR="00BE0BE9" w:rsidRDefault="00BE0BE9" w:rsidP="00BE0BE9">
      <w:pPr>
        <w:pStyle w:val="Heading2"/>
      </w:pPr>
      <w:r>
        <w:t xml:space="preserve">Entertainment </w:t>
      </w:r>
    </w:p>
    <w:p w14:paraId="17504F1F" w14:textId="7BC8CE06" w:rsidR="003417CA" w:rsidRDefault="003417CA" w:rsidP="003417CA">
      <w:r w:rsidRPr="00950BB7">
        <w:rPr>
          <w:highlight w:val="magenta"/>
        </w:rPr>
        <w:t xml:space="preserve">Because they have much shorter attention spans. </w:t>
      </w:r>
      <w:proofErr w:type="gramStart"/>
      <w:r w:rsidRPr="00950BB7">
        <w:rPr>
          <w:highlight w:val="magenta"/>
        </w:rPr>
        <w:t>So</w:t>
      </w:r>
      <w:proofErr w:type="gramEnd"/>
      <w:r w:rsidRPr="00950BB7">
        <w:rPr>
          <w:highlight w:val="magenta"/>
        </w:rPr>
        <w:t xml:space="preserve"> it is hard even when they're sick, depending on how sick they are, if they're </w:t>
      </w:r>
      <w:proofErr w:type="gramStart"/>
      <w:r w:rsidRPr="00950BB7">
        <w:rPr>
          <w:highlight w:val="magenta"/>
        </w:rPr>
        <w:t>really sick</w:t>
      </w:r>
      <w:proofErr w:type="gramEnd"/>
      <w:r w:rsidRPr="00950BB7">
        <w:rPr>
          <w:highlight w:val="magenta"/>
        </w:rPr>
        <w:t>, then you're not waiting very long anyway. But if, but if they're just sick enough, kids tend to have a shorter attention span, and they need, they need more stimulation, as if they're not napping.</w:t>
      </w:r>
      <w:r w:rsidRPr="00D423B7">
        <w:t xml:space="preserve"> </w:t>
      </w:r>
      <w:r>
        <w:t>2</w:t>
      </w:r>
    </w:p>
    <w:p w14:paraId="25DE6EE5" w14:textId="77777777" w:rsidR="00D76552" w:rsidRDefault="00D76552" w:rsidP="003417CA"/>
    <w:p w14:paraId="7F19D0D6" w14:textId="5AD372CB" w:rsidR="00D76552" w:rsidRDefault="00D76552" w:rsidP="003417CA">
      <w:r w:rsidRPr="00950BB7">
        <w:rPr>
          <w:highlight w:val="magenta"/>
        </w:rPr>
        <w:t>Food, drink, maybe some books, things to entertain them. Their favorite game, they're stuffy. They're now. Mine are older, their phone charger, their air pods.</w:t>
      </w:r>
      <w:r w:rsidR="00327676">
        <w:t>2</w:t>
      </w:r>
    </w:p>
    <w:p w14:paraId="62755A90" w14:textId="77777777" w:rsidR="00327676" w:rsidRDefault="00327676" w:rsidP="003417CA"/>
    <w:p w14:paraId="60F48179" w14:textId="0CE43575" w:rsidR="00327676" w:rsidRDefault="00327676" w:rsidP="00327676">
      <w:r w:rsidRPr="00950BB7">
        <w:rPr>
          <w:highlight w:val="yellow"/>
        </w:rPr>
        <w:t>I</w:t>
      </w:r>
      <w:r>
        <w:rPr>
          <w:highlight w:val="yellow"/>
        </w:rPr>
        <w:t>f they didn’t have distraction I</w:t>
      </w:r>
      <w:r w:rsidRPr="00950BB7">
        <w:rPr>
          <w:highlight w:val="yellow"/>
        </w:rPr>
        <w:t xml:space="preserve"> think they would just get </w:t>
      </w:r>
      <w:proofErr w:type="gramStart"/>
      <w:r w:rsidRPr="00950BB7">
        <w:rPr>
          <w:highlight w:val="yellow"/>
        </w:rPr>
        <w:t>they</w:t>
      </w:r>
      <w:proofErr w:type="gramEnd"/>
      <w:r w:rsidRPr="00950BB7">
        <w:rPr>
          <w:highlight w:val="yellow"/>
        </w:rPr>
        <w:t xml:space="preserve"> would they tend to get upset. They might cry a little bit more. They might, you know, have more outbursts of emotion.</w:t>
      </w:r>
      <w:r>
        <w:t>2</w:t>
      </w:r>
    </w:p>
    <w:p w14:paraId="2FD84809" w14:textId="77777777" w:rsidR="003417CA" w:rsidRPr="003417CA" w:rsidRDefault="003417CA" w:rsidP="003417CA"/>
    <w:p w14:paraId="430487F4" w14:textId="77777777" w:rsidR="00BE0BE9" w:rsidRDefault="00BE0BE9" w:rsidP="00BE0BE9"/>
    <w:p w14:paraId="1FE070B0" w14:textId="6E7FFB7B" w:rsidR="00BE0BE9" w:rsidRDefault="00DE0113" w:rsidP="00BE0BE9">
      <w:pPr>
        <w:pStyle w:val="Heading2"/>
      </w:pPr>
      <w:r>
        <w:t xml:space="preserve">Dismissal </w:t>
      </w:r>
    </w:p>
    <w:p w14:paraId="080F8658" w14:textId="0DCD107E" w:rsidR="0081700A" w:rsidRDefault="0081700A" w:rsidP="0081700A">
      <w:r w:rsidRPr="00D423B7">
        <w:rPr>
          <w:highlight w:val="red"/>
        </w:rPr>
        <w:t>that it is accessible is a good thing, but yes, I would say frustration with the overall wait times for that passing off or that step-by-step process instead of having a, um, type of system where you can get, um, like referrals shouldn't take a year</w:t>
      </w:r>
      <w:r w:rsidRPr="00950BB7">
        <w:rPr>
          <w:highlight w:val="red"/>
        </w:rPr>
        <w:t xml:space="preserve"> t</w:t>
      </w:r>
      <w:r w:rsidRPr="00D423B7">
        <w:rPr>
          <w:highlight w:val="red"/>
        </w:rPr>
        <w:t>o get into something right. Or it shouldn't take a year to get an MRI to diagnose something that's causing, you know, you an issue.</w:t>
      </w:r>
      <w:r>
        <w:t>2</w:t>
      </w:r>
    </w:p>
    <w:p w14:paraId="0122686A" w14:textId="77777777" w:rsidR="003A027E" w:rsidRDefault="003A027E" w:rsidP="0081700A"/>
    <w:p w14:paraId="13EED033" w14:textId="229F56D3" w:rsidR="003A027E" w:rsidRDefault="003A027E" w:rsidP="0081700A">
      <w:r w:rsidRPr="00D423B7">
        <w:rPr>
          <w:highlight w:val="yellow"/>
        </w:rPr>
        <w:t>the better their bedside manner, the better the overall experience.</w:t>
      </w:r>
      <w:r w:rsidRPr="006F24FB">
        <w:rPr>
          <w:highlight w:val="yellow"/>
        </w:rPr>
        <w:t xml:space="preserve"> </w:t>
      </w:r>
      <w:r w:rsidRPr="00D423B7">
        <w:rPr>
          <w:highlight w:val="yellow"/>
        </w:rPr>
        <w:t xml:space="preserve">Definitely. Um, I think people, if, if, uh, the professionals are too clinical, um, then people feel like they've been dismissed and after they've </w:t>
      </w:r>
      <w:r w:rsidRPr="00D423B7">
        <w:rPr>
          <w:highlight w:val="yellow"/>
        </w:rPr>
        <w:lastRenderedPageBreak/>
        <w:t>waited so long, they feel like they want that attention. Um, so you, if you have a good practitioner that has a good bedside manner and has those communication skills, uh, then people overall feel much more positive about their experience.</w:t>
      </w:r>
      <w:r>
        <w:t>2</w:t>
      </w:r>
    </w:p>
    <w:p w14:paraId="337E1C46" w14:textId="77777777" w:rsidR="0081700A" w:rsidRPr="0081700A" w:rsidRDefault="0081700A" w:rsidP="0081700A"/>
    <w:p w14:paraId="0FF72073" w14:textId="77777777" w:rsidR="00BE0BE9" w:rsidRPr="009217E8" w:rsidRDefault="00BE0BE9" w:rsidP="00BE0BE9"/>
    <w:p w14:paraId="16A49208" w14:textId="5F375998" w:rsidR="00BE0BE9" w:rsidRDefault="00DE0113" w:rsidP="00BE0BE9">
      <w:pPr>
        <w:pStyle w:val="Heading2"/>
      </w:pPr>
      <w:r>
        <w:t xml:space="preserve">Avoidance </w:t>
      </w:r>
    </w:p>
    <w:p w14:paraId="172F9E89" w14:textId="3B879DDD" w:rsidR="00B823FE" w:rsidRDefault="00B823FE" w:rsidP="00B823FE">
      <w:r w:rsidRPr="00950BB7">
        <w:rPr>
          <w:highlight w:val="red"/>
        </w:rPr>
        <w:t xml:space="preserve">can be handled with </w:t>
      </w:r>
      <w:proofErr w:type="gramStart"/>
      <w:r w:rsidRPr="00950BB7">
        <w:rPr>
          <w:highlight w:val="red"/>
        </w:rPr>
        <w:t>over the counter</w:t>
      </w:r>
      <w:proofErr w:type="gramEnd"/>
      <w:r w:rsidRPr="00950BB7">
        <w:rPr>
          <w:highlight w:val="red"/>
        </w:rPr>
        <w:t xml:space="preserve"> medication, or, you know, if I can see a different like, you know, if I can go to a chiropractor or </w:t>
      </w:r>
      <w:proofErr w:type="gramStart"/>
      <w:r w:rsidRPr="00950BB7">
        <w:rPr>
          <w:highlight w:val="red"/>
        </w:rPr>
        <w:t>I can go</w:t>
      </w:r>
      <w:proofErr w:type="gramEnd"/>
      <w:r w:rsidRPr="00950BB7">
        <w:rPr>
          <w:highlight w:val="red"/>
        </w:rPr>
        <w:t xml:space="preserve"> to an alternate type of therapy, then I would do that.</w:t>
      </w:r>
      <w:r>
        <w:t>2</w:t>
      </w:r>
    </w:p>
    <w:p w14:paraId="1D7EB31F" w14:textId="77777777" w:rsidR="00F97870" w:rsidRDefault="00F97870" w:rsidP="00B823FE"/>
    <w:p w14:paraId="44A5F622" w14:textId="6D2CCA98" w:rsidR="00F97870" w:rsidRDefault="00F97870" w:rsidP="00B823FE">
      <w:r w:rsidRPr="00950BB7">
        <w:rPr>
          <w:highlight w:val="red"/>
        </w:rPr>
        <w:t>using your own knowledge to fast track treatment</w:t>
      </w:r>
      <w:r>
        <w:t>2</w:t>
      </w:r>
    </w:p>
    <w:p w14:paraId="7B131D96" w14:textId="77777777" w:rsidR="00342D4A" w:rsidRDefault="00342D4A" w:rsidP="00B823FE"/>
    <w:p w14:paraId="1B32E531" w14:textId="784181CD" w:rsidR="00342D4A" w:rsidRPr="00B823FE" w:rsidRDefault="00342D4A" w:rsidP="00B823FE">
      <w:r w:rsidRPr="003D162E">
        <w:rPr>
          <w:highlight w:val="red"/>
        </w:rPr>
        <w:t>being your own primary care practitioner, sending yourself to different avenues instead of seeking, er, medical advice</w:t>
      </w:r>
      <w:r>
        <w:t>2</w:t>
      </w:r>
    </w:p>
    <w:p w14:paraId="0E54B6BC" w14:textId="77777777" w:rsidR="0051197B" w:rsidRPr="0051197B" w:rsidRDefault="0051197B" w:rsidP="0051197B"/>
    <w:p w14:paraId="092737EE" w14:textId="13AC150A" w:rsidR="00BE0BE9" w:rsidRDefault="00DE0113" w:rsidP="00BE0BE9">
      <w:pPr>
        <w:pStyle w:val="Heading2"/>
      </w:pPr>
      <w:r>
        <w:t xml:space="preserve">Understanding </w:t>
      </w:r>
    </w:p>
    <w:p w14:paraId="7BADE0BE" w14:textId="07AB883A" w:rsidR="00E73743" w:rsidRDefault="00E73743" w:rsidP="00E73743">
      <w:r w:rsidRPr="00124220">
        <w:rPr>
          <w:highlight w:val="cyan"/>
        </w:rPr>
        <w:t>Information, information, information, if I understand what's happening that I'm less likely to be upset about.</w:t>
      </w:r>
      <w:r>
        <w:t>2</w:t>
      </w:r>
    </w:p>
    <w:p w14:paraId="5AC0A989" w14:textId="1482C269" w:rsidR="00920495" w:rsidRPr="00E73743" w:rsidRDefault="00920495" w:rsidP="00E73743">
      <w:r w:rsidRPr="0014195E">
        <w:rPr>
          <w:highlight w:val="cyan"/>
        </w:rPr>
        <w:t>I have information. I'm told, you know, like that there will be a delay, or that, you know, somebody's late, or there's been an emergency, or, you know, whatever, okay, then, then it's easier to know or understand why it's taking the time that it's taking.</w:t>
      </w:r>
      <w:r>
        <w:t>2</w:t>
      </w:r>
    </w:p>
    <w:p w14:paraId="347A4CAB" w14:textId="77777777" w:rsidR="00BE0BE9" w:rsidRDefault="00BE0BE9" w:rsidP="00BE0BE9"/>
    <w:p w14:paraId="52DC1E5A" w14:textId="035BACAE" w:rsidR="00BE0BE9" w:rsidRDefault="00BB2160" w:rsidP="00BE0BE9">
      <w:pPr>
        <w:pStyle w:val="Heading2"/>
      </w:pPr>
      <w:r>
        <w:t xml:space="preserve">Internet Influence </w:t>
      </w:r>
    </w:p>
    <w:p w14:paraId="5030BCC7" w14:textId="6F199854" w:rsidR="00BE0BE9" w:rsidRDefault="00BD1A43" w:rsidP="00BE0BE9">
      <w:proofErr w:type="gramStart"/>
      <w:r w:rsidRPr="00D423B7">
        <w:rPr>
          <w:highlight w:val="red"/>
        </w:rPr>
        <w:t>So</w:t>
      </w:r>
      <w:proofErr w:type="gramEnd"/>
      <w:r w:rsidRPr="00D423B7">
        <w:rPr>
          <w:highlight w:val="red"/>
        </w:rPr>
        <w:t xml:space="preserve"> do you think because AI and the internet is so accessible to people nowadays, do you think more people are turning to getting medical advice from the internet now because of referral times? And do you think there's a negative effect because of that</w:t>
      </w:r>
      <w:r>
        <w:t xml:space="preserve"> 2</w:t>
      </w:r>
    </w:p>
    <w:p w14:paraId="0DDBDAC7" w14:textId="77777777" w:rsidR="00EC249E" w:rsidRDefault="00EC249E" w:rsidP="00BE0BE9"/>
    <w:p w14:paraId="23A272F2" w14:textId="2DC03BD9" w:rsidR="00EC249E" w:rsidRDefault="00EC249E" w:rsidP="00BE0BE9">
      <w:r w:rsidRPr="00D423B7">
        <w:rPr>
          <w:highlight w:val="red"/>
        </w:rPr>
        <w:t xml:space="preserve">oftentimes the internet and AI </w:t>
      </w:r>
      <w:proofErr w:type="gramStart"/>
      <w:r w:rsidRPr="00D423B7">
        <w:rPr>
          <w:highlight w:val="red"/>
        </w:rPr>
        <w:t>does</w:t>
      </w:r>
      <w:proofErr w:type="gramEnd"/>
      <w:r w:rsidRPr="00D423B7">
        <w:rPr>
          <w:highlight w:val="red"/>
        </w:rPr>
        <w:t xml:space="preserve"> not have the, uh, ability to do a proper assessment and to get the proper information. Yes. So based on a lay person's input, um, like I said, having worked in the field, I don't know how many times they went even, even to like things like telehealth or phone stuff without the proper information, they, they will jump to worst case scenario. Which then creates a whole </w:t>
      </w:r>
      <w:r w:rsidRPr="00950BB7">
        <w:rPr>
          <w:highlight w:val="red"/>
        </w:rPr>
        <w:t xml:space="preserve">another </w:t>
      </w:r>
      <w:r w:rsidRPr="00D423B7">
        <w:rPr>
          <w:highlight w:val="red"/>
        </w:rPr>
        <w:t>issue of anxiety and panic and fear in a person</w:t>
      </w:r>
      <w:r w:rsidRPr="00950BB7">
        <w:rPr>
          <w:highlight w:val="red"/>
        </w:rPr>
        <w:t>.</w:t>
      </w:r>
      <w:r>
        <w:t>2</w:t>
      </w:r>
    </w:p>
    <w:p w14:paraId="0B159570" w14:textId="77777777" w:rsidR="000D1786" w:rsidRDefault="000D1786" w:rsidP="00BE0BE9"/>
    <w:p w14:paraId="26741FC8" w14:textId="07898BB7" w:rsidR="000D1786" w:rsidRPr="009217E8" w:rsidRDefault="000D1786" w:rsidP="00BE0BE9">
      <w:r w:rsidRPr="00D423B7">
        <w:rPr>
          <w:highlight w:val="red"/>
        </w:rPr>
        <w:t>I don't think it would cloud medical judgment. I think that it changes the person's perception of what's happening.</w:t>
      </w:r>
      <w:r>
        <w:t>2</w:t>
      </w:r>
    </w:p>
    <w:p w14:paraId="24D44012" w14:textId="32292D05" w:rsidR="00443F93" w:rsidRDefault="00BB2160" w:rsidP="00443F93">
      <w:pPr>
        <w:pStyle w:val="Heading2"/>
      </w:pPr>
      <w:r>
        <w:t xml:space="preserve">Updates </w:t>
      </w:r>
    </w:p>
    <w:p w14:paraId="7DAAB12D" w14:textId="77777777" w:rsidR="00443F93" w:rsidRDefault="00443F93" w:rsidP="00443F93">
      <w:r w:rsidRPr="0014195E">
        <w:rPr>
          <w:highlight w:val="green"/>
        </w:rPr>
        <w:t>So if I have an appointment time, then I think that within, if we're approaching that appointment time, or we've met that appointment time, and I haven't been called in, then, you know, with within probably another five or 10 minutes, I would expect an update if it's not going to happen in that period of time.</w:t>
      </w:r>
      <w:r>
        <w:t>2</w:t>
      </w:r>
    </w:p>
    <w:p w14:paraId="01F9757B" w14:textId="38D2186B" w:rsidR="007918D2" w:rsidRDefault="007918D2" w:rsidP="00443F93">
      <w:r w:rsidRPr="0014195E">
        <w:rPr>
          <w:highlight w:val="yellow"/>
        </w:rPr>
        <w:lastRenderedPageBreak/>
        <w:t>I don't expect hospital staff to give you a tutorial and how things work all the time. But I do. I would expect them to say, look, I know when it comes to that point, okay, it's taking a little bit longer than normal. We've had a couple emergencies come in or whatever, and just that explanation, okay, would make lead me to not think that okay?</w:t>
      </w:r>
      <w:r>
        <w:t>2</w:t>
      </w:r>
    </w:p>
    <w:p w14:paraId="362A4C59" w14:textId="1653B85B" w:rsidR="0051197B" w:rsidRPr="0051197B" w:rsidRDefault="0051197B" w:rsidP="0051197B"/>
    <w:p w14:paraId="0C406944" w14:textId="509771A2" w:rsidR="00BB2160" w:rsidRDefault="00BB2160" w:rsidP="00BB2160">
      <w:pPr>
        <w:pStyle w:val="Heading2"/>
      </w:pPr>
      <w:r>
        <w:t xml:space="preserve">Emotional Roller </w:t>
      </w:r>
      <w:r w:rsidR="00F666D3">
        <w:t>C</w:t>
      </w:r>
      <w:r>
        <w:t xml:space="preserve">oaster </w:t>
      </w:r>
    </w:p>
    <w:p w14:paraId="74929555" w14:textId="4EF07150" w:rsidR="00F666D3" w:rsidRDefault="00F666D3" w:rsidP="00F666D3">
      <w:proofErr w:type="gramStart"/>
      <w:r w:rsidRPr="00F666D3">
        <w:rPr>
          <w:highlight w:val="yellow"/>
        </w:rPr>
        <w:t>So</w:t>
      </w:r>
      <w:proofErr w:type="gramEnd"/>
      <w:r w:rsidRPr="00F666D3">
        <w:rPr>
          <w:highlight w:val="yellow"/>
        </w:rPr>
        <w:t xml:space="preserve"> the amount of time makes the emotion shift. So, I think if you wait less time, there's a feeling of almost like, I want to say happiness, if that's really the feeling. But, you know, I guess, I guess happiness, but if, if it's extended, like if you </w:t>
      </w:r>
      <w:proofErr w:type="gramStart"/>
      <w:r w:rsidRPr="00F666D3">
        <w:rPr>
          <w:highlight w:val="yellow"/>
        </w:rPr>
        <w:t>have to</w:t>
      </w:r>
      <w:proofErr w:type="gramEnd"/>
      <w:r w:rsidRPr="00F666D3">
        <w:rPr>
          <w:highlight w:val="yellow"/>
        </w:rPr>
        <w:t xml:space="preserve"> wait too long, it kind of moves through irritation to anger, to, you know, </w:t>
      </w:r>
      <w:proofErr w:type="gramStart"/>
      <w:r w:rsidRPr="00F666D3">
        <w:rPr>
          <w:highlight w:val="yellow"/>
        </w:rPr>
        <w:t>definitely fury</w:t>
      </w:r>
      <w:proofErr w:type="gramEnd"/>
      <w:r w:rsidR="006E47CB">
        <w:t xml:space="preserve"> 2</w:t>
      </w:r>
    </w:p>
    <w:p w14:paraId="01CB87C0" w14:textId="77777777" w:rsidR="00CE6C7C" w:rsidRDefault="00CE6C7C" w:rsidP="00F666D3"/>
    <w:p w14:paraId="05A2D61A" w14:textId="36DC890D" w:rsidR="00CE6C7C" w:rsidRDefault="00CE6C7C" w:rsidP="00F666D3">
      <w:r w:rsidRPr="00E771A5">
        <w:rPr>
          <w:highlight w:val="yellow"/>
        </w:rPr>
        <w:t>So, if like at Disney, have my kids at Disney, right? And if you're in a long line, and you know it's going to take 20-30 minutes. Then that's fine, right? You're going to you're still going to feel that sort of excitement and that anticipation as you move through but if it goes past your anticipated time, then that's when the other emotions will start.</w:t>
      </w:r>
      <w:r>
        <w:t>2</w:t>
      </w:r>
    </w:p>
    <w:p w14:paraId="05CC3BBC" w14:textId="25084323" w:rsidR="00735981" w:rsidRDefault="00735981" w:rsidP="00F666D3">
      <w:r w:rsidRPr="005E18CF">
        <w:rPr>
          <w:highlight w:val="yellow"/>
        </w:rPr>
        <w:t>So, I would either be maybe feeling anxious the longer I wait, or I would be feeling irritated, okay, right? But then that one's also anticipatory.</w:t>
      </w:r>
      <w:r>
        <w:t>2</w:t>
      </w:r>
    </w:p>
    <w:p w14:paraId="0BD4E9BE" w14:textId="7CF1A37A" w:rsidR="007D277B" w:rsidRDefault="007D277B" w:rsidP="00F666D3">
      <w:r w:rsidRPr="00D423B7">
        <w:rPr>
          <w:highlight w:val="yellow"/>
        </w:rPr>
        <w:t>It would be, um, sort of relief that it's over.</w:t>
      </w:r>
      <w:r w:rsidRPr="00D423B7">
        <w:t xml:space="preserve"> </w:t>
      </w:r>
      <w:r w:rsidRPr="00D423B7">
        <w:rPr>
          <w:highlight w:val="yellow"/>
        </w:rPr>
        <w:t>I'm no longer waiting, but it, it depends on what the outcome was.</w:t>
      </w:r>
      <w:r>
        <w:t>2</w:t>
      </w:r>
    </w:p>
    <w:p w14:paraId="1AB2D382" w14:textId="77777777" w:rsidR="00C54CAE" w:rsidRDefault="00C54CAE" w:rsidP="00F666D3"/>
    <w:p w14:paraId="28988C82" w14:textId="7B43712B" w:rsidR="00C54CAE" w:rsidRDefault="00C54CAE" w:rsidP="00F666D3">
      <w:r w:rsidRPr="005E18CF">
        <w:rPr>
          <w:highlight w:val="yellow"/>
        </w:rPr>
        <w:t>Overwhelmed</w:t>
      </w:r>
      <w:r>
        <w:t>2</w:t>
      </w:r>
    </w:p>
    <w:p w14:paraId="62FF67CD" w14:textId="77777777" w:rsidR="002D1E1C" w:rsidRDefault="002D1E1C" w:rsidP="00F666D3"/>
    <w:p w14:paraId="576E2DDA" w14:textId="77777777" w:rsidR="00E613BB" w:rsidRDefault="002D1E1C" w:rsidP="00F666D3">
      <w:r w:rsidRPr="009C1301">
        <w:rPr>
          <w:highlight w:val="yellow"/>
        </w:rPr>
        <w:t xml:space="preserve">if it is a medical thing, then </w:t>
      </w:r>
      <w:r w:rsidRPr="005E18CF">
        <w:rPr>
          <w:highlight w:val="yellow"/>
        </w:rPr>
        <w:t>I might be anxious about hearing like, what, what I'm going for, right?</w:t>
      </w:r>
      <w:r w:rsidRPr="00D423B7">
        <w:t xml:space="preserve"> </w:t>
      </w:r>
      <w:r>
        <w:t>2</w:t>
      </w:r>
    </w:p>
    <w:p w14:paraId="4D9F5EF7" w14:textId="77777777" w:rsidR="00E613BB" w:rsidRDefault="00E613BB" w:rsidP="00F666D3"/>
    <w:p w14:paraId="760B05BD" w14:textId="29F4AF8E" w:rsidR="00E613BB" w:rsidRDefault="00E613BB" w:rsidP="00E613BB">
      <w:r w:rsidRPr="005E18CF">
        <w:rPr>
          <w:highlight w:val="yellow"/>
        </w:rPr>
        <w:t xml:space="preserve">But just like, heightened emotion, I guess, </w:t>
      </w:r>
      <w:proofErr w:type="gramStart"/>
      <w:r w:rsidRPr="005E18CF">
        <w:rPr>
          <w:highlight w:val="yellow"/>
        </w:rPr>
        <w:t>whether,</w:t>
      </w:r>
      <w:proofErr w:type="gramEnd"/>
      <w:r w:rsidRPr="005E18CF">
        <w:rPr>
          <w:highlight w:val="yellow"/>
        </w:rPr>
        <w:t xml:space="preserve"> it's their anxiety, whether it's their anger, whether it's their happiness, it doesn't matter, but it's just okay, heightened.</w:t>
      </w:r>
      <w:r w:rsidRPr="00D423B7">
        <w:t xml:space="preserve"> </w:t>
      </w:r>
      <w:r>
        <w:t>2</w:t>
      </w:r>
    </w:p>
    <w:p w14:paraId="2B50B747" w14:textId="1621F6F8" w:rsidR="000A2E61" w:rsidRDefault="000A2E61" w:rsidP="00E613BB"/>
    <w:p w14:paraId="63725DE3" w14:textId="4D224D65" w:rsidR="000A2E61" w:rsidRDefault="000A2E61" w:rsidP="00E613BB">
      <w:r w:rsidRPr="00950BB7">
        <w:rPr>
          <w:highlight w:val="yellow"/>
        </w:rPr>
        <w:t>I'm probably still angry if I waited a long time, but if I didn't wait a long time, then I would go with anticipatory</w:t>
      </w:r>
      <w:r>
        <w:t>2</w:t>
      </w:r>
    </w:p>
    <w:p w14:paraId="1DD9BA13" w14:textId="77777777" w:rsidR="00327676" w:rsidRDefault="00327676" w:rsidP="00327676"/>
    <w:p w14:paraId="44C41A8F" w14:textId="77777777" w:rsidR="00327676" w:rsidRDefault="00327676" w:rsidP="00327676">
      <w:r w:rsidRPr="00950BB7">
        <w:rPr>
          <w:highlight w:val="yellow"/>
        </w:rPr>
        <w:t>I</w:t>
      </w:r>
      <w:r>
        <w:rPr>
          <w:highlight w:val="yellow"/>
        </w:rPr>
        <w:t>f they didn’t have distraction I</w:t>
      </w:r>
      <w:r w:rsidRPr="00950BB7">
        <w:rPr>
          <w:highlight w:val="yellow"/>
        </w:rPr>
        <w:t xml:space="preserve"> think they would just get </w:t>
      </w:r>
      <w:proofErr w:type="gramStart"/>
      <w:r w:rsidRPr="00950BB7">
        <w:rPr>
          <w:highlight w:val="yellow"/>
        </w:rPr>
        <w:t>they</w:t>
      </w:r>
      <w:proofErr w:type="gramEnd"/>
      <w:r w:rsidRPr="00950BB7">
        <w:rPr>
          <w:highlight w:val="yellow"/>
        </w:rPr>
        <w:t xml:space="preserve"> would they tend to get upset. They might cry a little bit more. They might, you know, have more outbursts of emotion.</w:t>
      </w:r>
      <w:r>
        <w:t>2</w:t>
      </w:r>
    </w:p>
    <w:p w14:paraId="05F7B88B" w14:textId="77777777" w:rsidR="00BD1175" w:rsidRDefault="00BD1175" w:rsidP="00327676"/>
    <w:p w14:paraId="4AE143B5" w14:textId="38BBA2CE" w:rsidR="00BD1175" w:rsidRDefault="00BD1175" w:rsidP="00327676">
      <w:r w:rsidRPr="00D423B7">
        <w:rPr>
          <w:highlight w:val="yellow"/>
        </w:rPr>
        <w:t>I think it is a mix of emotions. Like I think it is a journey, um, if you really depending on the circumstances,</w:t>
      </w:r>
      <w:r>
        <w:t>2</w:t>
      </w:r>
    </w:p>
    <w:p w14:paraId="3B9FB3AC" w14:textId="77777777" w:rsidR="002C0F8A" w:rsidRDefault="002C0F8A" w:rsidP="00327676"/>
    <w:p w14:paraId="74E5556E" w14:textId="4211784C" w:rsidR="002C0F8A" w:rsidRDefault="002C0F8A" w:rsidP="00327676">
      <w:r w:rsidRPr="00D423B7">
        <w:rPr>
          <w:highlight w:val="yellow"/>
        </w:rPr>
        <w:t xml:space="preserve">Um, so I think that, yeah, </w:t>
      </w:r>
      <w:r w:rsidRPr="006F24FB">
        <w:rPr>
          <w:highlight w:val="yellow"/>
        </w:rPr>
        <w:t xml:space="preserve">a </w:t>
      </w:r>
      <w:r w:rsidRPr="00D423B7">
        <w:rPr>
          <w:highlight w:val="yellow"/>
        </w:rPr>
        <w:t xml:space="preserve">mix of emotions is going to occur. </w:t>
      </w:r>
      <w:r w:rsidRPr="006F24FB">
        <w:rPr>
          <w:highlight w:val="yellow"/>
        </w:rPr>
        <w:t xml:space="preserve">And </w:t>
      </w:r>
      <w:r w:rsidRPr="00D423B7">
        <w:rPr>
          <w:highlight w:val="yellow"/>
        </w:rPr>
        <w:t>how much of a rollercoaster it is will depend on the actual journey.</w:t>
      </w:r>
      <w:r>
        <w:t>2</w:t>
      </w:r>
    </w:p>
    <w:p w14:paraId="2E2CF4C3" w14:textId="77777777" w:rsidR="00747E54" w:rsidRDefault="00747E54" w:rsidP="00327676"/>
    <w:p w14:paraId="33FE54BB" w14:textId="712AFE1A" w:rsidR="00747E54" w:rsidRDefault="00747E54" w:rsidP="00327676">
      <w:r w:rsidRPr="006F24FB">
        <w:rPr>
          <w:rFonts w:asciiTheme="minorHAnsi" w:hAnsiTheme="minorHAnsi"/>
          <w:highlight w:val="yellow"/>
        </w:rPr>
        <w:t xml:space="preserve">Maybe if you </w:t>
      </w:r>
      <w:proofErr w:type="gramStart"/>
      <w:r w:rsidRPr="006F24FB">
        <w:rPr>
          <w:rFonts w:asciiTheme="minorHAnsi" w:hAnsiTheme="minorHAnsi"/>
          <w:highlight w:val="yellow"/>
        </w:rPr>
        <w:t>have to</w:t>
      </w:r>
      <w:proofErr w:type="gramEnd"/>
      <w:r w:rsidRPr="006F24FB">
        <w:rPr>
          <w:rFonts w:asciiTheme="minorHAnsi" w:hAnsiTheme="minorHAnsi"/>
          <w:highlight w:val="yellow"/>
        </w:rPr>
        <w:t xml:space="preserve"> wait a little bit longer, you start to get irritated and angry, so maybe we drop down. And then when you're called in, you kind of go back up again. Okay, it's finally my turn. </w:t>
      </w:r>
      <w:proofErr w:type="gramStart"/>
      <w:r w:rsidRPr="006F24FB">
        <w:rPr>
          <w:rFonts w:asciiTheme="minorHAnsi" w:hAnsiTheme="minorHAnsi"/>
          <w:highlight w:val="yellow"/>
        </w:rPr>
        <w:t>So</w:t>
      </w:r>
      <w:proofErr w:type="gramEnd"/>
      <w:r w:rsidRPr="006F24FB">
        <w:rPr>
          <w:rFonts w:asciiTheme="minorHAnsi" w:hAnsiTheme="minorHAnsi"/>
          <w:highlight w:val="yellow"/>
        </w:rPr>
        <w:t xml:space="preserve"> a little bit of relief. </w:t>
      </w:r>
      <w:r w:rsidRPr="00D423B7">
        <w:rPr>
          <w:highlight w:val="yellow"/>
        </w:rPr>
        <w:t xml:space="preserve">With some anxiety again now. Okay, now I'm going to find out what's going to happen. And then, depending on the outcome, we could stay up or we could go down again and be like, okay, I got no answers, I now </w:t>
      </w:r>
      <w:proofErr w:type="gramStart"/>
      <w:r w:rsidRPr="00D423B7">
        <w:rPr>
          <w:highlight w:val="yellow"/>
        </w:rPr>
        <w:t>have to</w:t>
      </w:r>
      <w:proofErr w:type="gramEnd"/>
      <w:r w:rsidRPr="00D423B7">
        <w:rPr>
          <w:highlight w:val="yellow"/>
        </w:rPr>
        <w:t xml:space="preserve"> go for these three tests, and it's going to take this much more time.</w:t>
      </w:r>
      <w:r w:rsidRPr="00D423B7">
        <w:t xml:space="preserve"> </w:t>
      </w:r>
      <w:r>
        <w:t>2</w:t>
      </w:r>
    </w:p>
    <w:p w14:paraId="4EFAF190" w14:textId="77777777" w:rsidR="00694E0E" w:rsidRDefault="00694E0E" w:rsidP="00327676"/>
    <w:p w14:paraId="2C8E8E4B" w14:textId="2D230801" w:rsidR="00694E0E" w:rsidRDefault="00694E0E" w:rsidP="00327676">
      <w:proofErr w:type="gramStart"/>
      <w:r w:rsidRPr="00D423B7">
        <w:rPr>
          <w:highlight w:val="yellow"/>
        </w:rPr>
        <w:t>So</w:t>
      </w:r>
      <w:proofErr w:type="gramEnd"/>
      <w:r w:rsidRPr="00D423B7">
        <w:rPr>
          <w:highlight w:val="yellow"/>
        </w:rPr>
        <w:t xml:space="preserve"> it's a very up and down, back and forth kind of system.</w:t>
      </w:r>
      <w:r>
        <w:t>2</w:t>
      </w:r>
    </w:p>
    <w:p w14:paraId="438E6303" w14:textId="532D0EA2" w:rsidR="00BB2160" w:rsidRDefault="00BB2160" w:rsidP="00BB2160"/>
    <w:p w14:paraId="48794547" w14:textId="26E73AAB" w:rsidR="00BB2160" w:rsidRDefault="00205773" w:rsidP="00BB2160">
      <w:pPr>
        <w:pStyle w:val="Heading2"/>
      </w:pPr>
      <w:r>
        <w:t xml:space="preserve">Expectations </w:t>
      </w:r>
    </w:p>
    <w:p w14:paraId="31BDC718" w14:textId="261704CD" w:rsidR="00E0667A" w:rsidRDefault="00E0667A" w:rsidP="00E0667A">
      <w:r w:rsidRPr="0014195E">
        <w:rPr>
          <w:highlight w:val="green"/>
        </w:rPr>
        <w:t>Yes, like, if there was a time associated with it, it's all, it all has to do with the expectation of whatever you're waiting for.</w:t>
      </w:r>
      <w:r>
        <w:t xml:space="preserve"> 2</w:t>
      </w:r>
    </w:p>
    <w:p w14:paraId="713D9602" w14:textId="77777777" w:rsidR="00087B35" w:rsidRDefault="00087B35" w:rsidP="00E0667A"/>
    <w:p w14:paraId="1D0A5DD2" w14:textId="0315C8F0" w:rsidR="00443F93" w:rsidRDefault="00087B35" w:rsidP="00443F93">
      <w:r>
        <w:rPr>
          <w:highlight w:val="green"/>
        </w:rPr>
        <w:t>If</w:t>
      </w:r>
      <w:r w:rsidR="00902E15">
        <w:rPr>
          <w:highlight w:val="green"/>
        </w:rPr>
        <w:t xml:space="preserve"> I </w:t>
      </w:r>
      <w:r w:rsidRPr="0014195E">
        <w:rPr>
          <w:highlight w:val="green"/>
        </w:rPr>
        <w:t xml:space="preserve">have an appointment time, like, if it's a medical appointment and I have a time, then, you know, I expect it to be within, you know, </w:t>
      </w:r>
      <w:proofErr w:type="gramStart"/>
      <w:r w:rsidRPr="0014195E">
        <w:rPr>
          <w:highlight w:val="green"/>
        </w:rPr>
        <w:t>a close proximity</w:t>
      </w:r>
      <w:proofErr w:type="gramEnd"/>
      <w:r w:rsidRPr="0014195E">
        <w:rPr>
          <w:highlight w:val="green"/>
        </w:rPr>
        <w:t xml:space="preserve"> of that time.</w:t>
      </w:r>
      <w:r>
        <w:t>2</w:t>
      </w:r>
    </w:p>
    <w:p w14:paraId="55CFE431" w14:textId="369B4F1E" w:rsidR="002D3C12" w:rsidRDefault="00443F93" w:rsidP="002D3C12">
      <w:r w:rsidRPr="0014195E">
        <w:rPr>
          <w:highlight w:val="green"/>
        </w:rPr>
        <w:t>So if I have an appointment time, then I think that within, if we're approaching that appointment time, or we've met that appointment time, and I haven't been called in, then, you know, with within probably another five or 10 minutes, I would expect an update if it's not going to happen in that period of time.</w:t>
      </w:r>
      <w:r w:rsidR="002D3C12" w:rsidRPr="002D3C12">
        <w:rPr>
          <w:highlight w:val="green"/>
        </w:rPr>
        <w:t xml:space="preserve"> </w:t>
      </w:r>
      <w:r w:rsidR="002D3C12">
        <w:t>2</w:t>
      </w:r>
    </w:p>
    <w:p w14:paraId="4D094FD0" w14:textId="77777777" w:rsidR="007918D2" w:rsidRDefault="007918D2" w:rsidP="002D3C12"/>
    <w:p w14:paraId="31BDFCDC" w14:textId="71AF39AA" w:rsidR="00443F93" w:rsidRDefault="007918D2" w:rsidP="00443F93">
      <w:r w:rsidRPr="0014195E">
        <w:rPr>
          <w:highlight w:val="yellow"/>
        </w:rPr>
        <w:t>I don't expect hospital staff to give you a tutorial and how things work all the time. But I do. I would expect them to say, look, I know when it comes to that point, okay, it's taking a little bit longer than normal. We've had a couple emergencies come in or whatever, and just that explanation, okay, would make lead me to not think that okay?</w:t>
      </w:r>
      <w:r>
        <w:t>2</w:t>
      </w:r>
    </w:p>
    <w:p w14:paraId="75EC3BF1" w14:textId="2F357F3A" w:rsidR="009C402F" w:rsidRDefault="00FF34BF" w:rsidP="009C402F">
      <w:r w:rsidRPr="00D423B7">
        <w:rPr>
          <w:highlight w:val="yellow"/>
        </w:rPr>
        <w:t>It would be, um, sort of relief that it's over.</w:t>
      </w:r>
      <w:r w:rsidRPr="00D423B7">
        <w:t xml:space="preserve"> </w:t>
      </w:r>
      <w:r w:rsidRPr="00D423B7">
        <w:rPr>
          <w:highlight w:val="yellow"/>
        </w:rPr>
        <w:t>I'm no longer waiting, but it, it depends on what the outcome was.</w:t>
      </w:r>
      <w:r>
        <w:t xml:space="preserve"> </w:t>
      </w:r>
      <w:proofErr w:type="gramStart"/>
      <w:r w:rsidRPr="00D423B7">
        <w:rPr>
          <w:highlight w:val="red"/>
        </w:rPr>
        <w:t>So</w:t>
      </w:r>
      <w:proofErr w:type="gramEnd"/>
      <w:r w:rsidRPr="00D423B7">
        <w:rPr>
          <w:highlight w:val="red"/>
        </w:rPr>
        <w:t xml:space="preserve"> whatever the outcome was, I'm happy that the appointment is over, but now</w:t>
      </w:r>
      <w:r w:rsidR="009C402F">
        <w:t xml:space="preserve"> </w:t>
      </w:r>
      <w:r w:rsidR="009C402F" w:rsidRPr="00D423B7">
        <w:rPr>
          <w:highlight w:val="red"/>
        </w:rPr>
        <w:t>I might not be having to wait for more appointments or different things.</w:t>
      </w:r>
      <w:r w:rsidR="009C402F" w:rsidRPr="00D423B7">
        <w:t xml:space="preserve"> </w:t>
      </w:r>
      <w:r w:rsidR="009C402F">
        <w:t>2</w:t>
      </w:r>
    </w:p>
    <w:p w14:paraId="11A0257E" w14:textId="77777777" w:rsidR="00C131F9" w:rsidRDefault="00C131F9" w:rsidP="009C402F"/>
    <w:p w14:paraId="5450E4B0" w14:textId="5E802CAE" w:rsidR="00C131F9" w:rsidRDefault="00C131F9" w:rsidP="009C402F">
      <w:r w:rsidRPr="00D423B7">
        <w:rPr>
          <w:highlight w:val="red"/>
        </w:rPr>
        <w:t>I don't think it would cloud medical judgment. I think that it changes the person's perception of what's happening.</w:t>
      </w:r>
      <w:r>
        <w:t>2</w:t>
      </w:r>
    </w:p>
    <w:p w14:paraId="543D8B86" w14:textId="02C48A6F" w:rsidR="00FF34BF" w:rsidRDefault="00FF34BF" w:rsidP="00443F93"/>
    <w:p w14:paraId="59B70AC6" w14:textId="77777777" w:rsidR="00BB2160" w:rsidRPr="009217E8" w:rsidRDefault="00BB2160" w:rsidP="00BB2160"/>
    <w:p w14:paraId="3042AACE" w14:textId="4B5AE2BD" w:rsidR="00240CEF" w:rsidRDefault="00AE188D" w:rsidP="00240CEF">
      <w:pPr>
        <w:pStyle w:val="Heading2"/>
      </w:pPr>
      <w:r>
        <w:t xml:space="preserve">Structure Impact </w:t>
      </w:r>
    </w:p>
    <w:p w14:paraId="089F78E1" w14:textId="77777777" w:rsidR="00240CEF" w:rsidRDefault="00240CEF" w:rsidP="00240CEF">
      <w:r w:rsidRPr="0014195E">
        <w:rPr>
          <w:highlight w:val="green"/>
        </w:rPr>
        <w:t xml:space="preserve">Like to be being able to track, you know. My world is generally very scheduled. Okay, so it's important for me to kind of be able to if I know I'm going to be stuck somewhere, that's where the information comes in. If my appointments not on time, then I may have to </w:t>
      </w:r>
      <w:proofErr w:type="gramStart"/>
      <w:r w:rsidRPr="0014195E">
        <w:rPr>
          <w:highlight w:val="green"/>
        </w:rPr>
        <w:t>make arrangements</w:t>
      </w:r>
      <w:proofErr w:type="gramEnd"/>
      <w:r w:rsidRPr="0014195E">
        <w:rPr>
          <w:highlight w:val="green"/>
        </w:rPr>
        <w:t xml:space="preserve"> for other things that happen </w:t>
      </w:r>
      <w:proofErr w:type="gramStart"/>
      <w:r w:rsidRPr="0014195E">
        <w:rPr>
          <w:highlight w:val="green"/>
        </w:rPr>
        <w:t>later on</w:t>
      </w:r>
      <w:proofErr w:type="gramEnd"/>
      <w:r w:rsidRPr="0014195E">
        <w:rPr>
          <w:highlight w:val="green"/>
        </w:rPr>
        <w:t>, right? So, if, but if I don't know if I'm just left, then I can't structure the rest of my da</w:t>
      </w:r>
      <w:r w:rsidRPr="008C0273">
        <w:rPr>
          <w:highlight w:val="green"/>
        </w:rPr>
        <w:t>y, like if I need to pick my kids up, or if I have another appointment or whatever.</w:t>
      </w:r>
      <w:r w:rsidRPr="00240CEF">
        <w:t>2</w:t>
      </w:r>
    </w:p>
    <w:p w14:paraId="62A28E16" w14:textId="77777777" w:rsidR="00D825F0" w:rsidRDefault="00D825F0" w:rsidP="00240CEF"/>
    <w:p w14:paraId="411E7114" w14:textId="35D7268F" w:rsidR="00D825F0" w:rsidRDefault="00D825F0" w:rsidP="00240CEF">
      <w:r w:rsidRPr="0014195E">
        <w:rPr>
          <w:highlight w:val="green"/>
        </w:rPr>
        <w:lastRenderedPageBreak/>
        <w:t>I think I can't track the time if I don't have the information, right</w:t>
      </w:r>
      <w:r w:rsidRPr="00D423B7">
        <w:t xml:space="preserve">? </w:t>
      </w:r>
      <w:r w:rsidRPr="0014195E">
        <w:rPr>
          <w:highlight w:val="green"/>
        </w:rPr>
        <w:t>So, like I said, if I have an appointment time and that time is not going to be met, then I need to know that so that potentially I can plan for the rest of my day.</w:t>
      </w:r>
      <w:r>
        <w:t>2</w:t>
      </w:r>
    </w:p>
    <w:p w14:paraId="25938356" w14:textId="77777777" w:rsidR="001B1402" w:rsidRDefault="001B1402" w:rsidP="00240CEF"/>
    <w:p w14:paraId="6DF9B43B" w14:textId="4A4F8FBE" w:rsidR="001B1402" w:rsidRDefault="001B1402" w:rsidP="001B1402">
      <w:r w:rsidRPr="00764F13">
        <w:rPr>
          <w:highlight w:val="green"/>
        </w:rPr>
        <w:t>There's no There's no schedule, there's no you have no idea what is happening behind the scenes, so you have no idea. Probably just what this is going to do to the rest of my day. Trying to figure out maybe what changes I'm going to have to make, or, you know, what other things I'm going to have to do to make up for that time lost now.</w:t>
      </w:r>
      <w:r>
        <w:t>2</w:t>
      </w:r>
    </w:p>
    <w:p w14:paraId="65439D62" w14:textId="77777777" w:rsidR="001B1402" w:rsidRPr="001B1402" w:rsidRDefault="001B1402" w:rsidP="00240CEF">
      <w:pPr>
        <w:rPr>
          <w:b/>
          <w:bCs/>
        </w:rPr>
      </w:pPr>
    </w:p>
    <w:p w14:paraId="6E4CFB1F" w14:textId="6372A4DA" w:rsidR="00AE188D" w:rsidRPr="009217E8" w:rsidRDefault="00BE0BE9" w:rsidP="00AE188D">
      <w:pPr>
        <w:pStyle w:val="Heading2"/>
      </w:pPr>
      <w:r w:rsidRPr="00C07997">
        <w:br/>
      </w:r>
      <w:r w:rsidR="00AE188D">
        <w:t xml:space="preserve">Physical Environment  </w:t>
      </w:r>
    </w:p>
    <w:p w14:paraId="7BD88ECF" w14:textId="512AF102" w:rsidR="001B4262" w:rsidRDefault="00AE188D" w:rsidP="00D01243">
      <w:r w:rsidRPr="00E34D5A">
        <w:rPr>
          <w:highlight w:val="green"/>
        </w:rPr>
        <w:t>If you don’t have the time you start to use environmental cues, I guess, right,</w:t>
      </w:r>
      <w:r w:rsidR="00E34D5A" w:rsidRPr="00E34D5A">
        <w:rPr>
          <w:highlight w:val="green"/>
        </w:rPr>
        <w:t xml:space="preserve"> how many other people are coming in. </w:t>
      </w:r>
      <w:r w:rsidR="00E34D5A" w:rsidRPr="00E34D5A">
        <w:t>2</w:t>
      </w:r>
    </w:p>
    <w:p w14:paraId="26C292B5" w14:textId="2EC1D7E1" w:rsidR="00352655" w:rsidRDefault="00352655" w:rsidP="00352655">
      <w:r w:rsidRPr="005E18CF">
        <w:rPr>
          <w:highlight w:val="magenta"/>
        </w:rPr>
        <w:t>Probably, if there was, like, a lot going on, a lot of people, a lot of noise, a lot of movement, okay, like, a lot of chaos, chaos.</w:t>
      </w:r>
      <w:r w:rsidRPr="00D423B7">
        <w:t xml:space="preserve"> </w:t>
      </w:r>
      <w:r>
        <w:t>2</w:t>
      </w:r>
    </w:p>
    <w:p w14:paraId="6B61432D" w14:textId="77777777" w:rsidR="0028575B" w:rsidRDefault="0028575B" w:rsidP="00352655"/>
    <w:p w14:paraId="7A6D92EE" w14:textId="5DE57485" w:rsidR="0028575B" w:rsidRDefault="0028575B" w:rsidP="00352655">
      <w:r w:rsidRPr="005E18CF">
        <w:rPr>
          <w:highlight w:val="magenta"/>
        </w:rPr>
        <w:t>nd there any too many people for the space.</w:t>
      </w:r>
      <w:r>
        <w:t xml:space="preserve"> </w:t>
      </w:r>
      <w:r w:rsidRPr="00D423B7">
        <w:t xml:space="preserve"> </w:t>
      </w:r>
      <w:r>
        <w:t>2</w:t>
      </w:r>
    </w:p>
    <w:p w14:paraId="7CB4BE96" w14:textId="77777777" w:rsidR="005F7AF8" w:rsidRDefault="005F7AF8" w:rsidP="005F7AF8"/>
    <w:p w14:paraId="3D007D79" w14:textId="77777777" w:rsidR="005F7AF8" w:rsidRDefault="005F7AF8" w:rsidP="005F7AF8">
      <w:r w:rsidRPr="005E18CF">
        <w:rPr>
          <w:highlight w:val="yellow"/>
        </w:rPr>
        <w:t>something that's a little bit more toned down</w:t>
      </w:r>
      <w:r>
        <w:t>,</w:t>
      </w:r>
      <w:r w:rsidRPr="005F7AF8">
        <w:rPr>
          <w:highlight w:val="magenta"/>
        </w:rPr>
        <w:t xml:space="preserve"> </w:t>
      </w:r>
      <w:r w:rsidRPr="005E18CF">
        <w:rPr>
          <w:highlight w:val="magenta"/>
        </w:rPr>
        <w:t>it's not like you're in a kindergarten class</w:t>
      </w:r>
      <w:r>
        <w:t>2</w:t>
      </w:r>
    </w:p>
    <w:p w14:paraId="0941AC8A" w14:textId="77777777" w:rsidR="0022163C" w:rsidRDefault="0022163C" w:rsidP="005F7AF8"/>
    <w:p w14:paraId="7D259323" w14:textId="2B44DDDA" w:rsidR="0022163C" w:rsidRDefault="0022163C" w:rsidP="005F7AF8">
      <w:r w:rsidRPr="005E18CF">
        <w:rPr>
          <w:highlight w:val="magenta"/>
        </w:rPr>
        <w:t>I think, just a larger space, okay, probably comfortable seating, a place to pace, if you need, you know, to move around. Maybe just like calming music, some you know, like, I don't know water sounds,</w:t>
      </w:r>
      <w:r>
        <w:t>2</w:t>
      </w:r>
    </w:p>
    <w:p w14:paraId="721173A1" w14:textId="77777777" w:rsidR="003A32DC" w:rsidRDefault="003A32DC" w:rsidP="005F7AF8"/>
    <w:p w14:paraId="364F41E2" w14:textId="77410845" w:rsidR="003A32DC" w:rsidRDefault="003A32DC" w:rsidP="005F7AF8">
      <w:r w:rsidRPr="005E18CF">
        <w:rPr>
          <w:highlight w:val="magenta"/>
        </w:rPr>
        <w:t xml:space="preserve">things that tend to calm, as opposed to, like, loud, harsh noises. </w:t>
      </w:r>
      <w:r w:rsidRPr="003A32DC">
        <w:t>2</w:t>
      </w:r>
    </w:p>
    <w:p w14:paraId="0602F0C9" w14:textId="77777777" w:rsidR="000A2B09" w:rsidRDefault="000A2B09" w:rsidP="005F7AF8"/>
    <w:p w14:paraId="495E280A" w14:textId="32A82021" w:rsidR="000A2B09" w:rsidRDefault="000A2B09" w:rsidP="005F7AF8">
      <w:r w:rsidRPr="005E18CF">
        <w:rPr>
          <w:highlight w:val="magenta"/>
        </w:rPr>
        <w:t>If there's a lot of people doing things, it can be distracting.</w:t>
      </w:r>
      <w:r>
        <w:t>2</w:t>
      </w:r>
    </w:p>
    <w:p w14:paraId="5FA9CEB6" w14:textId="77777777" w:rsidR="005F02E8" w:rsidRDefault="005F02E8" w:rsidP="005F7AF8"/>
    <w:p w14:paraId="18E72842" w14:textId="79F4B2EF" w:rsidR="005F02E8" w:rsidRDefault="005F02E8" w:rsidP="005F7AF8">
      <w:r w:rsidRPr="005E18CF">
        <w:rPr>
          <w:highlight w:val="magenta"/>
        </w:rPr>
        <w:t>if you had a space, if people needed to kind of wander and pace or get up and down, like, that's fine</w:t>
      </w:r>
      <w:r>
        <w:t>2</w:t>
      </w:r>
    </w:p>
    <w:p w14:paraId="520F76FC" w14:textId="77777777" w:rsidR="00537EB6" w:rsidRDefault="00537EB6" w:rsidP="005F7AF8"/>
    <w:p w14:paraId="65782F52" w14:textId="5C0474C5" w:rsidR="00537EB6" w:rsidRDefault="00537EB6" w:rsidP="005F7AF8">
      <w:r w:rsidRPr="005E18CF">
        <w:rPr>
          <w:highlight w:val="yellow"/>
        </w:rPr>
        <w:t>think it heightens the anxiety. I think you're then you have some fear that if you do run to the bathroom, you're not going to hear your name called just Yeah, I would say more of that anxiety and fear associated with being stuck.</w:t>
      </w:r>
      <w:r w:rsidR="001D2652">
        <w:t>2</w:t>
      </w:r>
    </w:p>
    <w:p w14:paraId="18389FC2" w14:textId="77777777" w:rsidR="00DA2170" w:rsidRDefault="00DA2170" w:rsidP="005F7AF8"/>
    <w:p w14:paraId="20DB1A26" w14:textId="6F1C8A10" w:rsidR="00DA2170" w:rsidRDefault="00DA2170" w:rsidP="005F7AF8">
      <w:r w:rsidRPr="005E18CF">
        <w:rPr>
          <w:highlight w:val="magenta"/>
        </w:rPr>
        <w:t>But if you have a waiting room and try, like, you know, maybe it's supposed to seat 12, and you have 25 people in there, and they're all moving around, then that becomes sort of visually stimulating.</w:t>
      </w:r>
      <w:r>
        <w:t xml:space="preserve"> 2</w:t>
      </w:r>
    </w:p>
    <w:p w14:paraId="2B256526" w14:textId="77777777" w:rsidR="004D3572" w:rsidRDefault="004D3572" w:rsidP="005F7AF8"/>
    <w:p w14:paraId="07F2DD4F" w14:textId="4F34DDF7" w:rsidR="004D3572" w:rsidRDefault="004D3572" w:rsidP="005F7AF8">
      <w:r w:rsidRPr="005E18CF">
        <w:rPr>
          <w:highlight w:val="magenta"/>
        </w:rPr>
        <w:lastRenderedPageBreak/>
        <w:t xml:space="preserve">the whole reason for the waiting room is so that people are available when you call them in.  </w:t>
      </w:r>
      <w:proofErr w:type="gramStart"/>
      <w:r w:rsidRPr="005E18CF">
        <w:rPr>
          <w:highlight w:val="magenta"/>
        </w:rPr>
        <w:t>So</w:t>
      </w:r>
      <w:proofErr w:type="gramEnd"/>
      <w:r w:rsidRPr="005E18CF">
        <w:rPr>
          <w:highlight w:val="magenta"/>
        </w:rPr>
        <w:t xml:space="preserve"> I think that if it gets to the point of being overwhelming, I think maybe you need a different you need to not force people to stay in that one space, but still not miss being called into the room.</w:t>
      </w:r>
      <w:r>
        <w:t>2</w:t>
      </w:r>
    </w:p>
    <w:p w14:paraId="772EA3A9" w14:textId="77777777" w:rsidR="00FC3D87" w:rsidRDefault="00FC3D87" w:rsidP="005F7AF8"/>
    <w:p w14:paraId="70E5DD0A" w14:textId="77777777" w:rsidR="00FC3D87" w:rsidRDefault="00FC3D87" w:rsidP="00FC3D87">
      <w:r w:rsidRPr="005E18CF">
        <w:rPr>
          <w:highlight w:val="magenta"/>
        </w:rPr>
        <w:t xml:space="preserve">They can maybe go to the cafeteria. They can sit outside. Maybe they can go to their car, like if they are </w:t>
      </w:r>
      <w:proofErr w:type="gramStart"/>
      <w:r w:rsidRPr="005E18CF">
        <w:rPr>
          <w:highlight w:val="magenta"/>
        </w:rPr>
        <w:t>feel</w:t>
      </w:r>
      <w:proofErr w:type="gramEnd"/>
      <w:r w:rsidRPr="005E18CF">
        <w:rPr>
          <w:highlight w:val="magenta"/>
        </w:rPr>
        <w:t xml:space="preserve"> because you can't make a space, that's going to be good for everybody.</w:t>
      </w:r>
      <w:r>
        <w:t>2</w:t>
      </w:r>
    </w:p>
    <w:p w14:paraId="71658CD1" w14:textId="77777777" w:rsidR="00857F45" w:rsidRDefault="00857F45" w:rsidP="00FC3D87"/>
    <w:p w14:paraId="1DEB3F90" w14:textId="77777777" w:rsidR="00857F45" w:rsidRDefault="00857F45" w:rsidP="00857F45"/>
    <w:p w14:paraId="6A7B26FE" w14:textId="42DA3904" w:rsidR="00857F45" w:rsidRDefault="00857F45" w:rsidP="00857F45">
      <w:pPr>
        <w:pStyle w:val="Heading2"/>
      </w:pPr>
      <w:r>
        <w:t>Referral Cycle</w:t>
      </w:r>
    </w:p>
    <w:p w14:paraId="3CC9D267" w14:textId="77777777" w:rsidR="00857F45" w:rsidRPr="00857F45" w:rsidRDefault="00857F45" w:rsidP="00857F45"/>
    <w:p w14:paraId="0397CC2F" w14:textId="0EFE68ED" w:rsidR="00857F45" w:rsidRDefault="00857F45" w:rsidP="00857F45">
      <w:r w:rsidRPr="00D423B7">
        <w:rPr>
          <w:highlight w:val="red"/>
        </w:rPr>
        <w:t xml:space="preserve">That's a good question because so much with medicine isn't, um, like I find you go through stages. The younger you are, the more definitive your answers are. Yes. The older you are, the less definitive and the more steps in the process there are. </w:t>
      </w:r>
      <w:r w:rsidRPr="00950BB7">
        <w:rPr>
          <w:highlight w:val="red"/>
        </w:rPr>
        <w:t>So,</w:t>
      </w:r>
      <w:r w:rsidRPr="00D423B7">
        <w:rPr>
          <w:highlight w:val="red"/>
        </w:rPr>
        <w:t xml:space="preserve"> I'm kind of just entering, like, I'm starting to get into the gray area of less definitive answers.</w:t>
      </w:r>
      <w:r w:rsidRPr="00950BB7">
        <w:rPr>
          <w:highlight w:val="red"/>
        </w:rPr>
        <w:t xml:space="preserve"> </w:t>
      </w:r>
      <w:proofErr w:type="gramStart"/>
      <w:r w:rsidRPr="00D423B7">
        <w:rPr>
          <w:highlight w:val="red"/>
        </w:rPr>
        <w:t>So</w:t>
      </w:r>
      <w:proofErr w:type="gramEnd"/>
      <w:r w:rsidRPr="00D423B7">
        <w:rPr>
          <w:highlight w:val="red"/>
        </w:rPr>
        <w:t xml:space="preserve"> it usually leads to another appointment or diagnostics or something</w:t>
      </w:r>
      <w:r w:rsidRPr="00950BB7">
        <w:rPr>
          <w:highlight w:val="red"/>
        </w:rPr>
        <w:t xml:space="preserve">. </w:t>
      </w:r>
      <w:proofErr w:type="gramStart"/>
      <w:r w:rsidRPr="00950BB7">
        <w:rPr>
          <w:highlight w:val="red"/>
        </w:rPr>
        <w:t>So</w:t>
      </w:r>
      <w:proofErr w:type="gramEnd"/>
      <w:r w:rsidRPr="00950BB7">
        <w:rPr>
          <w:highlight w:val="red"/>
        </w:rPr>
        <w:t xml:space="preserve"> </w:t>
      </w:r>
      <w:r w:rsidRPr="00D423B7">
        <w:rPr>
          <w:highlight w:val="red"/>
        </w:rPr>
        <w:t>it's another step in the plan.</w:t>
      </w:r>
      <w:r w:rsidR="0081700A">
        <w:t>2</w:t>
      </w:r>
    </w:p>
    <w:p w14:paraId="675989E5" w14:textId="77777777" w:rsidR="0081700A" w:rsidRDefault="0081700A" w:rsidP="00857F45"/>
    <w:p w14:paraId="3966D3F2" w14:textId="510BF396" w:rsidR="0081700A" w:rsidRDefault="0081700A" w:rsidP="0081700A">
      <w:r w:rsidRPr="00D423B7">
        <w:rPr>
          <w:highlight w:val="red"/>
        </w:rPr>
        <w:t>that it is accessible is a good thing, but yes, I would say frustration with the overall wait times for that passing off or that step-by-step process instead of having a, um, type of system where you can get, um, like referrals shouldn't take a year</w:t>
      </w:r>
      <w:r w:rsidRPr="00950BB7">
        <w:rPr>
          <w:highlight w:val="red"/>
        </w:rPr>
        <w:t xml:space="preserve"> t</w:t>
      </w:r>
      <w:r w:rsidRPr="00D423B7">
        <w:rPr>
          <w:highlight w:val="red"/>
        </w:rPr>
        <w:t>o get into something right. Or it shouldn't take a year to get an MRI to diagnose something that's causing, you know, you an issue.</w:t>
      </w:r>
      <w:r>
        <w:t>2</w:t>
      </w:r>
    </w:p>
    <w:p w14:paraId="0D874845" w14:textId="77777777" w:rsidR="00747E54" w:rsidRDefault="00747E54" w:rsidP="0081700A"/>
    <w:p w14:paraId="15111389" w14:textId="6238C324" w:rsidR="00747E54" w:rsidRDefault="00747E54" w:rsidP="0081700A">
      <w:r w:rsidRPr="00D423B7">
        <w:rPr>
          <w:rFonts w:asciiTheme="minorHAnsi" w:hAnsiTheme="minorHAnsi"/>
        </w:rPr>
        <w:t xml:space="preserve">. </w:t>
      </w:r>
      <w:r w:rsidRPr="006F24FB">
        <w:rPr>
          <w:rFonts w:asciiTheme="minorHAnsi" w:hAnsiTheme="minorHAnsi"/>
          <w:highlight w:val="yellow"/>
        </w:rPr>
        <w:t xml:space="preserve">Maybe if you </w:t>
      </w:r>
      <w:proofErr w:type="gramStart"/>
      <w:r w:rsidRPr="006F24FB">
        <w:rPr>
          <w:rFonts w:asciiTheme="minorHAnsi" w:hAnsiTheme="minorHAnsi"/>
          <w:highlight w:val="yellow"/>
        </w:rPr>
        <w:t>have to</w:t>
      </w:r>
      <w:proofErr w:type="gramEnd"/>
      <w:r w:rsidRPr="006F24FB">
        <w:rPr>
          <w:rFonts w:asciiTheme="minorHAnsi" w:hAnsiTheme="minorHAnsi"/>
          <w:highlight w:val="yellow"/>
        </w:rPr>
        <w:t xml:space="preserve"> wait a little bit longer, you start to get irritated and angry, so maybe we drop down. And then when you're called in, you kind of go back up again. Okay, it's finally my turn. </w:t>
      </w:r>
      <w:proofErr w:type="gramStart"/>
      <w:r w:rsidRPr="006F24FB">
        <w:rPr>
          <w:rFonts w:asciiTheme="minorHAnsi" w:hAnsiTheme="minorHAnsi"/>
          <w:highlight w:val="yellow"/>
        </w:rPr>
        <w:t>So</w:t>
      </w:r>
      <w:proofErr w:type="gramEnd"/>
      <w:r w:rsidRPr="006F24FB">
        <w:rPr>
          <w:rFonts w:asciiTheme="minorHAnsi" w:hAnsiTheme="minorHAnsi"/>
          <w:highlight w:val="yellow"/>
        </w:rPr>
        <w:t xml:space="preserve"> a little bit of relief. </w:t>
      </w:r>
      <w:r w:rsidRPr="00D423B7">
        <w:rPr>
          <w:highlight w:val="yellow"/>
        </w:rPr>
        <w:t xml:space="preserve">With some anxiety again now. Okay, now I'm going to find out what's going to happen. And then, depending on the outcome, we could stay up or we could go down again and be like, okay, I got no answers, I now </w:t>
      </w:r>
      <w:proofErr w:type="gramStart"/>
      <w:r w:rsidRPr="00D423B7">
        <w:rPr>
          <w:highlight w:val="yellow"/>
        </w:rPr>
        <w:t>have to</w:t>
      </w:r>
      <w:proofErr w:type="gramEnd"/>
      <w:r w:rsidRPr="00D423B7">
        <w:rPr>
          <w:highlight w:val="yellow"/>
        </w:rPr>
        <w:t xml:space="preserve"> go for these three tests, and it's going to take this much more time.</w:t>
      </w:r>
      <w:r w:rsidRPr="00D423B7">
        <w:t xml:space="preserve"> </w:t>
      </w:r>
      <w:r>
        <w:t>2</w:t>
      </w:r>
    </w:p>
    <w:p w14:paraId="760F0605" w14:textId="77777777" w:rsidR="0081700A" w:rsidRDefault="0081700A" w:rsidP="00857F45"/>
    <w:p w14:paraId="011E5461" w14:textId="77777777" w:rsidR="00857F45" w:rsidRDefault="00857F45" w:rsidP="00FC3D87"/>
    <w:p w14:paraId="47D27BD8" w14:textId="77777777" w:rsidR="00FC3D87" w:rsidRPr="00E613BB" w:rsidRDefault="00FC3D87" w:rsidP="005F7AF8"/>
    <w:p w14:paraId="43B7C95D" w14:textId="77777777" w:rsidR="005F7AF8" w:rsidRDefault="005F7AF8" w:rsidP="00352655"/>
    <w:p w14:paraId="0376DE2B" w14:textId="77777777" w:rsidR="0028575B" w:rsidRDefault="0028575B" w:rsidP="00352655"/>
    <w:p w14:paraId="2D636C76" w14:textId="77777777" w:rsidR="00382E5A" w:rsidRDefault="00382E5A" w:rsidP="00352655"/>
    <w:p w14:paraId="36F5E6E4" w14:textId="74A0720A" w:rsidR="009217E8" w:rsidRDefault="009217E8" w:rsidP="00D01243">
      <w:r w:rsidRPr="00C07997">
        <w:br/>
      </w:r>
    </w:p>
    <w:p w14:paraId="211C4FB6" w14:textId="77777777" w:rsidR="00772AA6" w:rsidRDefault="00772AA6" w:rsidP="00D01243"/>
    <w:p w14:paraId="4273439E" w14:textId="77777777" w:rsidR="00772AA6" w:rsidRDefault="00772AA6" w:rsidP="00D01243"/>
    <w:p w14:paraId="25B4B7D3" w14:textId="77777777" w:rsidR="00772AA6" w:rsidRDefault="00772AA6" w:rsidP="00D01243"/>
    <w:p w14:paraId="6E26D7B3" w14:textId="50EB459D" w:rsidR="002528F1" w:rsidRDefault="0029304F" w:rsidP="00D01243">
      <w:pPr>
        <w:pStyle w:val="Heading1"/>
      </w:pPr>
      <w:r>
        <w:lastRenderedPageBreak/>
        <w:t xml:space="preserve">Identifying Themes </w:t>
      </w:r>
      <w:r w:rsidR="00D01243">
        <w:t xml:space="preserve"> </w:t>
      </w:r>
    </w:p>
    <w:p w14:paraId="0EFFCE0B" w14:textId="77777777" w:rsidR="00D51092" w:rsidRPr="00D51092" w:rsidRDefault="00D51092" w:rsidP="00D51092"/>
    <w:p w14:paraId="54EEFE53" w14:textId="31446A76" w:rsidR="00D12F64" w:rsidRDefault="00A55838" w:rsidP="00001228">
      <w:r w:rsidRPr="00A55838">
        <w:rPr>
          <w:b/>
          <w:bCs/>
          <w:highlight w:val="green"/>
        </w:rPr>
        <w:t>Time as Organization</w:t>
      </w:r>
    </w:p>
    <w:p w14:paraId="338D2C55" w14:textId="1B32242C" w:rsidR="002528F1" w:rsidRDefault="00D12F64" w:rsidP="00001228">
      <w:r>
        <w:t xml:space="preserve">-Overlaps with </w:t>
      </w:r>
      <w:r w:rsidR="00A55838">
        <w:t xml:space="preserve">Information, </w:t>
      </w:r>
      <w:r w:rsidR="004829F0">
        <w:t>Communication, Devaluing Time, Context, Entertainment</w:t>
      </w:r>
      <w:r w:rsidR="00395195">
        <w:t xml:space="preserve">, Understanding, Updates, Expectations, Structure </w:t>
      </w:r>
      <w:r w:rsidR="00E638EE">
        <w:t>Impact</w:t>
      </w:r>
      <w:r w:rsidR="00395195">
        <w:t xml:space="preserve"> </w:t>
      </w:r>
    </w:p>
    <w:p w14:paraId="6E423B33" w14:textId="1BE51214" w:rsidR="00354B2F" w:rsidRDefault="00A55838" w:rsidP="00001228">
      <w:pPr>
        <w:rPr>
          <w:b/>
          <w:bCs/>
        </w:rPr>
      </w:pPr>
      <w:r w:rsidRPr="00A55838">
        <w:rPr>
          <w:b/>
          <w:bCs/>
          <w:highlight w:val="cyan"/>
        </w:rPr>
        <w:t>Information</w:t>
      </w:r>
    </w:p>
    <w:p w14:paraId="536C7072" w14:textId="66F4C43C" w:rsidR="00AE728E" w:rsidRDefault="00354B2F" w:rsidP="00001228">
      <w:r>
        <w:t>-Overlaps with</w:t>
      </w:r>
      <w:r w:rsidR="00D01243">
        <w:t xml:space="preserve"> </w:t>
      </w:r>
      <w:r w:rsidR="00E638EE">
        <w:t xml:space="preserve">Uncertainty, Communication, Time as Organization, Updates, Context, </w:t>
      </w:r>
      <w:r w:rsidR="00AE728E">
        <w:t>Understanding, Expectations, Structure Impact</w:t>
      </w:r>
    </w:p>
    <w:p w14:paraId="7C667E41" w14:textId="77777777" w:rsidR="00B60ABC" w:rsidRDefault="00B60ABC" w:rsidP="00001228"/>
    <w:p w14:paraId="057AEFD5" w14:textId="48B77A9C" w:rsidR="00AE728E" w:rsidRDefault="00DB6641" w:rsidP="00001228">
      <w:r>
        <w:t>“</w:t>
      </w:r>
      <w:r w:rsidR="00AE728E">
        <w:t>(too many overlaps) (should be reduced to one theme)</w:t>
      </w:r>
    </w:p>
    <w:p w14:paraId="6C50DE9A" w14:textId="77777777" w:rsidR="00AE728E" w:rsidRDefault="00AE728E" w:rsidP="00001228"/>
    <w:p w14:paraId="5CA65801" w14:textId="38C4A847" w:rsidR="002528F1" w:rsidRPr="002528F1" w:rsidRDefault="00A55838" w:rsidP="002528F1">
      <w:pPr>
        <w:rPr>
          <w:b/>
          <w:bCs/>
        </w:rPr>
      </w:pPr>
      <w:r w:rsidRPr="00A55838">
        <w:rPr>
          <w:b/>
          <w:bCs/>
          <w:highlight w:val="yellow"/>
        </w:rPr>
        <w:t>Emotional Roller Coaster</w:t>
      </w:r>
      <w:r>
        <w:rPr>
          <w:b/>
          <w:bCs/>
        </w:rPr>
        <w:t xml:space="preserve"> </w:t>
      </w:r>
    </w:p>
    <w:p w14:paraId="43ACF100" w14:textId="0898152F" w:rsidR="002528F1" w:rsidRDefault="002528F1" w:rsidP="00001228">
      <w:r>
        <w:t xml:space="preserve">-Overlaps with </w:t>
      </w:r>
      <w:r w:rsidR="00CC0C3C">
        <w:t>Anticipation</w:t>
      </w:r>
      <w:r w:rsidR="00AE728E">
        <w:t xml:space="preserve">, Anxiety, </w:t>
      </w:r>
      <w:r w:rsidR="00CC0C3C">
        <w:t>Uncertainty, Heightened</w:t>
      </w:r>
      <w:r w:rsidR="00AE728E">
        <w:t xml:space="preserve"> Emotion, Trapped, Frustrat</w:t>
      </w:r>
      <w:r w:rsidR="0072725F">
        <w:t xml:space="preserve">ion, Over </w:t>
      </w:r>
      <w:r w:rsidR="00CC0C3C">
        <w:t>Stimulation</w:t>
      </w:r>
      <w:r w:rsidR="0072725F">
        <w:t xml:space="preserve">, </w:t>
      </w:r>
      <w:r w:rsidR="00CC0C3C">
        <w:t>Relief</w:t>
      </w:r>
    </w:p>
    <w:p w14:paraId="0D9829F0" w14:textId="77777777" w:rsidR="00CC0C3C" w:rsidRDefault="00CC0C3C" w:rsidP="00001228"/>
    <w:p w14:paraId="31A0F8D6" w14:textId="1BF3B186" w:rsidR="006734A7" w:rsidRPr="002528F1" w:rsidRDefault="00A55838" w:rsidP="00001228">
      <w:pPr>
        <w:rPr>
          <w:b/>
          <w:bCs/>
        </w:rPr>
      </w:pPr>
      <w:r w:rsidRPr="00A55838">
        <w:rPr>
          <w:b/>
          <w:bCs/>
          <w:highlight w:val="magenta"/>
        </w:rPr>
        <w:t>Physical Space</w:t>
      </w:r>
    </w:p>
    <w:p w14:paraId="217D4D3E" w14:textId="3AAA209B" w:rsidR="00E476CA" w:rsidRDefault="00362FE4" w:rsidP="00001228">
      <w:r>
        <w:t xml:space="preserve">-Overlaps with </w:t>
      </w:r>
      <w:r w:rsidR="00D71AC6">
        <w:t xml:space="preserve">Over Crowding, Over stimulation, Entertainment, </w:t>
      </w:r>
      <w:r w:rsidR="00BD68CB">
        <w:t xml:space="preserve">Expectations, </w:t>
      </w:r>
    </w:p>
    <w:p w14:paraId="5D025456" w14:textId="77777777" w:rsidR="00BD68CB" w:rsidRDefault="00BD68CB" w:rsidP="00001228"/>
    <w:p w14:paraId="52FC8C3D" w14:textId="77777777" w:rsidR="003C7BCA" w:rsidRPr="00A55838" w:rsidRDefault="003C7BCA" w:rsidP="003C7BCA">
      <w:pPr>
        <w:rPr>
          <w:b/>
          <w:bCs/>
        </w:rPr>
      </w:pPr>
      <w:r w:rsidRPr="00A55838">
        <w:rPr>
          <w:b/>
          <w:bCs/>
          <w:highlight w:val="red"/>
        </w:rPr>
        <w:t>Outcomes of Current Medical System</w:t>
      </w:r>
      <w:r w:rsidRPr="00A55838">
        <w:rPr>
          <w:b/>
          <w:bCs/>
        </w:rPr>
        <w:t xml:space="preserve"> </w:t>
      </w:r>
    </w:p>
    <w:p w14:paraId="1B86EEBD" w14:textId="7AE3DA2A" w:rsidR="0013409B" w:rsidRDefault="00E66805" w:rsidP="00D01243">
      <w:r>
        <w:t xml:space="preserve">-Overlaps with </w:t>
      </w:r>
      <w:r w:rsidR="00D51092" w:rsidRPr="00E66B50">
        <w:rPr>
          <w:color w:val="4472C4" w:themeColor="accent1"/>
        </w:rPr>
        <w:t xml:space="preserve">Dismissal, </w:t>
      </w:r>
      <w:r w:rsidR="00D51092" w:rsidRPr="00B6188D">
        <w:rPr>
          <w:color w:val="EE0000"/>
        </w:rPr>
        <w:t>Avoidance</w:t>
      </w:r>
      <w:r w:rsidR="00D51092">
        <w:t xml:space="preserve">, </w:t>
      </w:r>
      <w:r w:rsidR="00D51092" w:rsidRPr="00B6188D">
        <w:rPr>
          <w:color w:val="EE0000"/>
        </w:rPr>
        <w:t>Internet Influence</w:t>
      </w:r>
      <w:r w:rsidR="00D51092">
        <w:t xml:space="preserve">, </w:t>
      </w:r>
      <w:r w:rsidR="00D51092" w:rsidRPr="00B6188D">
        <w:rPr>
          <w:color w:val="4472C4" w:themeColor="accent1"/>
        </w:rPr>
        <w:t>Soft Skills</w:t>
      </w:r>
      <w:r w:rsidR="0013409B" w:rsidRPr="00B6188D">
        <w:rPr>
          <w:color w:val="4472C4" w:themeColor="accent1"/>
        </w:rPr>
        <w:t xml:space="preserve"> </w:t>
      </w:r>
      <w:r w:rsidR="00D51092" w:rsidRPr="00B6188D">
        <w:rPr>
          <w:color w:val="4472C4" w:themeColor="accent1"/>
        </w:rPr>
        <w:t xml:space="preserve">(Bedside Manner), Referral Cycle, Slow Intervention </w:t>
      </w:r>
      <w:r w:rsidR="00D51092" w:rsidRPr="00B6188D">
        <w:rPr>
          <w:color w:val="EE0000"/>
        </w:rPr>
        <w:t>Expectations</w:t>
      </w:r>
    </w:p>
    <w:p w14:paraId="5C2DE044" w14:textId="1734C31A" w:rsidR="0013409B" w:rsidRDefault="00DB6641" w:rsidP="00D01243">
      <w:r>
        <w:t>*</w:t>
      </w:r>
      <w:r w:rsidR="0013409B">
        <w:t>(Too B</w:t>
      </w:r>
      <w:r w:rsidR="00B60ABC">
        <w:t xml:space="preserve">road) Needs to be split into two new main themes </w:t>
      </w:r>
    </w:p>
    <w:p w14:paraId="2942A8B4" w14:textId="6EA63459" w:rsidR="00B6188D" w:rsidRDefault="00B6188D" w:rsidP="00D01243">
      <w:r>
        <w:t>-</w:t>
      </w:r>
      <w:r w:rsidRPr="00F973B5">
        <w:rPr>
          <w:color w:val="EE0000"/>
        </w:rPr>
        <w:t xml:space="preserve">Red: </w:t>
      </w:r>
      <w:r>
        <w:t xml:space="preserve">Actions taken by patient </w:t>
      </w:r>
    </w:p>
    <w:p w14:paraId="3A964B55" w14:textId="464F8A77" w:rsidR="00B6188D" w:rsidRDefault="00B6188D" w:rsidP="00D01243">
      <w:r>
        <w:t>-</w:t>
      </w:r>
      <w:r w:rsidRPr="00F973B5">
        <w:rPr>
          <w:color w:val="4472C4" w:themeColor="accent1"/>
        </w:rPr>
        <w:t xml:space="preserve">Blue: </w:t>
      </w:r>
      <w:r>
        <w:t xml:space="preserve">Systematic </w:t>
      </w:r>
      <w:r w:rsidR="00F973B5">
        <w:t>and Practitioner Actions</w:t>
      </w:r>
    </w:p>
    <w:p w14:paraId="7C5A241C" w14:textId="77777777" w:rsidR="00B60ABC" w:rsidRPr="00D01243" w:rsidRDefault="00B60ABC" w:rsidP="00D01243"/>
    <w:p w14:paraId="27FFC20A" w14:textId="7423AE50" w:rsidR="002528F1" w:rsidRPr="002528F1" w:rsidRDefault="00922D7F" w:rsidP="002528F1">
      <w:pPr>
        <w:pStyle w:val="Heading1"/>
      </w:pPr>
      <w:r>
        <w:t>Final Themes</w:t>
      </w:r>
      <w:r w:rsidR="00E274C9">
        <w:t xml:space="preserve"> </w:t>
      </w:r>
    </w:p>
    <w:p w14:paraId="57C216BE" w14:textId="62ED7422" w:rsidR="00EA39BA" w:rsidRDefault="00364838" w:rsidP="00084882">
      <w:pPr>
        <w:pStyle w:val="ListParagraph"/>
        <w:numPr>
          <w:ilvl w:val="0"/>
          <w:numId w:val="5"/>
        </w:numPr>
      </w:pPr>
      <w:r>
        <w:t xml:space="preserve">Timing Information </w:t>
      </w:r>
      <w:r w:rsidR="00084882">
        <w:t>use</w:t>
      </w:r>
      <w:r w:rsidR="00D3351A">
        <w:t>d</w:t>
      </w:r>
      <w:r w:rsidR="006F343D">
        <w:t xml:space="preserve"> for</w:t>
      </w:r>
      <w:r>
        <w:t xml:space="preserve"> Personal Organization </w:t>
      </w:r>
    </w:p>
    <w:p w14:paraId="5D954B69" w14:textId="6A237B19" w:rsidR="00B06842" w:rsidRDefault="00364838" w:rsidP="00DE7F5F">
      <w:pPr>
        <w:pStyle w:val="ListParagraph"/>
        <w:numPr>
          <w:ilvl w:val="0"/>
          <w:numId w:val="5"/>
        </w:numPr>
      </w:pPr>
      <w:r>
        <w:t xml:space="preserve">Emotional Roller Coaster </w:t>
      </w:r>
    </w:p>
    <w:p w14:paraId="281E8D13" w14:textId="60A3A1AF" w:rsidR="002528F1" w:rsidRDefault="00396D33" w:rsidP="00DE7F5F">
      <w:pPr>
        <w:pStyle w:val="ListParagraph"/>
        <w:numPr>
          <w:ilvl w:val="0"/>
          <w:numId w:val="5"/>
        </w:numPr>
      </w:pPr>
      <w:r>
        <w:t xml:space="preserve">Positive and Negative Physical Space Stimulation </w:t>
      </w:r>
    </w:p>
    <w:p w14:paraId="5980FCF0" w14:textId="50656820" w:rsidR="002528F1" w:rsidRDefault="00772AA6" w:rsidP="00DE7F5F">
      <w:pPr>
        <w:pStyle w:val="ListParagraph"/>
        <w:numPr>
          <w:ilvl w:val="0"/>
          <w:numId w:val="5"/>
        </w:numPr>
      </w:pPr>
      <w:r>
        <w:t xml:space="preserve">Prolonging Waiting with Alterative Solutions </w:t>
      </w:r>
    </w:p>
    <w:p w14:paraId="79E61978" w14:textId="2CD34380" w:rsidR="002528F1" w:rsidRDefault="00E651D4" w:rsidP="00DE7F5F">
      <w:pPr>
        <w:pStyle w:val="ListParagraph"/>
        <w:numPr>
          <w:ilvl w:val="0"/>
          <w:numId w:val="5"/>
        </w:numPr>
      </w:pPr>
      <w:r>
        <w:t>Waiting as a Cycle</w:t>
      </w:r>
    </w:p>
    <w:sectPr w:rsidR="002528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otham Rounded Bold">
    <w:altName w:val="Calibri"/>
    <w:panose1 w:val="00000000000000000000"/>
    <w:charset w:val="00"/>
    <w:family w:val="modern"/>
    <w:notTrueType/>
    <w:pitch w:val="variable"/>
    <w:sig w:usb0="A000007F" w:usb1="0000004A"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B52B6"/>
    <w:multiLevelType w:val="hybridMultilevel"/>
    <w:tmpl w:val="A6FED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A933E48"/>
    <w:multiLevelType w:val="hybridMultilevel"/>
    <w:tmpl w:val="A2B0D8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00D5649"/>
    <w:multiLevelType w:val="hybridMultilevel"/>
    <w:tmpl w:val="55A6302E"/>
    <w:lvl w:ilvl="0" w:tplc="D4E29F7E">
      <w:start w:val="1"/>
      <w:numFmt w:val="decimal"/>
      <w:lvlText w:val="%1."/>
      <w:lvlJc w:val="left"/>
      <w:pPr>
        <w:ind w:left="720" w:hanging="360"/>
      </w:pPr>
      <w:rPr>
        <w:rFonts w:ascii="Arial" w:eastAsiaTheme="minorHAnsi" w:hAnsi="Arial"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FE45006"/>
    <w:multiLevelType w:val="hybridMultilevel"/>
    <w:tmpl w:val="C7A0FFF6"/>
    <w:lvl w:ilvl="0" w:tplc="27AC6A48">
      <w:start w:val="2"/>
      <w:numFmt w:val="bullet"/>
      <w:lvlText w:val="-"/>
      <w:lvlJc w:val="left"/>
      <w:pPr>
        <w:ind w:left="1080" w:hanging="360"/>
      </w:pPr>
      <w:rPr>
        <w:rFonts w:ascii="Arial" w:eastAsiaTheme="minorHAnsi"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6E532C35"/>
    <w:multiLevelType w:val="hybridMultilevel"/>
    <w:tmpl w:val="EE90CA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A2C2E05"/>
    <w:multiLevelType w:val="hybridMultilevel"/>
    <w:tmpl w:val="A57C1F62"/>
    <w:lvl w:ilvl="0" w:tplc="CE727A1A">
      <w:start w:val="2"/>
      <w:numFmt w:val="bullet"/>
      <w:lvlText w:val="-"/>
      <w:lvlJc w:val="left"/>
      <w:pPr>
        <w:ind w:left="1080" w:hanging="360"/>
      </w:pPr>
      <w:rPr>
        <w:rFonts w:ascii="Arial" w:eastAsiaTheme="minorHAnsi"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272447646">
    <w:abstractNumId w:val="1"/>
  </w:num>
  <w:num w:numId="2" w16cid:durableId="180894777">
    <w:abstractNumId w:val="3"/>
  </w:num>
  <w:num w:numId="3" w16cid:durableId="1281689589">
    <w:abstractNumId w:val="5"/>
  </w:num>
  <w:num w:numId="4" w16cid:durableId="66807984">
    <w:abstractNumId w:val="4"/>
  </w:num>
  <w:num w:numId="5" w16cid:durableId="1080911457">
    <w:abstractNumId w:val="2"/>
  </w:num>
  <w:num w:numId="6" w16cid:durableId="2638097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MLEwMTQ0NDW2MDZU0lEKTi0uzszPAykwNK0FAEqlyWctAAAA"/>
  </w:docVars>
  <w:rsids>
    <w:rsidRoot w:val="00CB0D3D"/>
    <w:rsid w:val="00001228"/>
    <w:rsid w:val="000029AA"/>
    <w:rsid w:val="000038F5"/>
    <w:rsid w:val="00005742"/>
    <w:rsid w:val="00010A9A"/>
    <w:rsid w:val="000129B2"/>
    <w:rsid w:val="00022DF7"/>
    <w:rsid w:val="00025929"/>
    <w:rsid w:val="00026A57"/>
    <w:rsid w:val="00036BD1"/>
    <w:rsid w:val="00037219"/>
    <w:rsid w:val="00037477"/>
    <w:rsid w:val="00041EE8"/>
    <w:rsid w:val="00051090"/>
    <w:rsid w:val="0005277A"/>
    <w:rsid w:val="00062B2C"/>
    <w:rsid w:val="00062DB5"/>
    <w:rsid w:val="00063FCF"/>
    <w:rsid w:val="0006568F"/>
    <w:rsid w:val="00066ECF"/>
    <w:rsid w:val="000672BE"/>
    <w:rsid w:val="000705CC"/>
    <w:rsid w:val="00071048"/>
    <w:rsid w:val="00071116"/>
    <w:rsid w:val="0008092F"/>
    <w:rsid w:val="00083290"/>
    <w:rsid w:val="00084882"/>
    <w:rsid w:val="00084CFB"/>
    <w:rsid w:val="00085264"/>
    <w:rsid w:val="00087B35"/>
    <w:rsid w:val="00090923"/>
    <w:rsid w:val="0009599B"/>
    <w:rsid w:val="000A2B09"/>
    <w:rsid w:val="000A2E61"/>
    <w:rsid w:val="000A3C0A"/>
    <w:rsid w:val="000A4892"/>
    <w:rsid w:val="000B66D9"/>
    <w:rsid w:val="000B7570"/>
    <w:rsid w:val="000C1D41"/>
    <w:rsid w:val="000C422E"/>
    <w:rsid w:val="000C4E31"/>
    <w:rsid w:val="000D066E"/>
    <w:rsid w:val="000D0B18"/>
    <w:rsid w:val="000D1786"/>
    <w:rsid w:val="000D2F6E"/>
    <w:rsid w:val="000E1355"/>
    <w:rsid w:val="000E29FF"/>
    <w:rsid w:val="000E2D18"/>
    <w:rsid w:val="000E5687"/>
    <w:rsid w:val="000F3558"/>
    <w:rsid w:val="000F62A4"/>
    <w:rsid w:val="00100B85"/>
    <w:rsid w:val="00102155"/>
    <w:rsid w:val="001058FC"/>
    <w:rsid w:val="001064F3"/>
    <w:rsid w:val="00106EBC"/>
    <w:rsid w:val="00111810"/>
    <w:rsid w:val="001142BE"/>
    <w:rsid w:val="001158DD"/>
    <w:rsid w:val="00122B80"/>
    <w:rsid w:val="00133DE7"/>
    <w:rsid w:val="0013409B"/>
    <w:rsid w:val="0013558C"/>
    <w:rsid w:val="001376B1"/>
    <w:rsid w:val="00137826"/>
    <w:rsid w:val="001446D7"/>
    <w:rsid w:val="00146BA5"/>
    <w:rsid w:val="00147769"/>
    <w:rsid w:val="00150D8F"/>
    <w:rsid w:val="00152073"/>
    <w:rsid w:val="00152402"/>
    <w:rsid w:val="001543B0"/>
    <w:rsid w:val="0016103A"/>
    <w:rsid w:val="00162727"/>
    <w:rsid w:val="001630FC"/>
    <w:rsid w:val="0016397F"/>
    <w:rsid w:val="0017305D"/>
    <w:rsid w:val="00173384"/>
    <w:rsid w:val="00177043"/>
    <w:rsid w:val="001855D1"/>
    <w:rsid w:val="0018679F"/>
    <w:rsid w:val="0018745F"/>
    <w:rsid w:val="0019080A"/>
    <w:rsid w:val="001918CA"/>
    <w:rsid w:val="0019778F"/>
    <w:rsid w:val="001A13D7"/>
    <w:rsid w:val="001A3AD2"/>
    <w:rsid w:val="001B1402"/>
    <w:rsid w:val="001B1CAA"/>
    <w:rsid w:val="001B4262"/>
    <w:rsid w:val="001C5B0F"/>
    <w:rsid w:val="001C6AAC"/>
    <w:rsid w:val="001C777D"/>
    <w:rsid w:val="001D2652"/>
    <w:rsid w:val="001D4E80"/>
    <w:rsid w:val="001D6503"/>
    <w:rsid w:val="001E20B1"/>
    <w:rsid w:val="001E3077"/>
    <w:rsid w:val="001E6A02"/>
    <w:rsid w:val="001F6A9F"/>
    <w:rsid w:val="001F6F16"/>
    <w:rsid w:val="00204ADF"/>
    <w:rsid w:val="00205773"/>
    <w:rsid w:val="0021014A"/>
    <w:rsid w:val="00214DA7"/>
    <w:rsid w:val="0022163C"/>
    <w:rsid w:val="00233702"/>
    <w:rsid w:val="00234E23"/>
    <w:rsid w:val="00240CEF"/>
    <w:rsid w:val="0024186C"/>
    <w:rsid w:val="00245CC2"/>
    <w:rsid w:val="002528F1"/>
    <w:rsid w:val="00254BAA"/>
    <w:rsid w:val="00254C6D"/>
    <w:rsid w:val="002600F0"/>
    <w:rsid w:val="002617F5"/>
    <w:rsid w:val="002677AB"/>
    <w:rsid w:val="00267A28"/>
    <w:rsid w:val="0027054C"/>
    <w:rsid w:val="0027095C"/>
    <w:rsid w:val="002824D1"/>
    <w:rsid w:val="002849F0"/>
    <w:rsid w:val="0028575B"/>
    <w:rsid w:val="00292A9A"/>
    <w:rsid w:val="0029304F"/>
    <w:rsid w:val="002A14A0"/>
    <w:rsid w:val="002A28D0"/>
    <w:rsid w:val="002A6561"/>
    <w:rsid w:val="002B022C"/>
    <w:rsid w:val="002B1A2E"/>
    <w:rsid w:val="002B35CA"/>
    <w:rsid w:val="002B4BB3"/>
    <w:rsid w:val="002C0E1F"/>
    <w:rsid w:val="002C0F8A"/>
    <w:rsid w:val="002C2164"/>
    <w:rsid w:val="002C2D32"/>
    <w:rsid w:val="002C469B"/>
    <w:rsid w:val="002C561D"/>
    <w:rsid w:val="002D1E1C"/>
    <w:rsid w:val="002D3C12"/>
    <w:rsid w:val="002D5FD2"/>
    <w:rsid w:val="002D63F3"/>
    <w:rsid w:val="002D6D7C"/>
    <w:rsid w:val="002E065D"/>
    <w:rsid w:val="002E11D6"/>
    <w:rsid w:val="002E2443"/>
    <w:rsid w:val="002E284C"/>
    <w:rsid w:val="002E612E"/>
    <w:rsid w:val="002F1143"/>
    <w:rsid w:val="002F433A"/>
    <w:rsid w:val="002F50FD"/>
    <w:rsid w:val="002F69CE"/>
    <w:rsid w:val="00300F53"/>
    <w:rsid w:val="00312B51"/>
    <w:rsid w:val="003273FC"/>
    <w:rsid w:val="00327676"/>
    <w:rsid w:val="003417CA"/>
    <w:rsid w:val="003425C4"/>
    <w:rsid w:val="00342B50"/>
    <w:rsid w:val="00342D4A"/>
    <w:rsid w:val="00343691"/>
    <w:rsid w:val="00343ED1"/>
    <w:rsid w:val="00351C16"/>
    <w:rsid w:val="00352655"/>
    <w:rsid w:val="003543E7"/>
    <w:rsid w:val="00354B2F"/>
    <w:rsid w:val="003561A1"/>
    <w:rsid w:val="00361404"/>
    <w:rsid w:val="00362FE4"/>
    <w:rsid w:val="00364838"/>
    <w:rsid w:val="0037105F"/>
    <w:rsid w:val="00380C5D"/>
    <w:rsid w:val="00382E5A"/>
    <w:rsid w:val="003860B6"/>
    <w:rsid w:val="00386A99"/>
    <w:rsid w:val="00390C4C"/>
    <w:rsid w:val="00394B14"/>
    <w:rsid w:val="00395015"/>
    <w:rsid w:val="00395195"/>
    <w:rsid w:val="0039529C"/>
    <w:rsid w:val="00396D33"/>
    <w:rsid w:val="003A027E"/>
    <w:rsid w:val="003A09D6"/>
    <w:rsid w:val="003A32A4"/>
    <w:rsid w:val="003A32DC"/>
    <w:rsid w:val="003A470C"/>
    <w:rsid w:val="003B0572"/>
    <w:rsid w:val="003C0EAF"/>
    <w:rsid w:val="003C323B"/>
    <w:rsid w:val="003C6CBC"/>
    <w:rsid w:val="003C7BCA"/>
    <w:rsid w:val="003D02D3"/>
    <w:rsid w:val="003D055F"/>
    <w:rsid w:val="003D6CD5"/>
    <w:rsid w:val="003E0385"/>
    <w:rsid w:val="003E0C57"/>
    <w:rsid w:val="003E22D7"/>
    <w:rsid w:val="003E27AC"/>
    <w:rsid w:val="003E61A0"/>
    <w:rsid w:val="003F30D1"/>
    <w:rsid w:val="003F6319"/>
    <w:rsid w:val="003F746F"/>
    <w:rsid w:val="00401686"/>
    <w:rsid w:val="00406CBF"/>
    <w:rsid w:val="004103D4"/>
    <w:rsid w:val="00411C4F"/>
    <w:rsid w:val="00417ECC"/>
    <w:rsid w:val="0042026D"/>
    <w:rsid w:val="004225D2"/>
    <w:rsid w:val="00425B09"/>
    <w:rsid w:val="00425C27"/>
    <w:rsid w:val="00430891"/>
    <w:rsid w:val="00431144"/>
    <w:rsid w:val="0043128B"/>
    <w:rsid w:val="00432498"/>
    <w:rsid w:val="00436E10"/>
    <w:rsid w:val="004417A9"/>
    <w:rsid w:val="00443F93"/>
    <w:rsid w:val="00451B66"/>
    <w:rsid w:val="0045383A"/>
    <w:rsid w:val="00453D94"/>
    <w:rsid w:val="00454007"/>
    <w:rsid w:val="00454E8B"/>
    <w:rsid w:val="00463259"/>
    <w:rsid w:val="00463B74"/>
    <w:rsid w:val="00470D19"/>
    <w:rsid w:val="00475381"/>
    <w:rsid w:val="00481F32"/>
    <w:rsid w:val="004829F0"/>
    <w:rsid w:val="00485D38"/>
    <w:rsid w:val="004865C1"/>
    <w:rsid w:val="004927EB"/>
    <w:rsid w:val="004940EA"/>
    <w:rsid w:val="00494A5E"/>
    <w:rsid w:val="004A1126"/>
    <w:rsid w:val="004A5235"/>
    <w:rsid w:val="004A73A6"/>
    <w:rsid w:val="004A7F64"/>
    <w:rsid w:val="004B4688"/>
    <w:rsid w:val="004B6974"/>
    <w:rsid w:val="004B6E60"/>
    <w:rsid w:val="004B7A4E"/>
    <w:rsid w:val="004C05A7"/>
    <w:rsid w:val="004C2569"/>
    <w:rsid w:val="004C32BA"/>
    <w:rsid w:val="004C7B48"/>
    <w:rsid w:val="004D3572"/>
    <w:rsid w:val="004D5D4F"/>
    <w:rsid w:val="004D731F"/>
    <w:rsid w:val="004E0CEF"/>
    <w:rsid w:val="004E788E"/>
    <w:rsid w:val="004F50DC"/>
    <w:rsid w:val="005049ED"/>
    <w:rsid w:val="0050744D"/>
    <w:rsid w:val="0051197B"/>
    <w:rsid w:val="005130FF"/>
    <w:rsid w:val="00513B75"/>
    <w:rsid w:val="00514036"/>
    <w:rsid w:val="005147AD"/>
    <w:rsid w:val="0051498D"/>
    <w:rsid w:val="00520101"/>
    <w:rsid w:val="005224F1"/>
    <w:rsid w:val="00524B81"/>
    <w:rsid w:val="00526525"/>
    <w:rsid w:val="00526575"/>
    <w:rsid w:val="005325CC"/>
    <w:rsid w:val="00536472"/>
    <w:rsid w:val="00537EB6"/>
    <w:rsid w:val="0054351D"/>
    <w:rsid w:val="005468FE"/>
    <w:rsid w:val="00560BA5"/>
    <w:rsid w:val="00562242"/>
    <w:rsid w:val="005636FB"/>
    <w:rsid w:val="00564AC8"/>
    <w:rsid w:val="00570924"/>
    <w:rsid w:val="00572886"/>
    <w:rsid w:val="00575928"/>
    <w:rsid w:val="005778DE"/>
    <w:rsid w:val="005801F2"/>
    <w:rsid w:val="0058500E"/>
    <w:rsid w:val="00586163"/>
    <w:rsid w:val="00587CCC"/>
    <w:rsid w:val="0059039D"/>
    <w:rsid w:val="00592994"/>
    <w:rsid w:val="005935F3"/>
    <w:rsid w:val="0059384F"/>
    <w:rsid w:val="00596582"/>
    <w:rsid w:val="005A1215"/>
    <w:rsid w:val="005A133E"/>
    <w:rsid w:val="005A329E"/>
    <w:rsid w:val="005A5D44"/>
    <w:rsid w:val="005A6B27"/>
    <w:rsid w:val="005B11F3"/>
    <w:rsid w:val="005B2C98"/>
    <w:rsid w:val="005C09A8"/>
    <w:rsid w:val="005C4766"/>
    <w:rsid w:val="005D0925"/>
    <w:rsid w:val="005D0AB4"/>
    <w:rsid w:val="005D1BA6"/>
    <w:rsid w:val="005D6953"/>
    <w:rsid w:val="005E2EBA"/>
    <w:rsid w:val="005E6786"/>
    <w:rsid w:val="005F02E8"/>
    <w:rsid w:val="005F5EED"/>
    <w:rsid w:val="005F6A9A"/>
    <w:rsid w:val="005F6D13"/>
    <w:rsid w:val="005F7AF8"/>
    <w:rsid w:val="005F7E8F"/>
    <w:rsid w:val="0060495B"/>
    <w:rsid w:val="006058B9"/>
    <w:rsid w:val="00606D3D"/>
    <w:rsid w:val="00612429"/>
    <w:rsid w:val="00612C63"/>
    <w:rsid w:val="00613D4F"/>
    <w:rsid w:val="00620948"/>
    <w:rsid w:val="00627B7E"/>
    <w:rsid w:val="00632B2D"/>
    <w:rsid w:val="00633CAB"/>
    <w:rsid w:val="00634EAA"/>
    <w:rsid w:val="00637859"/>
    <w:rsid w:val="006426B4"/>
    <w:rsid w:val="00642E24"/>
    <w:rsid w:val="006451FB"/>
    <w:rsid w:val="00647716"/>
    <w:rsid w:val="0065105C"/>
    <w:rsid w:val="00653671"/>
    <w:rsid w:val="00653B42"/>
    <w:rsid w:val="006564BE"/>
    <w:rsid w:val="006652D1"/>
    <w:rsid w:val="006734A7"/>
    <w:rsid w:val="00675648"/>
    <w:rsid w:val="0068039B"/>
    <w:rsid w:val="00681325"/>
    <w:rsid w:val="00683A42"/>
    <w:rsid w:val="00684788"/>
    <w:rsid w:val="006862F0"/>
    <w:rsid w:val="0069074A"/>
    <w:rsid w:val="00690959"/>
    <w:rsid w:val="00690AB6"/>
    <w:rsid w:val="00694ABD"/>
    <w:rsid w:val="00694E0E"/>
    <w:rsid w:val="0069799E"/>
    <w:rsid w:val="006A13BC"/>
    <w:rsid w:val="006A4681"/>
    <w:rsid w:val="006A64B0"/>
    <w:rsid w:val="006B1DDA"/>
    <w:rsid w:val="006B430B"/>
    <w:rsid w:val="006C0D8F"/>
    <w:rsid w:val="006C3087"/>
    <w:rsid w:val="006C4E68"/>
    <w:rsid w:val="006C65E6"/>
    <w:rsid w:val="006C6A12"/>
    <w:rsid w:val="006D1960"/>
    <w:rsid w:val="006D4765"/>
    <w:rsid w:val="006D5542"/>
    <w:rsid w:val="006D57B1"/>
    <w:rsid w:val="006E0433"/>
    <w:rsid w:val="006E14E9"/>
    <w:rsid w:val="006E1584"/>
    <w:rsid w:val="006E2833"/>
    <w:rsid w:val="006E302B"/>
    <w:rsid w:val="006E322F"/>
    <w:rsid w:val="006E38B8"/>
    <w:rsid w:val="006E47CB"/>
    <w:rsid w:val="006F343D"/>
    <w:rsid w:val="006F4E91"/>
    <w:rsid w:val="006F6F0A"/>
    <w:rsid w:val="007170DC"/>
    <w:rsid w:val="00721E30"/>
    <w:rsid w:val="00725E9A"/>
    <w:rsid w:val="0072725F"/>
    <w:rsid w:val="00731398"/>
    <w:rsid w:val="00734005"/>
    <w:rsid w:val="007341A1"/>
    <w:rsid w:val="00735259"/>
    <w:rsid w:val="00735981"/>
    <w:rsid w:val="00735B07"/>
    <w:rsid w:val="00743206"/>
    <w:rsid w:val="00744603"/>
    <w:rsid w:val="00747E54"/>
    <w:rsid w:val="00751CE8"/>
    <w:rsid w:val="00757D3A"/>
    <w:rsid w:val="007632CF"/>
    <w:rsid w:val="007653CB"/>
    <w:rsid w:val="00767497"/>
    <w:rsid w:val="00771E00"/>
    <w:rsid w:val="00772AA6"/>
    <w:rsid w:val="00783E1E"/>
    <w:rsid w:val="0078707D"/>
    <w:rsid w:val="007918D2"/>
    <w:rsid w:val="0079328D"/>
    <w:rsid w:val="00795E31"/>
    <w:rsid w:val="00797699"/>
    <w:rsid w:val="00797E18"/>
    <w:rsid w:val="007A7A2C"/>
    <w:rsid w:val="007B012E"/>
    <w:rsid w:val="007B0A39"/>
    <w:rsid w:val="007B114A"/>
    <w:rsid w:val="007B2F1F"/>
    <w:rsid w:val="007B4435"/>
    <w:rsid w:val="007B4FF5"/>
    <w:rsid w:val="007C4731"/>
    <w:rsid w:val="007D277B"/>
    <w:rsid w:val="007E22E9"/>
    <w:rsid w:val="007E49FE"/>
    <w:rsid w:val="007E6AFE"/>
    <w:rsid w:val="007F11CA"/>
    <w:rsid w:val="007F3D25"/>
    <w:rsid w:val="00803135"/>
    <w:rsid w:val="008068CA"/>
    <w:rsid w:val="00812494"/>
    <w:rsid w:val="00812935"/>
    <w:rsid w:val="00813EC9"/>
    <w:rsid w:val="0081700A"/>
    <w:rsid w:val="00817C29"/>
    <w:rsid w:val="00822217"/>
    <w:rsid w:val="00823B90"/>
    <w:rsid w:val="008251FA"/>
    <w:rsid w:val="00831934"/>
    <w:rsid w:val="008337A0"/>
    <w:rsid w:val="00833B77"/>
    <w:rsid w:val="008356A6"/>
    <w:rsid w:val="00836A62"/>
    <w:rsid w:val="00841BB4"/>
    <w:rsid w:val="00844403"/>
    <w:rsid w:val="00845762"/>
    <w:rsid w:val="00845E7A"/>
    <w:rsid w:val="00854DB1"/>
    <w:rsid w:val="00856712"/>
    <w:rsid w:val="0085793D"/>
    <w:rsid w:val="00857F45"/>
    <w:rsid w:val="0086107F"/>
    <w:rsid w:val="00870514"/>
    <w:rsid w:val="008737DB"/>
    <w:rsid w:val="00880F18"/>
    <w:rsid w:val="00882E28"/>
    <w:rsid w:val="008837B2"/>
    <w:rsid w:val="00897A9A"/>
    <w:rsid w:val="008A06F5"/>
    <w:rsid w:val="008A1730"/>
    <w:rsid w:val="008A2821"/>
    <w:rsid w:val="008A3C47"/>
    <w:rsid w:val="008A46A1"/>
    <w:rsid w:val="008B5BF0"/>
    <w:rsid w:val="008B62A2"/>
    <w:rsid w:val="008B6994"/>
    <w:rsid w:val="008B6CEE"/>
    <w:rsid w:val="008C7604"/>
    <w:rsid w:val="008D25B1"/>
    <w:rsid w:val="008D3230"/>
    <w:rsid w:val="008D5086"/>
    <w:rsid w:val="008D61C8"/>
    <w:rsid w:val="008E442E"/>
    <w:rsid w:val="008F0258"/>
    <w:rsid w:val="008F24F0"/>
    <w:rsid w:val="00900839"/>
    <w:rsid w:val="00902E15"/>
    <w:rsid w:val="00905803"/>
    <w:rsid w:val="00906FA8"/>
    <w:rsid w:val="009122A5"/>
    <w:rsid w:val="009133CE"/>
    <w:rsid w:val="00914753"/>
    <w:rsid w:val="00916B34"/>
    <w:rsid w:val="00920495"/>
    <w:rsid w:val="009217E8"/>
    <w:rsid w:val="009224A4"/>
    <w:rsid w:val="009225A9"/>
    <w:rsid w:val="00922D7F"/>
    <w:rsid w:val="00924251"/>
    <w:rsid w:val="0092709A"/>
    <w:rsid w:val="0093099D"/>
    <w:rsid w:val="00934563"/>
    <w:rsid w:val="00934FFC"/>
    <w:rsid w:val="00935C81"/>
    <w:rsid w:val="00942968"/>
    <w:rsid w:val="009450C3"/>
    <w:rsid w:val="00952EBE"/>
    <w:rsid w:val="00954572"/>
    <w:rsid w:val="009644D0"/>
    <w:rsid w:val="00964B66"/>
    <w:rsid w:val="00964DCE"/>
    <w:rsid w:val="0097061A"/>
    <w:rsid w:val="00971A5E"/>
    <w:rsid w:val="00971C12"/>
    <w:rsid w:val="00973779"/>
    <w:rsid w:val="0097378D"/>
    <w:rsid w:val="00975916"/>
    <w:rsid w:val="0098218A"/>
    <w:rsid w:val="009831F1"/>
    <w:rsid w:val="0098430A"/>
    <w:rsid w:val="00987182"/>
    <w:rsid w:val="00995AA3"/>
    <w:rsid w:val="009A0C6E"/>
    <w:rsid w:val="009A756A"/>
    <w:rsid w:val="009B156C"/>
    <w:rsid w:val="009B6E68"/>
    <w:rsid w:val="009B7E4C"/>
    <w:rsid w:val="009C402F"/>
    <w:rsid w:val="009C4E0F"/>
    <w:rsid w:val="009C7A9A"/>
    <w:rsid w:val="009D37DC"/>
    <w:rsid w:val="009D72DF"/>
    <w:rsid w:val="009E75C5"/>
    <w:rsid w:val="009F0056"/>
    <w:rsid w:val="009F0CE1"/>
    <w:rsid w:val="009F0D63"/>
    <w:rsid w:val="009F0F7C"/>
    <w:rsid w:val="00A02BD2"/>
    <w:rsid w:val="00A035D5"/>
    <w:rsid w:val="00A101D4"/>
    <w:rsid w:val="00A10FD5"/>
    <w:rsid w:val="00A1258B"/>
    <w:rsid w:val="00A16A04"/>
    <w:rsid w:val="00A260E8"/>
    <w:rsid w:val="00A26DC9"/>
    <w:rsid w:val="00A33D44"/>
    <w:rsid w:val="00A34EBD"/>
    <w:rsid w:val="00A35003"/>
    <w:rsid w:val="00A4046A"/>
    <w:rsid w:val="00A50E51"/>
    <w:rsid w:val="00A550D4"/>
    <w:rsid w:val="00A55838"/>
    <w:rsid w:val="00A55FA1"/>
    <w:rsid w:val="00A629C9"/>
    <w:rsid w:val="00A65FD9"/>
    <w:rsid w:val="00A710A9"/>
    <w:rsid w:val="00A754E9"/>
    <w:rsid w:val="00A76691"/>
    <w:rsid w:val="00A772E3"/>
    <w:rsid w:val="00A7751E"/>
    <w:rsid w:val="00A7797C"/>
    <w:rsid w:val="00A8073D"/>
    <w:rsid w:val="00A81D96"/>
    <w:rsid w:val="00A85489"/>
    <w:rsid w:val="00A868CF"/>
    <w:rsid w:val="00A90586"/>
    <w:rsid w:val="00A92D55"/>
    <w:rsid w:val="00AA2735"/>
    <w:rsid w:val="00AA2E52"/>
    <w:rsid w:val="00AA4D2B"/>
    <w:rsid w:val="00AB16B9"/>
    <w:rsid w:val="00AB6FAA"/>
    <w:rsid w:val="00AC0C39"/>
    <w:rsid w:val="00AC570C"/>
    <w:rsid w:val="00AD5987"/>
    <w:rsid w:val="00AD7552"/>
    <w:rsid w:val="00AE019C"/>
    <w:rsid w:val="00AE188D"/>
    <w:rsid w:val="00AE1B8A"/>
    <w:rsid w:val="00AE728E"/>
    <w:rsid w:val="00AF44D1"/>
    <w:rsid w:val="00AF4E11"/>
    <w:rsid w:val="00AF6B30"/>
    <w:rsid w:val="00B008F1"/>
    <w:rsid w:val="00B04039"/>
    <w:rsid w:val="00B05288"/>
    <w:rsid w:val="00B06842"/>
    <w:rsid w:val="00B06AC5"/>
    <w:rsid w:val="00B14B84"/>
    <w:rsid w:val="00B15D99"/>
    <w:rsid w:val="00B234C0"/>
    <w:rsid w:val="00B27C72"/>
    <w:rsid w:val="00B27F3B"/>
    <w:rsid w:val="00B3044C"/>
    <w:rsid w:val="00B306E7"/>
    <w:rsid w:val="00B32499"/>
    <w:rsid w:val="00B404A8"/>
    <w:rsid w:val="00B42DDB"/>
    <w:rsid w:val="00B52C6C"/>
    <w:rsid w:val="00B56D30"/>
    <w:rsid w:val="00B56D45"/>
    <w:rsid w:val="00B57941"/>
    <w:rsid w:val="00B604CE"/>
    <w:rsid w:val="00B60ABC"/>
    <w:rsid w:val="00B6188D"/>
    <w:rsid w:val="00B62E2D"/>
    <w:rsid w:val="00B6571B"/>
    <w:rsid w:val="00B66E08"/>
    <w:rsid w:val="00B700E7"/>
    <w:rsid w:val="00B7615C"/>
    <w:rsid w:val="00B823FE"/>
    <w:rsid w:val="00B87206"/>
    <w:rsid w:val="00B928B1"/>
    <w:rsid w:val="00B944E7"/>
    <w:rsid w:val="00B979B5"/>
    <w:rsid w:val="00BA6A4A"/>
    <w:rsid w:val="00BA7E57"/>
    <w:rsid w:val="00BB1BCF"/>
    <w:rsid w:val="00BB2160"/>
    <w:rsid w:val="00BB418B"/>
    <w:rsid w:val="00BB4B8B"/>
    <w:rsid w:val="00BB6BCB"/>
    <w:rsid w:val="00BC0172"/>
    <w:rsid w:val="00BC3CF5"/>
    <w:rsid w:val="00BC431E"/>
    <w:rsid w:val="00BC5687"/>
    <w:rsid w:val="00BC56E0"/>
    <w:rsid w:val="00BC5B45"/>
    <w:rsid w:val="00BD1175"/>
    <w:rsid w:val="00BD1A43"/>
    <w:rsid w:val="00BD55ED"/>
    <w:rsid w:val="00BD68CB"/>
    <w:rsid w:val="00BE0BE9"/>
    <w:rsid w:val="00BE45DC"/>
    <w:rsid w:val="00BE4A0D"/>
    <w:rsid w:val="00BF31F9"/>
    <w:rsid w:val="00C1041F"/>
    <w:rsid w:val="00C131F9"/>
    <w:rsid w:val="00C21612"/>
    <w:rsid w:val="00C22F88"/>
    <w:rsid w:val="00C23BD4"/>
    <w:rsid w:val="00C40EEB"/>
    <w:rsid w:val="00C54CAE"/>
    <w:rsid w:val="00C552B7"/>
    <w:rsid w:val="00C608B6"/>
    <w:rsid w:val="00C61814"/>
    <w:rsid w:val="00C62CF3"/>
    <w:rsid w:val="00C648CE"/>
    <w:rsid w:val="00C64AC7"/>
    <w:rsid w:val="00C6611C"/>
    <w:rsid w:val="00C66FF0"/>
    <w:rsid w:val="00C70682"/>
    <w:rsid w:val="00C7096C"/>
    <w:rsid w:val="00C71B1F"/>
    <w:rsid w:val="00C72DF5"/>
    <w:rsid w:val="00C73E88"/>
    <w:rsid w:val="00C77805"/>
    <w:rsid w:val="00C77A72"/>
    <w:rsid w:val="00C825E9"/>
    <w:rsid w:val="00C865F1"/>
    <w:rsid w:val="00C9684D"/>
    <w:rsid w:val="00C96A51"/>
    <w:rsid w:val="00CA2D3B"/>
    <w:rsid w:val="00CA61B6"/>
    <w:rsid w:val="00CB0D3D"/>
    <w:rsid w:val="00CB37D6"/>
    <w:rsid w:val="00CC0C3C"/>
    <w:rsid w:val="00CC0D5F"/>
    <w:rsid w:val="00CC4386"/>
    <w:rsid w:val="00CC4CD7"/>
    <w:rsid w:val="00CC643F"/>
    <w:rsid w:val="00CE152A"/>
    <w:rsid w:val="00CE692D"/>
    <w:rsid w:val="00CE6C7C"/>
    <w:rsid w:val="00CF43A1"/>
    <w:rsid w:val="00CF6525"/>
    <w:rsid w:val="00CF6E7A"/>
    <w:rsid w:val="00CF7A95"/>
    <w:rsid w:val="00D01243"/>
    <w:rsid w:val="00D018E7"/>
    <w:rsid w:val="00D04DFA"/>
    <w:rsid w:val="00D121D1"/>
    <w:rsid w:val="00D129E0"/>
    <w:rsid w:val="00D12F64"/>
    <w:rsid w:val="00D13AF8"/>
    <w:rsid w:val="00D14100"/>
    <w:rsid w:val="00D1690A"/>
    <w:rsid w:val="00D208EB"/>
    <w:rsid w:val="00D20D72"/>
    <w:rsid w:val="00D22276"/>
    <w:rsid w:val="00D239D8"/>
    <w:rsid w:val="00D25F72"/>
    <w:rsid w:val="00D26FC7"/>
    <w:rsid w:val="00D334B6"/>
    <w:rsid w:val="00D3351A"/>
    <w:rsid w:val="00D36244"/>
    <w:rsid w:val="00D37128"/>
    <w:rsid w:val="00D40707"/>
    <w:rsid w:val="00D40788"/>
    <w:rsid w:val="00D44693"/>
    <w:rsid w:val="00D45F05"/>
    <w:rsid w:val="00D463AB"/>
    <w:rsid w:val="00D47D63"/>
    <w:rsid w:val="00D51092"/>
    <w:rsid w:val="00D52478"/>
    <w:rsid w:val="00D566B5"/>
    <w:rsid w:val="00D569F8"/>
    <w:rsid w:val="00D62F6E"/>
    <w:rsid w:val="00D66439"/>
    <w:rsid w:val="00D70062"/>
    <w:rsid w:val="00D71AC6"/>
    <w:rsid w:val="00D76552"/>
    <w:rsid w:val="00D77559"/>
    <w:rsid w:val="00D77CE9"/>
    <w:rsid w:val="00D8035D"/>
    <w:rsid w:val="00D825F0"/>
    <w:rsid w:val="00D84C1B"/>
    <w:rsid w:val="00D91BC9"/>
    <w:rsid w:val="00D91C63"/>
    <w:rsid w:val="00D94353"/>
    <w:rsid w:val="00D94CE4"/>
    <w:rsid w:val="00DA0974"/>
    <w:rsid w:val="00DA2170"/>
    <w:rsid w:val="00DA620A"/>
    <w:rsid w:val="00DB587A"/>
    <w:rsid w:val="00DB6641"/>
    <w:rsid w:val="00DC5A22"/>
    <w:rsid w:val="00DC622F"/>
    <w:rsid w:val="00DC7BD9"/>
    <w:rsid w:val="00DD57A7"/>
    <w:rsid w:val="00DD7C8B"/>
    <w:rsid w:val="00DE0113"/>
    <w:rsid w:val="00DE0295"/>
    <w:rsid w:val="00DE1367"/>
    <w:rsid w:val="00DE4D7F"/>
    <w:rsid w:val="00DE6AF2"/>
    <w:rsid w:val="00DE7F5F"/>
    <w:rsid w:val="00DF18A3"/>
    <w:rsid w:val="00E0327E"/>
    <w:rsid w:val="00E05A0A"/>
    <w:rsid w:val="00E0667A"/>
    <w:rsid w:val="00E13343"/>
    <w:rsid w:val="00E16B56"/>
    <w:rsid w:val="00E17FB7"/>
    <w:rsid w:val="00E242F2"/>
    <w:rsid w:val="00E25508"/>
    <w:rsid w:val="00E26978"/>
    <w:rsid w:val="00E274C9"/>
    <w:rsid w:val="00E277A6"/>
    <w:rsid w:val="00E31040"/>
    <w:rsid w:val="00E3395D"/>
    <w:rsid w:val="00E34D5A"/>
    <w:rsid w:val="00E379E6"/>
    <w:rsid w:val="00E4612A"/>
    <w:rsid w:val="00E476CA"/>
    <w:rsid w:val="00E502A7"/>
    <w:rsid w:val="00E55A28"/>
    <w:rsid w:val="00E56429"/>
    <w:rsid w:val="00E613BB"/>
    <w:rsid w:val="00E638EE"/>
    <w:rsid w:val="00E651D4"/>
    <w:rsid w:val="00E66805"/>
    <w:rsid w:val="00E66B50"/>
    <w:rsid w:val="00E67A15"/>
    <w:rsid w:val="00E7218C"/>
    <w:rsid w:val="00E73743"/>
    <w:rsid w:val="00E75A66"/>
    <w:rsid w:val="00E75A6C"/>
    <w:rsid w:val="00E75E73"/>
    <w:rsid w:val="00E8235B"/>
    <w:rsid w:val="00E82F5B"/>
    <w:rsid w:val="00E83C33"/>
    <w:rsid w:val="00E90E47"/>
    <w:rsid w:val="00E91996"/>
    <w:rsid w:val="00E934EB"/>
    <w:rsid w:val="00E939B6"/>
    <w:rsid w:val="00E9578D"/>
    <w:rsid w:val="00EA1943"/>
    <w:rsid w:val="00EA27F8"/>
    <w:rsid w:val="00EA39BA"/>
    <w:rsid w:val="00EA3D62"/>
    <w:rsid w:val="00EA43D8"/>
    <w:rsid w:val="00EA576B"/>
    <w:rsid w:val="00EB489D"/>
    <w:rsid w:val="00EC0861"/>
    <w:rsid w:val="00EC0CF1"/>
    <w:rsid w:val="00EC249E"/>
    <w:rsid w:val="00EC41CF"/>
    <w:rsid w:val="00EC77D3"/>
    <w:rsid w:val="00EC7808"/>
    <w:rsid w:val="00EC7F75"/>
    <w:rsid w:val="00EE04A0"/>
    <w:rsid w:val="00EE2134"/>
    <w:rsid w:val="00EF66E4"/>
    <w:rsid w:val="00EF7082"/>
    <w:rsid w:val="00EF7847"/>
    <w:rsid w:val="00F02D70"/>
    <w:rsid w:val="00F0416F"/>
    <w:rsid w:val="00F0472D"/>
    <w:rsid w:val="00F06EC3"/>
    <w:rsid w:val="00F07A02"/>
    <w:rsid w:val="00F12C46"/>
    <w:rsid w:val="00F14B40"/>
    <w:rsid w:val="00F15ADC"/>
    <w:rsid w:val="00F169C8"/>
    <w:rsid w:val="00F32727"/>
    <w:rsid w:val="00F34E8E"/>
    <w:rsid w:val="00F5218F"/>
    <w:rsid w:val="00F52198"/>
    <w:rsid w:val="00F548D7"/>
    <w:rsid w:val="00F551FC"/>
    <w:rsid w:val="00F578B8"/>
    <w:rsid w:val="00F57903"/>
    <w:rsid w:val="00F57AD0"/>
    <w:rsid w:val="00F57E86"/>
    <w:rsid w:val="00F659F1"/>
    <w:rsid w:val="00F6656E"/>
    <w:rsid w:val="00F666D3"/>
    <w:rsid w:val="00F67DF6"/>
    <w:rsid w:val="00F7185D"/>
    <w:rsid w:val="00F73036"/>
    <w:rsid w:val="00F74A45"/>
    <w:rsid w:val="00F76477"/>
    <w:rsid w:val="00F821D9"/>
    <w:rsid w:val="00F85D1B"/>
    <w:rsid w:val="00F87DC2"/>
    <w:rsid w:val="00F92597"/>
    <w:rsid w:val="00F94DC9"/>
    <w:rsid w:val="00F95934"/>
    <w:rsid w:val="00F973B5"/>
    <w:rsid w:val="00F973D0"/>
    <w:rsid w:val="00F97870"/>
    <w:rsid w:val="00FA3752"/>
    <w:rsid w:val="00FA4EB9"/>
    <w:rsid w:val="00FA5E00"/>
    <w:rsid w:val="00FB7B86"/>
    <w:rsid w:val="00FB7B96"/>
    <w:rsid w:val="00FC2123"/>
    <w:rsid w:val="00FC3D87"/>
    <w:rsid w:val="00FD07D3"/>
    <w:rsid w:val="00FD7E11"/>
    <w:rsid w:val="00FE068F"/>
    <w:rsid w:val="00FE376B"/>
    <w:rsid w:val="00FE3E2D"/>
    <w:rsid w:val="00FE4405"/>
    <w:rsid w:val="00FE7089"/>
    <w:rsid w:val="00FE74E4"/>
    <w:rsid w:val="00FF1FAC"/>
    <w:rsid w:val="00FF34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45392F"/>
  <w15:docId w15:val="{62A72EFF-3FCF-460B-A18F-898A4B2AD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CE4"/>
    <w:rPr>
      <w:rFonts w:ascii="Arial" w:hAnsi="Arial"/>
      <w:sz w:val="20"/>
    </w:rPr>
  </w:style>
  <w:style w:type="paragraph" w:styleId="Heading1">
    <w:name w:val="heading 1"/>
    <w:basedOn w:val="Normal"/>
    <w:next w:val="Normal"/>
    <w:link w:val="Heading1Char"/>
    <w:uiPriority w:val="9"/>
    <w:qFormat/>
    <w:rsid w:val="007B012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A0974"/>
    <w:pPr>
      <w:keepNext/>
      <w:keepLines/>
      <w:spacing w:before="40" w:after="0"/>
      <w:outlineLvl w:val="1"/>
    </w:pPr>
    <w:rPr>
      <w:rFonts w:ascii="Gotham Rounded Bold" w:eastAsiaTheme="majorEastAsia" w:hAnsi="Gotham Rounded Bold" w:cstheme="majorBidi"/>
      <w:b/>
      <w:sz w:val="24"/>
      <w:szCs w:val="26"/>
    </w:rPr>
  </w:style>
  <w:style w:type="paragraph" w:styleId="Heading3">
    <w:name w:val="heading 3"/>
    <w:basedOn w:val="Normal"/>
    <w:next w:val="Normal"/>
    <w:link w:val="Heading3Char"/>
    <w:uiPriority w:val="9"/>
    <w:unhideWhenUsed/>
    <w:qFormat/>
    <w:rsid w:val="0092709A"/>
    <w:pPr>
      <w:keepNext/>
      <w:keepLines/>
      <w:spacing w:before="40" w:after="0"/>
      <w:outlineLvl w:val="2"/>
    </w:pPr>
    <w:rPr>
      <w:rFonts w:ascii="Gotham Rounded Bold" w:eastAsiaTheme="majorEastAsia" w:hAnsi="Gotham Rounded Bold" w:cstheme="majorBidi"/>
      <w:b/>
      <w:i/>
      <w:sz w:val="1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2E"/>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DA0974"/>
    <w:rPr>
      <w:rFonts w:ascii="Gotham Rounded Bold" w:eastAsiaTheme="majorEastAsia" w:hAnsi="Gotham Rounded Bold" w:cstheme="majorBidi"/>
      <w:b/>
      <w:sz w:val="24"/>
      <w:szCs w:val="26"/>
    </w:rPr>
  </w:style>
  <w:style w:type="character" w:customStyle="1" w:styleId="Heading3Char">
    <w:name w:val="Heading 3 Char"/>
    <w:basedOn w:val="DefaultParagraphFont"/>
    <w:link w:val="Heading3"/>
    <w:uiPriority w:val="9"/>
    <w:rsid w:val="0092709A"/>
    <w:rPr>
      <w:rFonts w:ascii="Gotham Rounded Bold" w:eastAsiaTheme="majorEastAsia" w:hAnsi="Gotham Rounded Bold" w:cstheme="majorBidi"/>
      <w:b/>
      <w:i/>
      <w:sz w:val="16"/>
      <w:szCs w:val="24"/>
    </w:rPr>
  </w:style>
  <w:style w:type="paragraph" w:styleId="ListParagraph">
    <w:name w:val="List Paragraph"/>
    <w:basedOn w:val="Normal"/>
    <w:link w:val="ListParagraphChar"/>
    <w:uiPriority w:val="34"/>
    <w:qFormat/>
    <w:rsid w:val="00613D4F"/>
    <w:pPr>
      <w:ind w:left="720"/>
      <w:contextualSpacing/>
    </w:pPr>
  </w:style>
  <w:style w:type="paragraph" w:customStyle="1" w:styleId="Normals2">
    <w:name w:val="Normals 2"/>
    <w:basedOn w:val="ListParagraph"/>
    <w:link w:val="Normals2Char"/>
    <w:qFormat/>
    <w:rsid w:val="006E38B8"/>
    <w:rPr>
      <w:sz w:val="16"/>
    </w:rPr>
  </w:style>
  <w:style w:type="character" w:customStyle="1" w:styleId="ListParagraphChar">
    <w:name w:val="List Paragraph Char"/>
    <w:basedOn w:val="DefaultParagraphFont"/>
    <w:link w:val="ListParagraph"/>
    <w:uiPriority w:val="34"/>
    <w:rsid w:val="006E38B8"/>
    <w:rPr>
      <w:rFonts w:ascii="Arial" w:hAnsi="Arial"/>
      <w:sz w:val="20"/>
    </w:rPr>
  </w:style>
  <w:style w:type="character" w:customStyle="1" w:styleId="Normals2Char">
    <w:name w:val="Normals 2 Char"/>
    <w:basedOn w:val="ListParagraphChar"/>
    <w:link w:val="Normals2"/>
    <w:rsid w:val="006E38B8"/>
    <w:rPr>
      <w:rFonts w:ascii="Arial" w:hAnsi="Arial"/>
      <w:sz w:val="16"/>
    </w:rPr>
  </w:style>
  <w:style w:type="character" w:styleId="Hyperlink">
    <w:name w:val="Hyperlink"/>
    <w:basedOn w:val="DefaultParagraphFont"/>
    <w:uiPriority w:val="99"/>
    <w:unhideWhenUsed/>
    <w:rsid w:val="005C09A8"/>
    <w:rPr>
      <w:color w:val="0563C1" w:themeColor="hyperlink"/>
      <w:u w:val="single"/>
    </w:rPr>
  </w:style>
  <w:style w:type="character" w:styleId="UnresolvedMention">
    <w:name w:val="Unresolved Mention"/>
    <w:basedOn w:val="DefaultParagraphFont"/>
    <w:uiPriority w:val="99"/>
    <w:semiHidden/>
    <w:unhideWhenUsed/>
    <w:rsid w:val="005C09A8"/>
    <w:rPr>
      <w:color w:val="605E5C"/>
      <w:shd w:val="clear" w:color="auto" w:fill="E1DFDD"/>
    </w:rPr>
  </w:style>
  <w:style w:type="paragraph" w:styleId="Title">
    <w:name w:val="Title"/>
    <w:basedOn w:val="Normal"/>
    <w:next w:val="Normal"/>
    <w:link w:val="TitleChar"/>
    <w:uiPriority w:val="10"/>
    <w:qFormat/>
    <w:rsid w:val="002528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28F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C7BC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429755">
      <w:bodyDiv w:val="1"/>
      <w:marLeft w:val="0"/>
      <w:marRight w:val="0"/>
      <w:marTop w:val="0"/>
      <w:marBottom w:val="0"/>
      <w:divBdr>
        <w:top w:val="none" w:sz="0" w:space="0" w:color="auto"/>
        <w:left w:val="none" w:sz="0" w:space="0" w:color="auto"/>
        <w:bottom w:val="none" w:sz="0" w:space="0" w:color="auto"/>
        <w:right w:val="none" w:sz="0" w:space="0" w:color="auto"/>
      </w:divBdr>
      <w:divsChild>
        <w:div w:id="293408819">
          <w:marLeft w:val="0"/>
          <w:marRight w:val="0"/>
          <w:marTop w:val="0"/>
          <w:marBottom w:val="0"/>
          <w:divBdr>
            <w:top w:val="none" w:sz="0" w:space="0" w:color="auto"/>
            <w:left w:val="none" w:sz="0" w:space="0" w:color="auto"/>
            <w:bottom w:val="none" w:sz="0" w:space="0" w:color="auto"/>
            <w:right w:val="none" w:sz="0" w:space="0" w:color="auto"/>
          </w:divBdr>
          <w:divsChild>
            <w:div w:id="7952374">
              <w:marLeft w:val="0"/>
              <w:marRight w:val="0"/>
              <w:marTop w:val="0"/>
              <w:marBottom w:val="0"/>
              <w:divBdr>
                <w:top w:val="none" w:sz="0" w:space="0" w:color="auto"/>
                <w:left w:val="none" w:sz="0" w:space="0" w:color="auto"/>
                <w:bottom w:val="none" w:sz="0" w:space="0" w:color="auto"/>
                <w:right w:val="none" w:sz="0" w:space="0" w:color="auto"/>
              </w:divBdr>
            </w:div>
          </w:divsChild>
        </w:div>
        <w:div w:id="870725356">
          <w:marLeft w:val="0"/>
          <w:marRight w:val="0"/>
          <w:marTop w:val="0"/>
          <w:marBottom w:val="0"/>
          <w:divBdr>
            <w:top w:val="none" w:sz="0" w:space="0" w:color="auto"/>
            <w:left w:val="none" w:sz="0" w:space="0" w:color="auto"/>
            <w:bottom w:val="none" w:sz="0" w:space="0" w:color="auto"/>
            <w:right w:val="none" w:sz="0" w:space="0" w:color="auto"/>
          </w:divBdr>
          <w:divsChild>
            <w:div w:id="19912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12155">
      <w:bodyDiv w:val="1"/>
      <w:marLeft w:val="0"/>
      <w:marRight w:val="0"/>
      <w:marTop w:val="0"/>
      <w:marBottom w:val="0"/>
      <w:divBdr>
        <w:top w:val="none" w:sz="0" w:space="0" w:color="auto"/>
        <w:left w:val="none" w:sz="0" w:space="0" w:color="auto"/>
        <w:bottom w:val="none" w:sz="0" w:space="0" w:color="auto"/>
        <w:right w:val="none" w:sz="0" w:space="0" w:color="auto"/>
      </w:divBdr>
      <w:divsChild>
        <w:div w:id="141310534">
          <w:marLeft w:val="0"/>
          <w:marRight w:val="0"/>
          <w:marTop w:val="0"/>
          <w:marBottom w:val="0"/>
          <w:divBdr>
            <w:top w:val="none" w:sz="0" w:space="0" w:color="auto"/>
            <w:left w:val="none" w:sz="0" w:space="0" w:color="auto"/>
            <w:bottom w:val="none" w:sz="0" w:space="0" w:color="auto"/>
            <w:right w:val="none" w:sz="0" w:space="0" w:color="auto"/>
          </w:divBdr>
          <w:divsChild>
            <w:div w:id="111216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65379">
      <w:bodyDiv w:val="1"/>
      <w:marLeft w:val="0"/>
      <w:marRight w:val="0"/>
      <w:marTop w:val="0"/>
      <w:marBottom w:val="0"/>
      <w:divBdr>
        <w:top w:val="none" w:sz="0" w:space="0" w:color="auto"/>
        <w:left w:val="none" w:sz="0" w:space="0" w:color="auto"/>
        <w:bottom w:val="none" w:sz="0" w:space="0" w:color="auto"/>
        <w:right w:val="none" w:sz="0" w:space="0" w:color="auto"/>
      </w:divBdr>
      <w:divsChild>
        <w:div w:id="542861625">
          <w:marLeft w:val="0"/>
          <w:marRight w:val="0"/>
          <w:marTop w:val="0"/>
          <w:marBottom w:val="0"/>
          <w:divBdr>
            <w:top w:val="none" w:sz="0" w:space="0" w:color="auto"/>
            <w:left w:val="none" w:sz="0" w:space="0" w:color="auto"/>
            <w:bottom w:val="none" w:sz="0" w:space="0" w:color="auto"/>
            <w:right w:val="none" w:sz="0" w:space="0" w:color="auto"/>
          </w:divBdr>
          <w:divsChild>
            <w:div w:id="63788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47860">
      <w:bodyDiv w:val="1"/>
      <w:marLeft w:val="0"/>
      <w:marRight w:val="0"/>
      <w:marTop w:val="0"/>
      <w:marBottom w:val="0"/>
      <w:divBdr>
        <w:top w:val="none" w:sz="0" w:space="0" w:color="auto"/>
        <w:left w:val="none" w:sz="0" w:space="0" w:color="auto"/>
        <w:bottom w:val="none" w:sz="0" w:space="0" w:color="auto"/>
        <w:right w:val="none" w:sz="0" w:space="0" w:color="auto"/>
      </w:divBdr>
      <w:divsChild>
        <w:div w:id="1562058986">
          <w:marLeft w:val="0"/>
          <w:marRight w:val="0"/>
          <w:marTop w:val="0"/>
          <w:marBottom w:val="0"/>
          <w:divBdr>
            <w:top w:val="none" w:sz="0" w:space="0" w:color="auto"/>
            <w:left w:val="none" w:sz="0" w:space="0" w:color="auto"/>
            <w:bottom w:val="none" w:sz="0" w:space="0" w:color="auto"/>
            <w:right w:val="none" w:sz="0" w:space="0" w:color="auto"/>
          </w:divBdr>
        </w:div>
      </w:divsChild>
    </w:div>
    <w:div w:id="1124272009">
      <w:bodyDiv w:val="1"/>
      <w:marLeft w:val="0"/>
      <w:marRight w:val="0"/>
      <w:marTop w:val="0"/>
      <w:marBottom w:val="0"/>
      <w:divBdr>
        <w:top w:val="none" w:sz="0" w:space="0" w:color="auto"/>
        <w:left w:val="none" w:sz="0" w:space="0" w:color="auto"/>
        <w:bottom w:val="none" w:sz="0" w:space="0" w:color="auto"/>
        <w:right w:val="none" w:sz="0" w:space="0" w:color="auto"/>
      </w:divBdr>
      <w:divsChild>
        <w:div w:id="1181967565">
          <w:marLeft w:val="0"/>
          <w:marRight w:val="0"/>
          <w:marTop w:val="0"/>
          <w:marBottom w:val="0"/>
          <w:divBdr>
            <w:top w:val="none" w:sz="0" w:space="0" w:color="auto"/>
            <w:left w:val="none" w:sz="0" w:space="0" w:color="auto"/>
            <w:bottom w:val="none" w:sz="0" w:space="0" w:color="auto"/>
            <w:right w:val="none" w:sz="0" w:space="0" w:color="auto"/>
          </w:divBdr>
        </w:div>
      </w:divsChild>
    </w:div>
    <w:div w:id="1254169027">
      <w:bodyDiv w:val="1"/>
      <w:marLeft w:val="0"/>
      <w:marRight w:val="0"/>
      <w:marTop w:val="0"/>
      <w:marBottom w:val="0"/>
      <w:divBdr>
        <w:top w:val="none" w:sz="0" w:space="0" w:color="auto"/>
        <w:left w:val="none" w:sz="0" w:space="0" w:color="auto"/>
        <w:bottom w:val="none" w:sz="0" w:space="0" w:color="auto"/>
        <w:right w:val="none" w:sz="0" w:space="0" w:color="auto"/>
      </w:divBdr>
      <w:divsChild>
        <w:div w:id="557866736">
          <w:marLeft w:val="0"/>
          <w:marRight w:val="0"/>
          <w:marTop w:val="0"/>
          <w:marBottom w:val="0"/>
          <w:divBdr>
            <w:top w:val="none" w:sz="0" w:space="0" w:color="auto"/>
            <w:left w:val="none" w:sz="0" w:space="0" w:color="auto"/>
            <w:bottom w:val="none" w:sz="0" w:space="0" w:color="auto"/>
            <w:right w:val="none" w:sz="0" w:space="0" w:color="auto"/>
          </w:divBdr>
        </w:div>
      </w:divsChild>
    </w:div>
    <w:div w:id="1265530791">
      <w:bodyDiv w:val="1"/>
      <w:marLeft w:val="0"/>
      <w:marRight w:val="0"/>
      <w:marTop w:val="0"/>
      <w:marBottom w:val="0"/>
      <w:divBdr>
        <w:top w:val="none" w:sz="0" w:space="0" w:color="auto"/>
        <w:left w:val="none" w:sz="0" w:space="0" w:color="auto"/>
        <w:bottom w:val="none" w:sz="0" w:space="0" w:color="auto"/>
        <w:right w:val="none" w:sz="0" w:space="0" w:color="auto"/>
      </w:divBdr>
      <w:divsChild>
        <w:div w:id="1163084324">
          <w:marLeft w:val="0"/>
          <w:marRight w:val="0"/>
          <w:marTop w:val="0"/>
          <w:marBottom w:val="0"/>
          <w:divBdr>
            <w:top w:val="none" w:sz="0" w:space="0" w:color="auto"/>
            <w:left w:val="none" w:sz="0" w:space="0" w:color="auto"/>
            <w:bottom w:val="none" w:sz="0" w:space="0" w:color="auto"/>
            <w:right w:val="none" w:sz="0" w:space="0" w:color="auto"/>
          </w:divBdr>
          <w:divsChild>
            <w:div w:id="1947418373">
              <w:marLeft w:val="0"/>
              <w:marRight w:val="0"/>
              <w:marTop w:val="0"/>
              <w:marBottom w:val="0"/>
              <w:divBdr>
                <w:top w:val="none" w:sz="0" w:space="0" w:color="auto"/>
                <w:left w:val="none" w:sz="0" w:space="0" w:color="auto"/>
                <w:bottom w:val="none" w:sz="0" w:space="0" w:color="auto"/>
                <w:right w:val="none" w:sz="0" w:space="0" w:color="auto"/>
              </w:divBdr>
            </w:div>
          </w:divsChild>
        </w:div>
        <w:div w:id="1400905619">
          <w:marLeft w:val="0"/>
          <w:marRight w:val="0"/>
          <w:marTop w:val="0"/>
          <w:marBottom w:val="0"/>
          <w:divBdr>
            <w:top w:val="none" w:sz="0" w:space="0" w:color="auto"/>
            <w:left w:val="none" w:sz="0" w:space="0" w:color="auto"/>
            <w:bottom w:val="none" w:sz="0" w:space="0" w:color="auto"/>
            <w:right w:val="none" w:sz="0" w:space="0" w:color="auto"/>
          </w:divBdr>
          <w:divsChild>
            <w:div w:id="187577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19984">
      <w:bodyDiv w:val="1"/>
      <w:marLeft w:val="0"/>
      <w:marRight w:val="0"/>
      <w:marTop w:val="0"/>
      <w:marBottom w:val="0"/>
      <w:divBdr>
        <w:top w:val="none" w:sz="0" w:space="0" w:color="auto"/>
        <w:left w:val="none" w:sz="0" w:space="0" w:color="auto"/>
        <w:bottom w:val="none" w:sz="0" w:space="0" w:color="auto"/>
        <w:right w:val="none" w:sz="0" w:space="0" w:color="auto"/>
      </w:divBdr>
      <w:divsChild>
        <w:div w:id="716970973">
          <w:marLeft w:val="0"/>
          <w:marRight w:val="0"/>
          <w:marTop w:val="0"/>
          <w:marBottom w:val="0"/>
          <w:divBdr>
            <w:top w:val="none" w:sz="0" w:space="0" w:color="auto"/>
            <w:left w:val="none" w:sz="0" w:space="0" w:color="auto"/>
            <w:bottom w:val="none" w:sz="0" w:space="0" w:color="auto"/>
            <w:right w:val="none" w:sz="0" w:space="0" w:color="auto"/>
          </w:divBdr>
          <w:divsChild>
            <w:div w:id="96069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5318">
      <w:bodyDiv w:val="1"/>
      <w:marLeft w:val="0"/>
      <w:marRight w:val="0"/>
      <w:marTop w:val="0"/>
      <w:marBottom w:val="0"/>
      <w:divBdr>
        <w:top w:val="none" w:sz="0" w:space="0" w:color="auto"/>
        <w:left w:val="none" w:sz="0" w:space="0" w:color="auto"/>
        <w:bottom w:val="none" w:sz="0" w:space="0" w:color="auto"/>
        <w:right w:val="none" w:sz="0" w:space="0" w:color="auto"/>
      </w:divBdr>
      <w:divsChild>
        <w:div w:id="16995503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D6A30-8CA7-4E87-BAD0-68261FC96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73</Words>
  <Characters>22035</Characters>
  <Application>Microsoft Office Word</Application>
  <DocSecurity>0</DocSecurity>
  <Lines>459</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O'Neil</dc:creator>
  <cp:keywords/>
  <dc:description/>
  <cp:lastModifiedBy>Tara O'Neil</cp:lastModifiedBy>
  <cp:revision>2</cp:revision>
  <cp:lastPrinted>2025-10-05T23:21:00Z</cp:lastPrinted>
  <dcterms:created xsi:type="dcterms:W3CDTF">2026-05-15T16:26:00Z</dcterms:created>
  <dcterms:modified xsi:type="dcterms:W3CDTF">2026-05-1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59c35028bb207f54875d9654a48fc967832843a7c850b28c66e581570d610c</vt:lpwstr>
  </property>
</Properties>
</file>